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DF2277" w14:textId="1AD41697" w:rsidR="00A63D1D" w:rsidRPr="005754A3" w:rsidRDefault="00C7541F" w:rsidP="002C2E99">
      <w:pPr>
        <w:pStyle w:val="Heading1"/>
        <w:tabs>
          <w:tab w:val="clear" w:pos="284"/>
          <w:tab w:val="left" w:pos="8490"/>
        </w:tabs>
        <w:spacing w:before="400" w:after="0"/>
        <w:ind w:left="851" w:hanging="851"/>
        <w:rPr>
          <w:rFonts w:ascii="Public Sans SemiBold" w:hAnsi="Public Sans SemiBold"/>
          <w:color w:val="002664"/>
        </w:rPr>
      </w:pPr>
      <w:r w:rsidRPr="005754A3">
        <w:rPr>
          <w:rFonts w:ascii="Public Sans SemiBold" w:hAnsi="Public Sans SemiBold"/>
          <w:color w:val="002664"/>
        </w:rPr>
        <w:t>1</w:t>
      </w:r>
      <w:r w:rsidR="00E02BD6">
        <w:rPr>
          <w:rFonts w:ascii="Public Sans SemiBold" w:hAnsi="Public Sans SemiBold"/>
          <w:color w:val="002664"/>
        </w:rPr>
        <w:t>4</w:t>
      </w:r>
      <w:r w:rsidR="004D606F" w:rsidRPr="005754A3">
        <w:rPr>
          <w:rFonts w:ascii="Public Sans SemiBold" w:hAnsi="Public Sans SemiBold"/>
          <w:color w:val="002664"/>
        </w:rPr>
        <w:t xml:space="preserve">. </w:t>
      </w:r>
      <w:r w:rsidR="00FA09EC" w:rsidRPr="005754A3">
        <w:rPr>
          <w:rFonts w:ascii="Public Sans SemiBold" w:hAnsi="Public Sans SemiBold"/>
          <w:color w:val="002664"/>
        </w:rPr>
        <w:tab/>
      </w:r>
      <w:r w:rsidR="00C74DA8" w:rsidRPr="005754A3">
        <w:rPr>
          <w:rFonts w:ascii="Public Sans SemiBold" w:hAnsi="Public Sans SemiBold"/>
          <w:color w:val="002664"/>
        </w:rPr>
        <w:t>THE LEGISLATURE</w:t>
      </w:r>
    </w:p>
    <w:p w14:paraId="3FF6DF97" w14:textId="59165F36" w:rsidR="00DA053C" w:rsidRPr="005638DD" w:rsidRDefault="008C64D1" w:rsidP="002C2E99">
      <w:pPr>
        <w:pStyle w:val="Heading2"/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bookmarkStart w:id="0" w:name="_Toc511756217"/>
      <w:bookmarkStart w:id="1" w:name="_Toc473722853"/>
      <w:bookmarkStart w:id="2" w:name="_Toc511769340"/>
      <w:r>
        <w:rPr>
          <w:rFonts w:ascii="Public Sans SemiBold" w:hAnsi="Public Sans SemiBold"/>
          <w:color w:val="22272B"/>
        </w:rPr>
        <w:t>1</w:t>
      </w:r>
      <w:r w:rsidR="00E02BD6">
        <w:rPr>
          <w:rFonts w:ascii="Public Sans SemiBold" w:hAnsi="Public Sans SemiBold"/>
          <w:color w:val="22272B"/>
        </w:rPr>
        <w:t>4</w:t>
      </w:r>
      <w:r>
        <w:rPr>
          <w:rFonts w:ascii="Public Sans SemiBold" w:hAnsi="Public Sans SemiBold"/>
          <w:color w:val="22272B"/>
        </w:rPr>
        <w:t>.1</w:t>
      </w:r>
      <w:r>
        <w:rPr>
          <w:rFonts w:ascii="Public Sans SemiBold" w:hAnsi="Public Sans SemiBold"/>
          <w:color w:val="22272B"/>
        </w:rPr>
        <w:tab/>
      </w:r>
      <w:r w:rsidR="00DA053C" w:rsidRPr="005638DD">
        <w:rPr>
          <w:rFonts w:ascii="Public Sans SemiBold" w:hAnsi="Public Sans SemiBold"/>
          <w:color w:val="22272B"/>
        </w:rPr>
        <w:t>Agency Expense Summary</w:t>
      </w:r>
      <w:bookmarkEnd w:id="0"/>
      <w:r w:rsidR="00DA053C" w:rsidRPr="005638DD" w:rsidDel="00E54AF7">
        <w:rPr>
          <w:rFonts w:ascii="Public Sans SemiBold" w:hAnsi="Public Sans SemiBold"/>
          <w:color w:val="22272B"/>
        </w:rPr>
        <w:t xml:space="preserve"> </w:t>
      </w:r>
      <w:r w:rsidR="00DA053C" w:rsidRPr="005638DD">
        <w:rPr>
          <w:rFonts w:ascii="Public Sans SemiBold" w:hAnsi="Public Sans SemiBold"/>
          <w:color w:val="22272B"/>
        </w:rPr>
        <w:t xml:space="preserve"> </w:t>
      </w:r>
    </w:p>
    <w:bookmarkEnd w:id="1"/>
    <w:bookmarkEnd w:id="2"/>
    <w:p w14:paraId="402CF121" w14:textId="77777777" w:rsidR="00E96397" w:rsidRPr="002110A8" w:rsidRDefault="00E96397" w:rsidP="00E96397">
      <w:pPr>
        <w:rPr>
          <w:rFonts w:ascii="Arial" w:hAnsi="Arial" w:cs="Arial"/>
        </w:rPr>
      </w:pPr>
    </w:p>
    <w:tbl>
      <w:tblPr>
        <w:tblW w:w="9639" w:type="dxa"/>
        <w:tblLayout w:type="fixed"/>
        <w:tblLook w:val="04A0" w:firstRow="1" w:lastRow="0" w:firstColumn="1" w:lastColumn="0" w:noHBand="0" w:noVBand="1"/>
        <w:tblCaption w:val="14. The Legislature - Agency Expense Summary   "/>
        <w:tblDescription w:val="14. The Legislature - Agency Expense Summary table&#10;&#10;(a)  This table shows expenses on an uneliminated basis."/>
      </w:tblPr>
      <w:tblGrid>
        <w:gridCol w:w="4037"/>
        <w:gridCol w:w="939"/>
        <w:gridCol w:w="14"/>
        <w:gridCol w:w="943"/>
        <w:gridCol w:w="13"/>
        <w:gridCol w:w="907"/>
        <w:gridCol w:w="43"/>
        <w:gridCol w:w="915"/>
        <w:gridCol w:w="43"/>
        <w:gridCol w:w="915"/>
        <w:gridCol w:w="43"/>
        <w:gridCol w:w="827"/>
      </w:tblGrid>
      <w:tr w:rsidR="009D331D" w:rsidRPr="00643479" w14:paraId="1AC30359" w14:textId="77777777" w:rsidTr="00145D31">
        <w:trPr>
          <w:trHeight w:val="283"/>
        </w:trPr>
        <w:tc>
          <w:tcPr>
            <w:tcW w:w="40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2FF6C508" w14:textId="366A5D7A" w:rsidR="009D331D" w:rsidRPr="00643479" w:rsidRDefault="00630595" w:rsidP="003E709E">
            <w:pPr>
              <w:jc w:val="center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The Legislature</w:t>
            </w:r>
          </w:p>
        </w:tc>
        <w:tc>
          <w:tcPr>
            <w:tcW w:w="285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8F188D8" w14:textId="77777777" w:rsidR="009D331D" w:rsidRPr="00643479" w:rsidRDefault="009D331D" w:rsidP="003E709E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xpenses</w:t>
            </w:r>
            <w:r w:rsidRPr="00643479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74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51B7E24" w14:textId="77777777" w:rsidR="009D331D" w:rsidRPr="00643479" w:rsidRDefault="009D331D" w:rsidP="003E709E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apital Expenditure</w:t>
            </w:r>
          </w:p>
        </w:tc>
      </w:tr>
      <w:tr w:rsidR="009D331D" w:rsidRPr="00643479" w14:paraId="7C1331B4" w14:textId="77777777" w:rsidTr="00145D31">
        <w:trPr>
          <w:trHeight w:val="255"/>
        </w:trPr>
        <w:tc>
          <w:tcPr>
            <w:tcW w:w="40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46641FC2" w14:textId="77777777" w:rsidR="009D331D" w:rsidRPr="00643479" w:rsidRDefault="009D331D" w:rsidP="003E709E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A2338AF" w14:textId="5BBB34F6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</w:t>
            </w:r>
            <w:r w:rsidR="002F35B8">
              <w:rPr>
                <w:rFonts w:ascii="Public Sans" w:hAnsi="Public Sans" w:cs="Arial"/>
                <w:sz w:val="18"/>
                <w:szCs w:val="18"/>
                <w:lang w:eastAsia="en-AU"/>
              </w:rPr>
              <w:t>3-2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44257F0" w14:textId="57177622" w:rsidR="009D331D" w:rsidRPr="00643479" w:rsidRDefault="002F35B8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024-25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03434CF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6DDA9987" w14:textId="048D7769" w:rsidR="009D331D" w:rsidRPr="00643479" w:rsidRDefault="002F35B8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640AFF3" w14:textId="63857BB9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</w:t>
            </w:r>
            <w:r w:rsidR="002F35B8">
              <w:rPr>
                <w:rFonts w:ascii="Public Sans" w:hAnsi="Public Sans" w:cs="Arial"/>
                <w:sz w:val="18"/>
                <w:szCs w:val="18"/>
                <w:lang w:eastAsia="en-AU"/>
              </w:rPr>
              <w:t>4-2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AAAF8B0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9D331D" w:rsidRPr="00643479" w14:paraId="0539806C" w14:textId="77777777" w:rsidTr="00145D31">
        <w:trPr>
          <w:trHeight w:val="267"/>
        </w:trPr>
        <w:tc>
          <w:tcPr>
            <w:tcW w:w="40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0766C852" w14:textId="77777777" w:rsidR="009D331D" w:rsidRPr="00643479" w:rsidRDefault="009D331D" w:rsidP="003E709E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D1FA412" w14:textId="757A88AD" w:rsidR="009D331D" w:rsidRPr="00643479" w:rsidRDefault="002F35B8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1E5F573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E05E504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vAlign w:val="bottom"/>
            <w:hideMark/>
          </w:tcPr>
          <w:p w14:paraId="032F92B0" w14:textId="6647BC10" w:rsidR="009D331D" w:rsidRPr="00643479" w:rsidRDefault="002F35B8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31B214F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8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2D9B675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</w:tr>
      <w:tr w:rsidR="009D331D" w:rsidRPr="00643479" w14:paraId="1A73A192" w14:textId="77777777" w:rsidTr="00145D31">
        <w:trPr>
          <w:trHeight w:val="283"/>
        </w:trPr>
        <w:tc>
          <w:tcPr>
            <w:tcW w:w="4037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A006184" w14:textId="77777777" w:rsidR="009D331D" w:rsidRPr="00643479" w:rsidRDefault="009D331D" w:rsidP="003E709E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BA9B3DC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865CD85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07" w:type="dxa"/>
            <w:tcBorders>
              <w:top w:val="nil"/>
              <w:left w:val="nil"/>
            </w:tcBorders>
            <w:shd w:val="clear" w:color="auto" w:fill="EBEBEB"/>
            <w:hideMark/>
          </w:tcPr>
          <w:p w14:paraId="048A55EA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A0EA961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2F84D0FF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870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1552898D" w14:textId="77777777" w:rsidR="009D331D" w:rsidRPr="00643479" w:rsidRDefault="009D331D" w:rsidP="002C2E99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</w:tr>
      <w:tr w:rsidR="009D331D" w:rsidRPr="00643479" w14:paraId="34C2B6C6" w14:textId="77777777" w:rsidTr="00145D31">
        <w:trPr>
          <w:trHeight w:val="320"/>
        </w:trPr>
        <w:tc>
          <w:tcPr>
            <w:tcW w:w="4037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0A0C1E" w14:textId="4BE5FBF1" w:rsidR="009D331D" w:rsidRPr="00643479" w:rsidRDefault="00630595" w:rsidP="003E709E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The Legislature</w:t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597FCFEF" w14:textId="5AD72A0C" w:rsidR="009D331D" w:rsidRPr="00643479" w:rsidRDefault="0064328F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29.5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1758F964" w14:textId="0F861F7D" w:rsidR="009D331D" w:rsidRPr="00643479" w:rsidRDefault="00756D58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47.0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B642494" w14:textId="0BF4DE64" w:rsidR="009D331D" w:rsidRPr="00643479" w:rsidRDefault="00756D58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7.6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5BDC24E5" w14:textId="4CEEDE85" w:rsidR="009D331D" w:rsidRPr="00643479" w:rsidRDefault="00756D58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6.7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27804AF2" w14:textId="36040C14" w:rsidR="009D331D" w:rsidRPr="00643479" w:rsidRDefault="00756D58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0.1</w:t>
            </w:r>
          </w:p>
        </w:tc>
        <w:tc>
          <w:tcPr>
            <w:tcW w:w="870" w:type="dxa"/>
            <w:gridSpan w:val="2"/>
            <w:shd w:val="clear" w:color="auto" w:fill="auto"/>
            <w:vAlign w:val="bottom"/>
          </w:tcPr>
          <w:p w14:paraId="7FC7F303" w14:textId="57326273" w:rsidR="009D331D" w:rsidRPr="00643479" w:rsidRDefault="00756D58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9.4</w:t>
            </w:r>
          </w:p>
        </w:tc>
      </w:tr>
      <w:tr w:rsidR="009D331D" w:rsidRPr="00643479" w14:paraId="49B6052B" w14:textId="77777777" w:rsidTr="00145D31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A86FF" w14:textId="66F67460" w:rsidR="009D331D" w:rsidRPr="00643479" w:rsidRDefault="0067183C" w:rsidP="003E709E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Funding distribution to agencies</w:t>
            </w:r>
            <w:r w:rsidR="005C6A7C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="009D331D"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49BFE6" w14:textId="6B477DC5" w:rsidR="009D331D" w:rsidRPr="00643479" w:rsidRDefault="006045D3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453BD88" w14:textId="694B3D42" w:rsidR="009D331D" w:rsidRPr="00643479" w:rsidRDefault="006045D3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.</w:t>
            </w:r>
          </w:p>
        </w:tc>
        <w:tc>
          <w:tcPr>
            <w:tcW w:w="90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9B0896" w14:textId="767DAA06" w:rsidR="009D331D" w:rsidRPr="00643479" w:rsidRDefault="006045D3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5A537D7" w14:textId="38AD4F80" w:rsidR="009D331D" w:rsidRPr="00643479" w:rsidRDefault="006045D3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E5BE24F" w14:textId="40329A88" w:rsidR="009D331D" w:rsidRPr="00643479" w:rsidRDefault="006045D3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7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05DB2D" w14:textId="78168B60" w:rsidR="009D331D" w:rsidRPr="00643479" w:rsidRDefault="006045D3" w:rsidP="003E709E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B13625" w:rsidRPr="00643479" w14:paraId="359A6166" w14:textId="77777777" w:rsidTr="00145D31">
        <w:trPr>
          <w:trHeight w:val="340"/>
        </w:trPr>
        <w:tc>
          <w:tcPr>
            <w:tcW w:w="403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28D2" w14:textId="5E9B5BB3" w:rsidR="00B13625" w:rsidRPr="00643479" w:rsidRDefault="00B13625" w:rsidP="00B13625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CB7F733" w14:textId="1983EEC5" w:rsidR="00B13625" w:rsidRPr="00016ACF" w:rsidRDefault="00B13625" w:rsidP="00B13625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016ACF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29.5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893437B" w14:textId="756BB39C" w:rsidR="00B13625" w:rsidRPr="00016ACF" w:rsidRDefault="00B13625" w:rsidP="00B13625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016ACF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47.0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90AB5C" w14:textId="4C044B9D" w:rsidR="00B13625" w:rsidRPr="00016ACF" w:rsidRDefault="00B13625" w:rsidP="00B13625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016ACF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7.6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D0AD4EB" w14:textId="35F4A500" w:rsidR="00B13625" w:rsidRPr="00016ACF" w:rsidRDefault="00B13625" w:rsidP="00B13625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016ACF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36.7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39715D0" w14:textId="056ACCCB" w:rsidR="00B13625" w:rsidRPr="00016ACF" w:rsidRDefault="00B13625" w:rsidP="00B13625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016ACF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40.1</w:t>
            </w:r>
          </w:p>
        </w:tc>
        <w:tc>
          <w:tcPr>
            <w:tcW w:w="8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62C8941" w14:textId="42F7C6B2" w:rsidR="00B13625" w:rsidRPr="00016ACF" w:rsidRDefault="00B13625" w:rsidP="00B13625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016ACF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9.4</w:t>
            </w:r>
          </w:p>
        </w:tc>
      </w:tr>
    </w:tbl>
    <w:p w14:paraId="2AC90667" w14:textId="77777777" w:rsidR="00414344" w:rsidRPr="002110A8" w:rsidRDefault="00414344">
      <w:pPr>
        <w:rPr>
          <w:rFonts w:ascii="Arial" w:hAnsi="Arial" w:cs="Arial"/>
          <w:sz w:val="6"/>
          <w:szCs w:val="6"/>
        </w:rPr>
      </w:pPr>
    </w:p>
    <w:p w14:paraId="65ECC933" w14:textId="464942D5" w:rsidR="00414344" w:rsidRPr="002C2E99" w:rsidRDefault="00414344" w:rsidP="00C97245">
      <w:pPr>
        <w:pStyle w:val="ListParagraph"/>
        <w:numPr>
          <w:ilvl w:val="0"/>
          <w:numId w:val="30"/>
        </w:numPr>
        <w:ind w:left="357" w:hanging="357"/>
        <w:rPr>
          <w:rFonts w:ascii="Public Sans" w:hAnsi="Public Sans" w:cs="Arial"/>
          <w:sz w:val="17"/>
          <w:szCs w:val="17"/>
        </w:rPr>
      </w:pPr>
      <w:r w:rsidRPr="002C2E99">
        <w:rPr>
          <w:rFonts w:ascii="Public Sans" w:hAnsi="Public Sans" w:cs="Arial"/>
          <w:sz w:val="17"/>
          <w:szCs w:val="17"/>
        </w:rPr>
        <w:t>This table shows expenses on an uneliminated basis</w:t>
      </w:r>
      <w:r w:rsidR="009C2A00" w:rsidRPr="002C2E99">
        <w:rPr>
          <w:rFonts w:ascii="Public Sans" w:hAnsi="Public Sans" w:cs="Arial"/>
          <w:sz w:val="17"/>
          <w:szCs w:val="17"/>
        </w:rPr>
        <w:t>.</w:t>
      </w:r>
    </w:p>
    <w:p w14:paraId="6A1F0D3B" w14:textId="77777777" w:rsidR="00490F4F" w:rsidRPr="00CE5CDB" w:rsidRDefault="00490F4F" w:rsidP="00C97245">
      <w:pPr>
        <w:pStyle w:val="ListParagraph"/>
        <w:ind w:left="782" w:hanging="357"/>
        <w:rPr>
          <w:rFonts w:ascii="Public Sans" w:hAnsi="Public Sans" w:cs="Arial"/>
          <w:sz w:val="16"/>
          <w:szCs w:val="16"/>
        </w:rPr>
      </w:pPr>
    </w:p>
    <w:p w14:paraId="3A6B855D" w14:textId="77777777" w:rsidR="00D555B4" w:rsidRPr="00D555B4" w:rsidRDefault="00D555B4" w:rsidP="00D555B4"/>
    <w:p w14:paraId="66021870" w14:textId="77777777" w:rsidR="00D555B4" w:rsidRPr="00D555B4" w:rsidRDefault="00D555B4" w:rsidP="00D555B4"/>
    <w:p w14:paraId="66FA36F4" w14:textId="77777777" w:rsidR="00D555B4" w:rsidRPr="00D555B4" w:rsidRDefault="00D555B4" w:rsidP="00D555B4"/>
    <w:p w14:paraId="33460425" w14:textId="77777777" w:rsidR="00D555B4" w:rsidRPr="00D555B4" w:rsidRDefault="00D555B4" w:rsidP="00D555B4"/>
    <w:p w14:paraId="1A2D36C8" w14:textId="77777777" w:rsidR="00D555B4" w:rsidRPr="00D555B4" w:rsidRDefault="00D555B4" w:rsidP="00D555B4"/>
    <w:p w14:paraId="071050AF" w14:textId="77777777" w:rsidR="00D555B4" w:rsidRPr="00D555B4" w:rsidRDefault="00D555B4" w:rsidP="00D555B4"/>
    <w:p w14:paraId="056AF6F8" w14:textId="77777777" w:rsidR="00D555B4" w:rsidRPr="00D555B4" w:rsidRDefault="00D555B4" w:rsidP="00D555B4"/>
    <w:p w14:paraId="254B25DA" w14:textId="77777777" w:rsidR="00D555B4" w:rsidRPr="00D555B4" w:rsidRDefault="00D555B4" w:rsidP="00D555B4"/>
    <w:p w14:paraId="165F2EB5" w14:textId="77777777" w:rsidR="00D555B4" w:rsidRPr="00D555B4" w:rsidRDefault="00D555B4" w:rsidP="00D555B4"/>
    <w:p w14:paraId="051B2823" w14:textId="77777777" w:rsidR="002C2E99" w:rsidRDefault="002C2E99">
      <w:r>
        <w:br w:type="page"/>
      </w:r>
    </w:p>
    <w:p w14:paraId="17DF2319" w14:textId="1EF77F25" w:rsidR="005F73E3" w:rsidRDefault="008C64D1" w:rsidP="002C2E99">
      <w:pPr>
        <w:pStyle w:val="Heading2"/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r>
        <w:rPr>
          <w:rFonts w:ascii="Public Sans SemiBold" w:hAnsi="Public Sans SemiBold"/>
          <w:color w:val="22272B"/>
        </w:rPr>
        <w:lastRenderedPageBreak/>
        <w:t>1</w:t>
      </w:r>
      <w:r w:rsidR="00B755B2">
        <w:rPr>
          <w:rFonts w:ascii="Public Sans SemiBold" w:hAnsi="Public Sans SemiBold"/>
          <w:color w:val="22272B"/>
        </w:rPr>
        <w:t>4</w:t>
      </w:r>
      <w:r>
        <w:rPr>
          <w:rFonts w:ascii="Public Sans SemiBold" w:hAnsi="Public Sans SemiBold"/>
          <w:color w:val="22272B"/>
        </w:rPr>
        <w:t>.2</w:t>
      </w:r>
      <w:r>
        <w:rPr>
          <w:rFonts w:ascii="Public Sans SemiBold" w:hAnsi="Public Sans SemiBold"/>
          <w:color w:val="22272B"/>
        </w:rPr>
        <w:tab/>
      </w:r>
      <w:r w:rsidR="000424F7" w:rsidRPr="005638DD">
        <w:rPr>
          <w:rFonts w:ascii="Public Sans SemiBold" w:hAnsi="Public Sans SemiBold"/>
          <w:color w:val="22272B"/>
        </w:rPr>
        <w:t>Financial Statements</w:t>
      </w:r>
    </w:p>
    <w:p w14:paraId="7F0E2CC6" w14:textId="77777777" w:rsidR="00B071AC" w:rsidRDefault="00B071AC" w:rsidP="00061674">
      <w:pPr>
        <w:spacing w:before="200" w:after="80"/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t>The Legislature</w:t>
      </w:r>
    </w:p>
    <w:tbl>
      <w:tblPr>
        <w:tblW w:w="5026" w:type="pct"/>
        <w:tblLook w:val="04A0" w:firstRow="1" w:lastRow="0" w:firstColumn="1" w:lastColumn="0" w:noHBand="0" w:noVBand="1"/>
        <w:tblCaption w:val="14.2 Financial Statements - The Legislature - Operating Statement"/>
        <w:tblDescription w:val="14.2 Financial Statements - The Legislature - Operating Statement"/>
      </w:tblPr>
      <w:tblGrid>
        <w:gridCol w:w="5839"/>
        <w:gridCol w:w="453"/>
        <w:gridCol w:w="903"/>
        <w:gridCol w:w="233"/>
        <w:gridCol w:w="1015"/>
        <w:gridCol w:w="120"/>
        <w:gridCol w:w="1126"/>
      </w:tblGrid>
      <w:tr w:rsidR="00376347" w14:paraId="6A70B690" w14:textId="77777777" w:rsidTr="00061674">
        <w:trPr>
          <w:trHeight w:val="315"/>
        </w:trPr>
        <w:tc>
          <w:tcPr>
            <w:tcW w:w="3013" w:type="pct"/>
            <w:shd w:val="clear" w:color="auto" w:fill="FFFFFF"/>
            <w:noWrap/>
            <w:vAlign w:val="bottom"/>
            <w:hideMark/>
          </w:tcPr>
          <w:p w14:paraId="109A4703" w14:textId="77777777" w:rsidR="00376347" w:rsidRPr="00061674" w:rsidRDefault="00376347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061674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700" w:type="pct"/>
            <w:gridSpan w:val="2"/>
            <w:shd w:val="clear" w:color="auto" w:fill="FFFFFF"/>
            <w:noWrap/>
            <w:vAlign w:val="bottom"/>
            <w:hideMark/>
          </w:tcPr>
          <w:p w14:paraId="09A2EFC5" w14:textId="77777777" w:rsidR="00376347" w:rsidRDefault="00376347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4" w:type="pct"/>
            <w:gridSpan w:val="2"/>
            <w:shd w:val="clear" w:color="auto" w:fill="FFFFFF"/>
            <w:noWrap/>
            <w:vAlign w:val="bottom"/>
            <w:hideMark/>
          </w:tcPr>
          <w:p w14:paraId="4AD51C73" w14:textId="77777777" w:rsidR="00376347" w:rsidRDefault="00376347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gridSpan w:val="2"/>
            <w:shd w:val="clear" w:color="auto" w:fill="FFFFFF"/>
            <w:noWrap/>
            <w:vAlign w:val="bottom"/>
            <w:hideMark/>
          </w:tcPr>
          <w:p w14:paraId="6CB15758" w14:textId="77777777" w:rsidR="00376347" w:rsidRDefault="00376347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64E192A5" w14:textId="77777777" w:rsidTr="00E549B9">
        <w:trPr>
          <w:trHeight w:val="283"/>
        </w:trPr>
        <w:tc>
          <w:tcPr>
            <w:tcW w:w="3013" w:type="pct"/>
            <w:shd w:val="clear" w:color="auto" w:fill="EBEBEB"/>
            <w:vAlign w:val="center"/>
            <w:hideMark/>
          </w:tcPr>
          <w:p w14:paraId="0118AC3A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44" w:type="pct"/>
            <w:gridSpan w:val="4"/>
            <w:shd w:val="clear" w:color="auto" w:fill="EBEBEB"/>
            <w:vAlign w:val="bottom"/>
            <w:hideMark/>
          </w:tcPr>
          <w:p w14:paraId="2A93CE7D" w14:textId="77777777" w:rsidR="00376347" w:rsidRDefault="00376347" w:rsidP="00E549B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643" w:type="pct"/>
            <w:gridSpan w:val="2"/>
            <w:shd w:val="clear" w:color="auto" w:fill="EBEBEB"/>
            <w:vAlign w:val="bottom"/>
            <w:hideMark/>
          </w:tcPr>
          <w:p w14:paraId="03656BB4" w14:textId="77777777" w:rsidR="00376347" w:rsidRDefault="00376347" w:rsidP="00E549B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76347" w14:paraId="2D9248AA" w14:textId="77777777" w:rsidTr="00061674">
        <w:trPr>
          <w:trHeight w:val="225"/>
        </w:trPr>
        <w:tc>
          <w:tcPr>
            <w:tcW w:w="3013" w:type="pct"/>
            <w:shd w:val="clear" w:color="auto" w:fill="EBEBEB"/>
            <w:vAlign w:val="center"/>
            <w:hideMark/>
          </w:tcPr>
          <w:p w14:paraId="3CC3B99E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00" w:type="pct"/>
            <w:gridSpan w:val="2"/>
            <w:shd w:val="clear" w:color="auto" w:fill="EBEBEB"/>
            <w:vAlign w:val="center"/>
            <w:hideMark/>
          </w:tcPr>
          <w:p w14:paraId="3BB4B352" w14:textId="77777777" w:rsidR="00376347" w:rsidRDefault="0037634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44" w:type="pct"/>
            <w:gridSpan w:val="2"/>
            <w:shd w:val="clear" w:color="auto" w:fill="EBEBEB"/>
            <w:vAlign w:val="center"/>
            <w:hideMark/>
          </w:tcPr>
          <w:p w14:paraId="1E503139" w14:textId="77777777" w:rsidR="00376347" w:rsidRDefault="0037634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3" w:type="pct"/>
            <w:gridSpan w:val="2"/>
            <w:shd w:val="clear" w:color="auto" w:fill="EBEBEB"/>
            <w:vAlign w:val="center"/>
            <w:hideMark/>
          </w:tcPr>
          <w:p w14:paraId="057D28C9" w14:textId="77777777" w:rsidR="00376347" w:rsidRDefault="0037634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76347" w14:paraId="7A8ECCD8" w14:textId="77777777" w:rsidTr="00E549B9">
        <w:trPr>
          <w:trHeight w:val="283"/>
        </w:trPr>
        <w:tc>
          <w:tcPr>
            <w:tcW w:w="3013" w:type="pct"/>
            <w:shd w:val="clear" w:color="auto" w:fill="EBEBEB"/>
            <w:vAlign w:val="center"/>
            <w:hideMark/>
          </w:tcPr>
          <w:p w14:paraId="5FFA6A96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700" w:type="pct"/>
            <w:gridSpan w:val="2"/>
            <w:shd w:val="clear" w:color="auto" w:fill="EBEBEB"/>
            <w:hideMark/>
          </w:tcPr>
          <w:p w14:paraId="24D7EB9D" w14:textId="77777777" w:rsidR="00376347" w:rsidRDefault="00376347" w:rsidP="00E549B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4" w:type="pct"/>
            <w:gridSpan w:val="2"/>
            <w:shd w:val="clear" w:color="auto" w:fill="EBEBEB"/>
            <w:hideMark/>
          </w:tcPr>
          <w:p w14:paraId="0A76A7D3" w14:textId="77777777" w:rsidR="00376347" w:rsidRDefault="00376347" w:rsidP="00E549B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gridSpan w:val="2"/>
            <w:shd w:val="clear" w:color="auto" w:fill="EBEBEB"/>
            <w:hideMark/>
          </w:tcPr>
          <w:p w14:paraId="05110F90" w14:textId="77777777" w:rsidR="00376347" w:rsidRDefault="00376347" w:rsidP="00E549B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061674" w14:paraId="0F8886AC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569E3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586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CC0734" w14:textId="77777777" w:rsidR="00376347" w:rsidRDefault="00376347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6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3D1248" w14:textId="77777777" w:rsidR="00376347" w:rsidRDefault="00376347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0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F33D6D" w14:textId="77777777" w:rsidR="00376347" w:rsidRDefault="00376347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61674" w14:paraId="6A1F55F7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32292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71E35A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2BC2E5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E0A4CE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61674" w14:paraId="34C36590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1CA7C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1C426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1,363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EBC1F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4,042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3D4B1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2,328</w:t>
            </w:r>
          </w:p>
        </w:tc>
      </w:tr>
      <w:tr w:rsidR="00061674" w14:paraId="47D911B4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C284B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29D10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04427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38819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61674" w14:paraId="1218146D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9126F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529AE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,141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CCDB3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3,305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C55E6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,346</w:t>
            </w:r>
          </w:p>
        </w:tc>
      </w:tr>
      <w:tr w:rsidR="00061674" w14:paraId="28A23DEF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45218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E3AE9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6CE78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B928F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61674" w14:paraId="1F22C2CF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EC653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B4973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D9ECF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269D4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61674" w14:paraId="7CA2720F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83C0B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4385A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2,285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2C40B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9,788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78A54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4,575</w:t>
            </w:r>
          </w:p>
        </w:tc>
      </w:tr>
      <w:tr w:rsidR="00061674" w14:paraId="459A5CAB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E9677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F5E87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26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A07EF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05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F19B8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33</w:t>
            </w:r>
          </w:p>
        </w:tc>
      </w:tr>
      <w:tr w:rsidR="00061674" w14:paraId="23452BFA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E1E822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933C49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,944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7CB7DB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,496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A5FF6F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,317</w:t>
            </w:r>
          </w:p>
        </w:tc>
      </w:tr>
      <w:tr w:rsidR="00061674" w14:paraId="7C1757E3" w14:textId="77777777" w:rsidTr="00061674">
        <w:trPr>
          <w:trHeight w:val="340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B4E9D1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586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AC227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4,159</w:t>
            </w:r>
          </w:p>
        </w:tc>
        <w:tc>
          <w:tcPr>
            <w:tcW w:w="586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73A17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9,536</w:t>
            </w:r>
          </w:p>
        </w:tc>
        <w:tc>
          <w:tcPr>
            <w:tcW w:w="580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C8217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6,999</w:t>
            </w:r>
          </w:p>
        </w:tc>
      </w:tr>
      <w:tr w:rsidR="00061674" w14:paraId="26CE651D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38DC3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586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233B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6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64D4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F117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061674" w14:paraId="6065ED8C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9E3AC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02B08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1,945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2F9AD0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2,615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2ED49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9,448</w:t>
            </w:r>
          </w:p>
        </w:tc>
      </w:tr>
      <w:tr w:rsidR="00061674" w14:paraId="49828C74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70081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B3D3D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927F9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EF5AFE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61674" w14:paraId="33280847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053113D" w14:textId="77777777" w:rsidR="00376347" w:rsidRDefault="00376347" w:rsidP="00061674">
            <w:pPr>
              <w:ind w:right="-19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9157E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662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A75CA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662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59955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802</w:t>
            </w:r>
          </w:p>
        </w:tc>
      </w:tr>
      <w:tr w:rsidR="00061674" w14:paraId="63C5EF9A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260B0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41210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5A649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91A61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61674" w14:paraId="08FD6D7B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5C428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30AE0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405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4ECC4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886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C20A6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657</w:t>
            </w:r>
          </w:p>
        </w:tc>
      </w:tr>
      <w:tr w:rsidR="00061674" w14:paraId="4D976D03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DADBE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F5CB8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21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4BAB6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21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BB6F9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</w:t>
            </w:r>
          </w:p>
        </w:tc>
      </w:tr>
      <w:tr w:rsidR="00061674" w14:paraId="4EEB8343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DDDE9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71AF8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28872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923B4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61674" w14:paraId="7F02AAC8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78299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9F894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22D2B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B9792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61674" w14:paraId="437F2D68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5EA655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1FBF1A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0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F33971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119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EF543B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8</w:t>
            </w:r>
          </w:p>
        </w:tc>
      </w:tr>
      <w:tr w:rsidR="00061674" w14:paraId="037DC011" w14:textId="77777777" w:rsidTr="00061674">
        <w:trPr>
          <w:trHeight w:val="340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FDD4B0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586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5189D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6,163</w:t>
            </w:r>
          </w:p>
        </w:tc>
        <w:tc>
          <w:tcPr>
            <w:tcW w:w="586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E0D1D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8,203</w:t>
            </w:r>
          </w:p>
        </w:tc>
        <w:tc>
          <w:tcPr>
            <w:tcW w:w="580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9DADB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2,165</w:t>
            </w:r>
          </w:p>
        </w:tc>
      </w:tr>
      <w:tr w:rsidR="00061674" w14:paraId="548426CC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E065D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586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6D6C3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6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9B386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38)</w:t>
            </w: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8EB36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61674" w14:paraId="5BA3773B" w14:textId="77777777" w:rsidTr="00061674">
        <w:trPr>
          <w:trHeight w:val="225"/>
        </w:trPr>
        <w:tc>
          <w:tcPr>
            <w:tcW w:w="3247" w:type="pct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D13214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7B1E88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6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4F0538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80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882FED" w14:textId="77777777" w:rsidR="00376347" w:rsidRDefault="00376347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61674" w14:paraId="2F49B756" w14:textId="77777777" w:rsidTr="00061674">
        <w:trPr>
          <w:trHeight w:val="340"/>
        </w:trPr>
        <w:tc>
          <w:tcPr>
            <w:tcW w:w="3247" w:type="pct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21EDFF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58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B42821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,004</w:t>
            </w:r>
          </w:p>
        </w:tc>
        <w:tc>
          <w:tcPr>
            <w:tcW w:w="58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744152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629</w:t>
            </w:r>
          </w:p>
        </w:tc>
        <w:tc>
          <w:tcPr>
            <w:tcW w:w="5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FABDA1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166</w:t>
            </w:r>
          </w:p>
        </w:tc>
      </w:tr>
    </w:tbl>
    <w:p w14:paraId="3A0B1CCF" w14:textId="77777777" w:rsidR="00376347" w:rsidRDefault="00376347" w:rsidP="00376347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575CFE60" w14:textId="77777777" w:rsidR="00376347" w:rsidRDefault="00376347" w:rsidP="00376347">
      <w:r>
        <w:rPr>
          <w:sz w:val="24"/>
          <w:szCs w:val="24"/>
          <w:lang w:eastAsia="en-AU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4.2 Financial Statements - The Legislature - Balance Sheet"/>
        <w:tblDescription w:val="14.2 Financial Statements - The Legislature - Balance Sheet"/>
      </w:tblPr>
      <w:tblGrid>
        <w:gridCol w:w="6123"/>
        <w:gridCol w:w="170"/>
        <w:gridCol w:w="1086"/>
        <w:gridCol w:w="48"/>
        <w:gridCol w:w="1108"/>
        <w:gridCol w:w="26"/>
        <w:gridCol w:w="1134"/>
      </w:tblGrid>
      <w:tr w:rsidR="00376347" w:rsidRPr="00061674" w14:paraId="51E45A13" w14:textId="77777777" w:rsidTr="00061674">
        <w:trPr>
          <w:trHeight w:val="345"/>
        </w:trPr>
        <w:tc>
          <w:tcPr>
            <w:tcW w:w="6123" w:type="dxa"/>
            <w:shd w:val="clear" w:color="auto" w:fill="FFFFFF"/>
            <w:noWrap/>
            <w:vAlign w:val="bottom"/>
            <w:hideMark/>
          </w:tcPr>
          <w:p w14:paraId="2597862A" w14:textId="77777777" w:rsidR="00376347" w:rsidRPr="00061674" w:rsidRDefault="00376347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061674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4102B234" w14:textId="77777777" w:rsidR="00376347" w:rsidRPr="00061674" w:rsidRDefault="00376347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06167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F7B5088" w14:textId="77777777" w:rsidR="00376347" w:rsidRPr="00061674" w:rsidRDefault="00376347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06167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8CD2A80" w14:textId="77777777" w:rsidR="00376347" w:rsidRPr="00061674" w:rsidRDefault="00376347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06167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76347" w14:paraId="63EEAC36" w14:textId="77777777" w:rsidTr="00061674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4060621F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4"/>
            <w:shd w:val="clear" w:color="auto" w:fill="EBEBEB"/>
            <w:vAlign w:val="bottom"/>
            <w:hideMark/>
          </w:tcPr>
          <w:p w14:paraId="4CA10339" w14:textId="77777777" w:rsidR="00376347" w:rsidRDefault="00376347" w:rsidP="0006167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56" w:type="dxa"/>
            <w:gridSpan w:val="2"/>
            <w:shd w:val="clear" w:color="auto" w:fill="EBEBEB"/>
            <w:vAlign w:val="bottom"/>
            <w:hideMark/>
          </w:tcPr>
          <w:p w14:paraId="580571E1" w14:textId="77777777" w:rsidR="00376347" w:rsidRDefault="00376347" w:rsidP="0006167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76347" w14:paraId="730504FD" w14:textId="77777777" w:rsidTr="00061674">
        <w:trPr>
          <w:trHeight w:val="225"/>
        </w:trPr>
        <w:tc>
          <w:tcPr>
            <w:tcW w:w="6123" w:type="dxa"/>
            <w:shd w:val="clear" w:color="auto" w:fill="EBEBEB"/>
            <w:vAlign w:val="center"/>
            <w:hideMark/>
          </w:tcPr>
          <w:p w14:paraId="56518DE6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vAlign w:val="center"/>
            <w:hideMark/>
          </w:tcPr>
          <w:p w14:paraId="11BD9B2E" w14:textId="77777777" w:rsidR="00376347" w:rsidRDefault="0037634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31F6F965" w14:textId="77777777" w:rsidR="00376347" w:rsidRDefault="0037634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6ACA6EAE" w14:textId="77777777" w:rsidR="00376347" w:rsidRDefault="0037634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76347" w14:paraId="2FB668F0" w14:textId="77777777" w:rsidTr="00061674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229D60D0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hideMark/>
          </w:tcPr>
          <w:p w14:paraId="0A97CBA1" w14:textId="77777777" w:rsidR="00376347" w:rsidRDefault="00376347" w:rsidP="0006167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7C6B9E93" w14:textId="77777777" w:rsidR="00376347" w:rsidRDefault="00376347" w:rsidP="0006167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47AF6B5B" w14:textId="77777777" w:rsidR="00376347" w:rsidRDefault="00376347" w:rsidP="0006167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76347" w14:paraId="06872A67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481BA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517B6F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F93A61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4141D3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1A0BDC61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25BE8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3C8661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FC32CC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3583BE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6370B784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22C3C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7E01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76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C106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76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EB8B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850</w:t>
            </w:r>
          </w:p>
        </w:tc>
      </w:tr>
      <w:tr w:rsidR="00376347" w14:paraId="574D152C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D32E5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6634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B0D1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1AF4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5F02F034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21A9E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3ECD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83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3202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83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606E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837</w:t>
            </w:r>
          </w:p>
        </w:tc>
      </w:tr>
      <w:tr w:rsidR="00376347" w14:paraId="2D6F9F4D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C5EE82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BAF1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9ED1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9410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5DA9FF86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F21F1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5F3A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0B34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B207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0</w:t>
            </w:r>
          </w:p>
        </w:tc>
      </w:tr>
      <w:tr w:rsidR="00376347" w14:paraId="4B628C13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CA6CC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7C84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A784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3F4C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32E631A3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49291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77A1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3FE7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66FA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7CAF7390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AF722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7A0A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BF81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8A1A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5BC69A40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F155F8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7BF24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0A1F8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693FF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09244590" w14:textId="77777777" w:rsidTr="0006167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186EB3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BC6FB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767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D7210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767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D9259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848</w:t>
            </w:r>
          </w:p>
        </w:tc>
      </w:tr>
      <w:tr w:rsidR="00376347" w14:paraId="213DD985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D6800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B94C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85D4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F60B6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4456A3B0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E8E05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B335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CEB5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E447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62AE3954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271D3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5922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4CE9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64A5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1472B78B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A356D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079F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359E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E0CE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5075FB43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80200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17DD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456C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2BFD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7EAB80FB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50B9C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B4A7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3CB09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0E70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117AA654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0190B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D783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998D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864A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1331083E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B8C74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810D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BB62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7645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3C7D1A3A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5F38F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DA84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68,04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D0116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40,1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F6E7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5,495</w:t>
            </w:r>
          </w:p>
        </w:tc>
      </w:tr>
      <w:tr w:rsidR="00376347" w14:paraId="5AF0B508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404DB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AFA9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0,82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CFD3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7,33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B69A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8,426</w:t>
            </w:r>
          </w:p>
        </w:tc>
      </w:tr>
      <w:tr w:rsidR="00376347" w14:paraId="1881AC36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DE8DE" w14:textId="30FF0D81" w:rsidR="00376347" w:rsidRDefault="00376347" w:rsidP="00061674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B7B3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3D74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5E1B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53595709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84EF6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A07C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A853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6445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1C7E2951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CD767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049C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2,96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C574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2,96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DFB4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,424</w:t>
            </w:r>
          </w:p>
        </w:tc>
      </w:tr>
      <w:tr w:rsidR="00376347" w14:paraId="194AA34D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3BD54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2FC2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53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F7C2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20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B52F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,810</w:t>
            </w:r>
          </w:p>
        </w:tc>
      </w:tr>
      <w:tr w:rsidR="00376347" w14:paraId="72FF6980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678515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6954B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E4B5E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22E6D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3B988A1C" w14:textId="77777777" w:rsidTr="0006167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7F3CB3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879C3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1,361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42CC4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59,637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65004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65,155</w:t>
            </w:r>
          </w:p>
        </w:tc>
      </w:tr>
      <w:tr w:rsidR="00376347" w14:paraId="0E4C5DED" w14:textId="77777777" w:rsidTr="0006167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F73A26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7EA5CF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2,1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ABE685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0,40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B73A82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6,003</w:t>
            </w:r>
          </w:p>
        </w:tc>
      </w:tr>
      <w:tr w:rsidR="00376347" w14:paraId="1399F93C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C18A1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98F9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54E3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5A78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32D48BF8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B35F0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0E21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DBAF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B255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41706416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A6B42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1855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6181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6824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5647854C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C83BA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620F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,07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C0FA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77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25F86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776</w:t>
            </w:r>
          </w:p>
        </w:tc>
      </w:tr>
      <w:tr w:rsidR="00376347" w14:paraId="52598FCD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1AAED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6F24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A7A9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EE8E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1B79AF90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E99EB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39C2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DB089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67DE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2C50ADC1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0DF49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92C14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05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E48E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05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01DB6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160</w:t>
            </w:r>
          </w:p>
        </w:tc>
      </w:tr>
      <w:tr w:rsidR="00376347" w14:paraId="453305D5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68866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B8F3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72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2FD5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7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EA95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724</w:t>
            </w:r>
          </w:p>
        </w:tc>
      </w:tr>
      <w:tr w:rsidR="00376347" w14:paraId="68A91574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3A235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29F5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70559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50B2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1487BA17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8F7E1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3A4C6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92DBB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031D4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000EE1C8" w14:textId="77777777" w:rsidTr="00061674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FAB0CA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D0434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854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74264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552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AC7C7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660</w:t>
            </w:r>
          </w:p>
        </w:tc>
      </w:tr>
      <w:tr w:rsidR="00376347" w14:paraId="5006833F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869E1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2CDB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B631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623C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61279E67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5E387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66B2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90749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79791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757D27E8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4CBF4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1371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C4DD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2358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5CB64844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0DD46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5B92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C9DC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EA7B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52EA3B65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F4413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371E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5A56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81FD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74F33218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565AF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ADC2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12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D1F2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12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2257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448</w:t>
            </w:r>
          </w:p>
        </w:tc>
      </w:tr>
      <w:tr w:rsidR="00376347" w14:paraId="1B116F39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5BEF3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0B506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8A7B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6A33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1</w:t>
            </w:r>
          </w:p>
        </w:tc>
      </w:tr>
      <w:tr w:rsidR="00376347" w14:paraId="5397184F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48E30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F8EE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AB22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1416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34FAE511" w14:textId="77777777" w:rsidTr="00061674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8C78B9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002BDF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30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9FDB9C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30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B8C217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629</w:t>
            </w:r>
          </w:p>
        </w:tc>
      </w:tr>
      <w:tr w:rsidR="00376347" w14:paraId="0642AE1F" w14:textId="77777777" w:rsidTr="0006167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3288A2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B05EF4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,15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37A802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85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3527C0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289</w:t>
            </w:r>
          </w:p>
        </w:tc>
      </w:tr>
      <w:tr w:rsidR="00376347" w14:paraId="47CF165A" w14:textId="77777777" w:rsidTr="0006167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1E85AC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FAE9FA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6,97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EF1B7F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6,54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FEC4C3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31,715</w:t>
            </w:r>
          </w:p>
        </w:tc>
      </w:tr>
      <w:tr w:rsidR="00376347" w14:paraId="5EC5996F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9464C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AB60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57A3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E63B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2C50089D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C2BB0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4DC26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9,07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E7626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5,69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7493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0,862</w:t>
            </w:r>
          </w:p>
        </w:tc>
      </w:tr>
      <w:tr w:rsidR="00376347" w14:paraId="19C2667B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735C5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68C0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7,89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6AAA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80,85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CC44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80,852</w:t>
            </w:r>
          </w:p>
        </w:tc>
      </w:tr>
      <w:tr w:rsidR="00376347" w14:paraId="66841CB1" w14:textId="77777777" w:rsidTr="00061674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E2473D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D3BEB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49086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D3B2E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43BEC70F" w14:textId="77777777" w:rsidTr="00061674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4D9008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9B8C07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6,97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57AB9A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6,54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5F2297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31,715</w:t>
            </w:r>
          </w:p>
        </w:tc>
      </w:tr>
    </w:tbl>
    <w:p w14:paraId="2AB96727" w14:textId="77777777" w:rsidR="00623505" w:rsidRPr="00623505" w:rsidRDefault="00623505">
      <w:pPr>
        <w:rPr>
          <w:rFonts w:asciiTheme="minorHAnsi" w:eastAsiaTheme="minorHAnsi" w:hAnsiTheme="minorHAnsi" w:cstheme="minorBidi"/>
          <w:kern w:val="2"/>
          <w:sz w:val="2"/>
          <w:szCs w:val="2"/>
          <w14:ligatures w14:val="standardContextual"/>
        </w:rPr>
      </w:pPr>
      <w:r w:rsidRPr="00623505">
        <w:rPr>
          <w:rFonts w:asciiTheme="minorHAnsi" w:eastAsiaTheme="minorHAnsi" w:hAnsiTheme="minorHAnsi" w:cstheme="minorBidi"/>
          <w:kern w:val="2"/>
          <w:sz w:val="2"/>
          <w:szCs w:val="2"/>
          <w14:ligatures w14:val="standardContextual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4.2 Financial Statements - The Legislature - Cash Flow Statement"/>
        <w:tblDescription w:val="14.2 Financial Statements - The Legislature - Cash Flow Statement"/>
      </w:tblPr>
      <w:tblGrid>
        <w:gridCol w:w="6293"/>
        <w:gridCol w:w="1134"/>
        <w:gridCol w:w="53"/>
        <w:gridCol w:w="1081"/>
        <w:gridCol w:w="12"/>
        <w:gridCol w:w="1093"/>
        <w:gridCol w:w="29"/>
      </w:tblGrid>
      <w:tr w:rsidR="00376347" w:rsidRPr="00061674" w14:paraId="2DFFD185" w14:textId="77777777" w:rsidTr="00623505">
        <w:trPr>
          <w:gridAfter w:val="1"/>
          <w:wAfter w:w="29" w:type="dxa"/>
          <w:trHeight w:val="360"/>
        </w:trPr>
        <w:tc>
          <w:tcPr>
            <w:tcW w:w="6293" w:type="dxa"/>
            <w:shd w:val="clear" w:color="auto" w:fill="FFFFFF"/>
            <w:noWrap/>
            <w:vAlign w:val="bottom"/>
            <w:hideMark/>
          </w:tcPr>
          <w:p w14:paraId="2E6FAE88" w14:textId="77777777" w:rsidR="00376347" w:rsidRPr="00061674" w:rsidRDefault="00376347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061674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187" w:type="dxa"/>
            <w:gridSpan w:val="2"/>
            <w:shd w:val="clear" w:color="auto" w:fill="FFFFFF"/>
            <w:noWrap/>
            <w:vAlign w:val="bottom"/>
            <w:hideMark/>
          </w:tcPr>
          <w:p w14:paraId="0D876E2D" w14:textId="77777777" w:rsidR="00376347" w:rsidRPr="00061674" w:rsidRDefault="00376347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06167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093" w:type="dxa"/>
            <w:gridSpan w:val="2"/>
            <w:shd w:val="clear" w:color="auto" w:fill="FFFFFF"/>
            <w:noWrap/>
            <w:vAlign w:val="bottom"/>
            <w:hideMark/>
          </w:tcPr>
          <w:p w14:paraId="1F9A74DD" w14:textId="77777777" w:rsidR="00376347" w:rsidRPr="00061674" w:rsidRDefault="00376347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06167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093" w:type="dxa"/>
            <w:shd w:val="clear" w:color="auto" w:fill="FFFFFF"/>
            <w:noWrap/>
            <w:vAlign w:val="bottom"/>
            <w:hideMark/>
          </w:tcPr>
          <w:p w14:paraId="038204D3" w14:textId="77777777" w:rsidR="00376347" w:rsidRPr="00061674" w:rsidRDefault="00376347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061674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76347" w14:paraId="72FC36B9" w14:textId="77777777" w:rsidTr="00E549B9">
        <w:trPr>
          <w:gridAfter w:val="1"/>
          <w:wAfter w:w="29" w:type="dxa"/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4A159E01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80" w:type="dxa"/>
            <w:gridSpan w:val="4"/>
            <w:shd w:val="clear" w:color="auto" w:fill="EBEBEB"/>
            <w:vAlign w:val="bottom"/>
            <w:hideMark/>
          </w:tcPr>
          <w:p w14:paraId="3A5B592A" w14:textId="77777777" w:rsidR="00376347" w:rsidRDefault="00376347" w:rsidP="00E549B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093" w:type="dxa"/>
            <w:shd w:val="clear" w:color="auto" w:fill="EBEBEB"/>
            <w:vAlign w:val="bottom"/>
            <w:hideMark/>
          </w:tcPr>
          <w:p w14:paraId="5D788110" w14:textId="77777777" w:rsidR="00376347" w:rsidRDefault="00376347" w:rsidP="00E549B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76347" w14:paraId="47EAB388" w14:textId="77777777" w:rsidTr="00623505">
        <w:trPr>
          <w:gridAfter w:val="1"/>
          <w:wAfter w:w="29" w:type="dxa"/>
          <w:trHeight w:val="225"/>
        </w:trPr>
        <w:tc>
          <w:tcPr>
            <w:tcW w:w="6293" w:type="dxa"/>
            <w:shd w:val="clear" w:color="auto" w:fill="EBEBEB"/>
            <w:vAlign w:val="center"/>
            <w:hideMark/>
          </w:tcPr>
          <w:p w14:paraId="50CC5755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vAlign w:val="center"/>
            <w:hideMark/>
          </w:tcPr>
          <w:p w14:paraId="4A3F4918" w14:textId="77777777" w:rsidR="00376347" w:rsidRDefault="0037634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093" w:type="dxa"/>
            <w:gridSpan w:val="2"/>
            <w:shd w:val="clear" w:color="auto" w:fill="EBEBEB"/>
            <w:vAlign w:val="center"/>
            <w:hideMark/>
          </w:tcPr>
          <w:p w14:paraId="78E4092A" w14:textId="77777777" w:rsidR="00376347" w:rsidRDefault="0037634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093" w:type="dxa"/>
            <w:shd w:val="clear" w:color="auto" w:fill="EBEBEB"/>
            <w:vAlign w:val="center"/>
            <w:hideMark/>
          </w:tcPr>
          <w:p w14:paraId="5F407C3A" w14:textId="77777777" w:rsidR="00376347" w:rsidRDefault="0037634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76347" w14:paraId="7C529CF8" w14:textId="77777777" w:rsidTr="00E549B9">
        <w:trPr>
          <w:gridAfter w:val="1"/>
          <w:wAfter w:w="29" w:type="dxa"/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11F648EB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hideMark/>
          </w:tcPr>
          <w:p w14:paraId="3058110D" w14:textId="77777777" w:rsidR="00376347" w:rsidRDefault="00376347" w:rsidP="00E549B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093" w:type="dxa"/>
            <w:gridSpan w:val="2"/>
            <w:shd w:val="clear" w:color="auto" w:fill="EBEBEB"/>
            <w:hideMark/>
          </w:tcPr>
          <w:p w14:paraId="3D92E39C" w14:textId="77777777" w:rsidR="00376347" w:rsidRDefault="00376347" w:rsidP="00E549B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093" w:type="dxa"/>
            <w:shd w:val="clear" w:color="auto" w:fill="EBEBEB"/>
            <w:hideMark/>
          </w:tcPr>
          <w:p w14:paraId="4732A0E0" w14:textId="77777777" w:rsidR="00376347" w:rsidRDefault="00376347" w:rsidP="00E549B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76347" w14:paraId="34633BB2" w14:textId="77777777" w:rsidTr="00623505">
        <w:trPr>
          <w:trHeight w:val="225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CD001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A47E38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8B0B9A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48E419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075B65F6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5E05F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AD8C01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E0E6FD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0A75F1" w14:textId="77777777" w:rsidR="00376347" w:rsidRDefault="00376347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7F2D4E56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345D0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A2649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0,38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BA3A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3,24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2DFB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1,173</w:t>
            </w:r>
          </w:p>
        </w:tc>
      </w:tr>
      <w:tr w:rsidR="00376347" w14:paraId="79ECE0DA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337CD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05F0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997A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BF04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0798B4E3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AF2F9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803F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CD579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66C6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7A4FF84B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00E4F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195C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2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B220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05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40A6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33</w:t>
            </w:r>
          </w:p>
        </w:tc>
      </w:tr>
      <w:tr w:rsidR="00376347" w14:paraId="287AB2D4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53E25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DF6A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CE72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D4FC9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65D0EDF9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2B3C92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BF607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7,14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E399C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0,634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8E5E9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6,757</w:t>
            </w:r>
          </w:p>
        </w:tc>
      </w:tr>
      <w:tr w:rsidR="00376347" w14:paraId="7B00A8E1" w14:textId="77777777" w:rsidTr="00623505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465F2C" w14:textId="77777777" w:rsidR="00376347" w:rsidRDefault="00376347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BDDC2B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7,95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B45EE0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4,779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A87797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8,364</w:t>
            </w:r>
          </w:p>
        </w:tc>
      </w:tr>
      <w:tr w:rsidR="00376347" w14:paraId="1A6C81FF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BB573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4CE46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E3254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19D0D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05263899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3E396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EC41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1,94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47A1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22,615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CD43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9,448</w:t>
            </w:r>
          </w:p>
        </w:tc>
      </w:tr>
      <w:tr w:rsidR="00376347" w14:paraId="72324A90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5E74D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744C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6249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590D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64616FB6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37AF0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01026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835C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4FBE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5E81D8AF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7974D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413F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BE4D3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4D4B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7A568D27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287BE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E598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D007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76AB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0C4B8458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20FB8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1FE1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40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E19B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,886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E4FE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657</w:t>
            </w:r>
          </w:p>
        </w:tc>
      </w:tr>
      <w:tr w:rsidR="00376347" w14:paraId="61EF8B66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0E562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CAA0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3CF0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AC68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2D2BC7D8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3BE24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24F1C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1AB7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B698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73777B71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E699D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64BB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92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4186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921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90EB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</w:t>
            </w:r>
          </w:p>
        </w:tc>
      </w:tr>
      <w:tr w:rsidR="00376347" w14:paraId="00C9C6CF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C797E2" w14:textId="77777777" w:rsidR="00376347" w:rsidRDefault="003763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91AA06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97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8961F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442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7F4D6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980</w:t>
            </w:r>
          </w:p>
        </w:tc>
      </w:tr>
      <w:tr w:rsidR="00376347" w14:paraId="61EC62DF" w14:textId="77777777" w:rsidTr="00623505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DCAADF" w14:textId="77777777" w:rsidR="00376347" w:rsidRDefault="00376347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940547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2,24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9B590D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1,864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B3FC8D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8,105</w:t>
            </w:r>
          </w:p>
        </w:tc>
      </w:tr>
      <w:tr w:rsidR="00376347" w14:paraId="7C748301" w14:textId="77777777" w:rsidTr="00623505">
        <w:trPr>
          <w:trHeight w:val="340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99E0F3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579F3F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28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850CFA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,085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4FAB8A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,741</w:t>
            </w:r>
          </w:p>
        </w:tc>
      </w:tr>
      <w:tr w:rsidR="00376347" w14:paraId="3D1292D7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2AE35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71F00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1164E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57D1A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692750E5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98222B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379D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67CC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ED82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5024F54C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73D48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6AFB3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38,251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F36E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31,047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908D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33,345)</w:t>
            </w:r>
          </w:p>
        </w:tc>
      </w:tr>
      <w:tr w:rsidR="00376347" w14:paraId="02DCDDD9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3529B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4D0A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5C0C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0926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69065D09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7874D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E7B07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2953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3E289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1830529A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C161C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902F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3B2E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3BE8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066B3778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D9B77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1DC9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7E40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36DE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2B240401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3BAB31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23644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CA935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8450F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854)</w:t>
            </w:r>
          </w:p>
        </w:tc>
      </w:tr>
      <w:tr w:rsidR="00376347" w14:paraId="716924DE" w14:textId="77777777" w:rsidTr="00623505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BA6B37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AFD015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8,251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CE8AD2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1,047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B08849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4,199)</w:t>
            </w:r>
          </w:p>
        </w:tc>
      </w:tr>
      <w:tr w:rsidR="00376347" w14:paraId="51F4B96C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85C5F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BC8EF0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C472A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6ED52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76347" w14:paraId="06D57D11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A462B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2A29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4FCF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A1FD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77752F4B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B9A7D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298C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,353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C15A9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,353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7C88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,461)</w:t>
            </w:r>
          </w:p>
        </w:tc>
      </w:tr>
      <w:tr w:rsidR="00376347" w14:paraId="50063091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4564A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F536F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80C18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C7F8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4AA417B5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21D8B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4226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9B3F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B15E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19B9AFEB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E5DF6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76CB9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2E48D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6CBEA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79D59A30" w14:textId="77777777" w:rsidTr="00623505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9E9108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2E9E65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7F7544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C26CD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037B29B3" w14:textId="77777777" w:rsidTr="00623505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8924D7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571A42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353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971AC3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353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EA7AF1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461)</w:t>
            </w:r>
          </w:p>
        </w:tc>
      </w:tr>
      <w:tr w:rsidR="00376347" w14:paraId="4563C929" w14:textId="77777777" w:rsidTr="00623505">
        <w:trPr>
          <w:trHeight w:val="340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FB69B5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1308A4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8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3F44C8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85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3E9840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1</w:t>
            </w:r>
          </w:p>
        </w:tc>
      </w:tr>
      <w:tr w:rsidR="00376347" w14:paraId="1A663F42" w14:textId="77777777" w:rsidTr="00623505">
        <w:trPr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28F1AE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CC542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0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C497D6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084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01AD68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769</w:t>
            </w:r>
          </w:p>
        </w:tc>
      </w:tr>
      <w:tr w:rsidR="00376347" w14:paraId="3F678F2E" w14:textId="77777777" w:rsidTr="00623505">
        <w:trPr>
          <w:trHeight w:val="227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5949A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2B8AE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3B1C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896A1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6EE4399B" w14:textId="77777777" w:rsidTr="00623505">
        <w:trPr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ECB8BF" w14:textId="77777777" w:rsidR="00376347" w:rsidRDefault="00376347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78337B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5BC316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5805D2" w14:textId="77777777" w:rsidR="00376347" w:rsidRDefault="0037634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76347" w14:paraId="338E460F" w14:textId="77777777" w:rsidTr="00623505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82D3F0" w14:textId="77777777" w:rsidR="00376347" w:rsidRDefault="003763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0975ED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76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FDF9D7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769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66606F" w14:textId="77777777" w:rsidR="00376347" w:rsidRDefault="00376347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850</w:t>
            </w:r>
          </w:p>
        </w:tc>
      </w:tr>
    </w:tbl>
    <w:p w14:paraId="74228F14" w14:textId="77777777" w:rsidR="00376347" w:rsidRDefault="00376347" w:rsidP="00376347">
      <w:pPr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1C8556EA" w14:textId="77777777" w:rsidR="005F73E3" w:rsidRPr="001A092A" w:rsidRDefault="005F73E3" w:rsidP="009B5643"/>
    <w:sectPr w:rsidR="005F73E3" w:rsidRPr="001A092A" w:rsidSect="002079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272854" w14:textId="77777777" w:rsidR="00D26801" w:rsidRDefault="00D26801">
      <w:r>
        <w:separator/>
      </w:r>
    </w:p>
    <w:p w14:paraId="2B43082B" w14:textId="77777777" w:rsidR="00D26801" w:rsidRDefault="00D26801"/>
  </w:endnote>
  <w:endnote w:type="continuationSeparator" w:id="0">
    <w:p w14:paraId="35B30241" w14:textId="77777777" w:rsidR="00D26801" w:rsidRDefault="00D26801">
      <w:r>
        <w:continuationSeparator/>
      </w:r>
    </w:p>
    <w:p w14:paraId="2F6A482A" w14:textId="77777777" w:rsidR="00D26801" w:rsidRDefault="00D26801"/>
  </w:endnote>
  <w:endnote w:type="continuationNotice" w:id="1">
    <w:p w14:paraId="2DE1DA83" w14:textId="77777777" w:rsidR="00D26801" w:rsidRDefault="00D268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B50C88" w14:textId="46F8CE62" w:rsidR="00BA1EBF" w:rsidRPr="0040709C" w:rsidRDefault="00BA1EBF" w:rsidP="00BA1EB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40709C">
      <w:rPr>
        <w:rFonts w:ascii="Public Sans" w:hAnsi="Public Sans" w:cs="Arial"/>
        <w:szCs w:val="18"/>
      </w:rPr>
      <w:t>1</w:t>
    </w:r>
    <w:r w:rsidR="009F5020">
      <w:rPr>
        <w:rFonts w:ascii="Public Sans" w:hAnsi="Public Sans" w:cs="Arial"/>
        <w:szCs w:val="18"/>
      </w:rPr>
      <w:t>4</w:t>
    </w:r>
    <w:r w:rsidRPr="0040709C">
      <w:rPr>
        <w:rFonts w:ascii="Public Sans" w:hAnsi="Public Sans" w:cs="Arial"/>
        <w:szCs w:val="18"/>
      </w:rPr>
      <w:t xml:space="preserve"> - </w:t>
    </w:r>
    <w:r w:rsidRPr="0040709C">
      <w:rPr>
        <w:rFonts w:ascii="Public Sans" w:hAnsi="Public Sans" w:cs="Arial"/>
        <w:szCs w:val="18"/>
      </w:rPr>
      <w:fldChar w:fldCharType="begin"/>
    </w:r>
    <w:r w:rsidRPr="0040709C">
      <w:rPr>
        <w:rFonts w:ascii="Public Sans" w:hAnsi="Public Sans" w:cs="Arial"/>
        <w:szCs w:val="18"/>
      </w:rPr>
      <w:instrText xml:space="preserve"> PAGE  \* MERGEFORMAT </w:instrText>
    </w:r>
    <w:r w:rsidRPr="0040709C">
      <w:rPr>
        <w:rFonts w:ascii="Public Sans" w:hAnsi="Public Sans" w:cs="Arial"/>
        <w:szCs w:val="18"/>
      </w:rPr>
      <w:fldChar w:fldCharType="separate"/>
    </w:r>
    <w:r w:rsidRPr="0040709C">
      <w:rPr>
        <w:rFonts w:ascii="Public Sans" w:hAnsi="Public Sans" w:cs="Arial"/>
        <w:szCs w:val="18"/>
      </w:rPr>
      <w:t>2</w:t>
    </w:r>
    <w:r w:rsidRPr="0040709C">
      <w:rPr>
        <w:rFonts w:ascii="Public Sans" w:hAnsi="Public Sans" w:cs="Arial"/>
        <w:szCs w:val="18"/>
      </w:rPr>
      <w:fldChar w:fldCharType="end"/>
    </w:r>
    <w:r w:rsidRPr="0040709C">
      <w:rPr>
        <w:rFonts w:ascii="Public Sans" w:hAnsi="Public Sans" w:cs="Arial"/>
        <w:szCs w:val="18"/>
      </w:rPr>
      <w:tab/>
    </w:r>
    <w:r w:rsidR="00AF2D1F" w:rsidRPr="0040709C">
      <w:rPr>
        <w:rFonts w:ascii="Public Sans" w:hAnsi="Public Sans" w:cs="Arial"/>
        <w:szCs w:val="18"/>
      </w:rPr>
      <w:t>202</w:t>
    </w:r>
    <w:r w:rsidR="00AF2D1F">
      <w:rPr>
        <w:rFonts w:ascii="Public Sans" w:hAnsi="Public Sans" w:cs="Arial"/>
        <w:szCs w:val="18"/>
      </w:rPr>
      <w:t xml:space="preserve">4-25 </w:t>
    </w:r>
    <w:r w:rsidRPr="0040709C">
      <w:rPr>
        <w:rFonts w:ascii="Public Sans" w:hAnsi="Public Sans" w:cs="Arial"/>
        <w:szCs w:val="18"/>
      </w:rPr>
      <w:t xml:space="preserve">Agency Financial Statements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EEBB67" w14:textId="242E89FD" w:rsidR="00AC7425" w:rsidRPr="0040709C" w:rsidRDefault="00AF2D1F" w:rsidP="00AC74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40709C">
      <w:rPr>
        <w:rFonts w:ascii="Public Sans" w:hAnsi="Public Sans" w:cs="Arial"/>
        <w:szCs w:val="18"/>
      </w:rPr>
      <w:t>202</w:t>
    </w:r>
    <w:r>
      <w:rPr>
        <w:rFonts w:ascii="Public Sans" w:hAnsi="Public Sans" w:cs="Arial"/>
        <w:szCs w:val="18"/>
      </w:rPr>
      <w:t xml:space="preserve">4-25 </w:t>
    </w:r>
    <w:r w:rsidR="00AC7425" w:rsidRPr="0040709C">
      <w:rPr>
        <w:rFonts w:ascii="Public Sans" w:hAnsi="Public Sans" w:cs="Arial"/>
        <w:szCs w:val="18"/>
      </w:rPr>
      <w:t>Agency Financial Statements</w:t>
    </w:r>
    <w:r w:rsidR="00AC7425" w:rsidRPr="0040709C">
      <w:rPr>
        <w:rFonts w:ascii="Public Sans" w:hAnsi="Public Sans" w:cs="Arial"/>
        <w:szCs w:val="18"/>
      </w:rPr>
      <w:tab/>
      <w:t>1</w:t>
    </w:r>
    <w:r w:rsidR="009F5020">
      <w:rPr>
        <w:rFonts w:ascii="Public Sans" w:hAnsi="Public Sans" w:cs="Arial"/>
        <w:szCs w:val="18"/>
      </w:rPr>
      <w:t>4</w:t>
    </w:r>
    <w:r w:rsidR="00AC7425" w:rsidRPr="0040709C">
      <w:rPr>
        <w:rFonts w:ascii="Public Sans" w:hAnsi="Public Sans" w:cs="Arial"/>
        <w:szCs w:val="18"/>
      </w:rPr>
      <w:t xml:space="preserve"> - </w:t>
    </w:r>
    <w:r w:rsidR="00AC7425" w:rsidRPr="0040709C">
      <w:rPr>
        <w:rFonts w:ascii="Public Sans" w:hAnsi="Public Sans" w:cs="Arial"/>
        <w:szCs w:val="18"/>
      </w:rPr>
      <w:fldChar w:fldCharType="begin"/>
    </w:r>
    <w:r w:rsidR="00AC7425" w:rsidRPr="0040709C">
      <w:rPr>
        <w:rFonts w:ascii="Public Sans" w:hAnsi="Public Sans" w:cs="Arial"/>
        <w:szCs w:val="18"/>
      </w:rPr>
      <w:instrText xml:space="preserve"> PAGE  \* MERGEFORMAT </w:instrText>
    </w:r>
    <w:r w:rsidR="00AC7425" w:rsidRPr="0040709C">
      <w:rPr>
        <w:rFonts w:ascii="Public Sans" w:hAnsi="Public Sans" w:cs="Arial"/>
        <w:szCs w:val="18"/>
      </w:rPr>
      <w:fldChar w:fldCharType="separate"/>
    </w:r>
    <w:r w:rsidR="00AC7425" w:rsidRPr="0040709C">
      <w:rPr>
        <w:rFonts w:ascii="Public Sans" w:hAnsi="Public Sans" w:cs="Arial"/>
        <w:szCs w:val="18"/>
      </w:rPr>
      <w:t>1</w:t>
    </w:r>
    <w:r w:rsidR="00AC7425" w:rsidRPr="0040709C">
      <w:rPr>
        <w:rFonts w:ascii="Public Sans" w:hAnsi="Public Sans" w:cs="Arial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7F4DF9" w14:textId="6C46F291" w:rsidR="00E96397" w:rsidRPr="0040709C" w:rsidRDefault="00AF2D1F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40709C">
      <w:rPr>
        <w:rFonts w:ascii="Public Sans" w:hAnsi="Public Sans" w:cs="Arial"/>
        <w:szCs w:val="18"/>
      </w:rPr>
      <w:t>20</w:t>
    </w:r>
    <w:r>
      <w:rPr>
        <w:rFonts w:ascii="Public Sans" w:hAnsi="Public Sans" w:cs="Arial"/>
        <w:szCs w:val="18"/>
      </w:rPr>
      <w:t xml:space="preserve">24-25 </w:t>
    </w:r>
    <w:r w:rsidR="006146B4" w:rsidRPr="0040709C">
      <w:rPr>
        <w:rFonts w:ascii="Public Sans" w:hAnsi="Public Sans" w:cs="Arial"/>
        <w:szCs w:val="18"/>
      </w:rPr>
      <w:t xml:space="preserve">Agency </w:t>
    </w:r>
    <w:r w:rsidR="00AE0AA2" w:rsidRPr="0040709C">
      <w:rPr>
        <w:rFonts w:ascii="Public Sans" w:hAnsi="Public Sans" w:cs="Arial"/>
        <w:szCs w:val="18"/>
      </w:rPr>
      <w:t>Financial Statements</w:t>
    </w:r>
    <w:r w:rsidR="00591B8E" w:rsidRPr="0040709C">
      <w:rPr>
        <w:rFonts w:ascii="Public Sans" w:hAnsi="Public Sans" w:cs="Arial"/>
        <w:szCs w:val="18"/>
      </w:rPr>
      <w:tab/>
      <w:t>1</w:t>
    </w:r>
    <w:r w:rsidR="009F5020">
      <w:rPr>
        <w:rFonts w:ascii="Public Sans" w:hAnsi="Public Sans" w:cs="Arial"/>
        <w:szCs w:val="18"/>
      </w:rPr>
      <w:t>4</w:t>
    </w:r>
    <w:r w:rsidR="00591B8E" w:rsidRPr="0040709C">
      <w:rPr>
        <w:rFonts w:ascii="Public Sans" w:hAnsi="Public Sans" w:cs="Arial"/>
        <w:szCs w:val="18"/>
      </w:rPr>
      <w:t xml:space="preserve"> - </w:t>
    </w:r>
    <w:r w:rsidR="00591B8E" w:rsidRPr="0040709C">
      <w:rPr>
        <w:rFonts w:ascii="Public Sans" w:hAnsi="Public Sans" w:cs="Arial"/>
        <w:szCs w:val="18"/>
      </w:rPr>
      <w:fldChar w:fldCharType="begin"/>
    </w:r>
    <w:r w:rsidR="00591B8E" w:rsidRPr="0040709C">
      <w:rPr>
        <w:rFonts w:ascii="Public Sans" w:hAnsi="Public Sans" w:cs="Arial"/>
        <w:szCs w:val="18"/>
      </w:rPr>
      <w:instrText xml:space="preserve"> PAGE  \* MERGEFORMAT </w:instrText>
    </w:r>
    <w:r w:rsidR="00591B8E" w:rsidRPr="0040709C">
      <w:rPr>
        <w:rFonts w:ascii="Public Sans" w:hAnsi="Public Sans" w:cs="Arial"/>
        <w:szCs w:val="18"/>
      </w:rPr>
      <w:fldChar w:fldCharType="separate"/>
    </w:r>
    <w:r w:rsidR="00591B8E" w:rsidRPr="0040709C">
      <w:rPr>
        <w:rFonts w:ascii="Public Sans" w:hAnsi="Public Sans" w:cs="Arial"/>
        <w:szCs w:val="18"/>
      </w:rPr>
      <w:t>1</w:t>
    </w:r>
    <w:r w:rsidR="00591B8E" w:rsidRPr="0040709C">
      <w:rPr>
        <w:rFonts w:ascii="Public Sans" w:hAnsi="Public Sans" w:cs="Arial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50C9C7" w14:textId="77777777" w:rsidR="00D26801" w:rsidRDefault="00D26801">
      <w:pPr>
        <w:spacing w:before="120"/>
      </w:pPr>
      <w:r>
        <w:separator/>
      </w:r>
    </w:p>
    <w:p w14:paraId="0E59B3E8" w14:textId="77777777" w:rsidR="00D26801" w:rsidRDefault="00D26801"/>
  </w:footnote>
  <w:footnote w:type="continuationSeparator" w:id="0">
    <w:p w14:paraId="14920887" w14:textId="77777777" w:rsidR="00D26801" w:rsidRDefault="00D26801">
      <w:pPr>
        <w:spacing w:before="120"/>
      </w:pPr>
      <w:r>
        <w:continuationSeparator/>
      </w:r>
    </w:p>
    <w:p w14:paraId="415DD8C4" w14:textId="77777777" w:rsidR="00D26801" w:rsidRDefault="00D26801"/>
  </w:footnote>
  <w:footnote w:type="continuationNotice" w:id="1">
    <w:p w14:paraId="025D9506" w14:textId="77777777" w:rsidR="00D26801" w:rsidRDefault="00D26801">
      <w:pPr>
        <w:rPr>
          <w:sz w:val="16"/>
        </w:rPr>
      </w:pPr>
    </w:p>
    <w:p w14:paraId="5B2ABA48" w14:textId="77777777" w:rsidR="00D26801" w:rsidRDefault="00D268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09448D" w14:textId="77777777" w:rsidR="00591B8E" w:rsidRPr="0050705C" w:rsidRDefault="00591B8E" w:rsidP="00591B8E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50705C">
      <w:rPr>
        <w:rFonts w:ascii="Public Sans" w:hAnsi="Public Sans"/>
        <w:sz w:val="18"/>
        <w:szCs w:val="18"/>
      </w:rPr>
      <w:t>The Legislature</w:t>
    </w:r>
  </w:p>
  <w:p w14:paraId="3D3F30C6" w14:textId="77777777" w:rsidR="00A2006E" w:rsidRDefault="00A200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D627AB" w14:textId="77777777" w:rsidR="00591B8E" w:rsidRPr="0050705C" w:rsidRDefault="00591B8E" w:rsidP="00591B8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50705C">
      <w:rPr>
        <w:rFonts w:ascii="Public Sans" w:hAnsi="Public Sans"/>
        <w:sz w:val="18"/>
        <w:szCs w:val="18"/>
      </w:rPr>
      <w:t>The Legislature</w:t>
    </w:r>
  </w:p>
  <w:p w14:paraId="53849979" w14:textId="77777777" w:rsidR="00A2006E" w:rsidRDefault="00A200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2773F" w14:textId="77777777" w:rsidR="00E96397" w:rsidRPr="00A62927" w:rsidRDefault="00E96397" w:rsidP="00A629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5882"/>
    <w:multiLevelType w:val="hybridMultilevel"/>
    <w:tmpl w:val="022A7A84"/>
    <w:lvl w:ilvl="0" w:tplc="12D03DD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A62454E2">
      <w:numFmt w:val="decimal"/>
      <w:lvlText w:val=""/>
      <w:lvlJc w:val="left"/>
    </w:lvl>
    <w:lvl w:ilvl="2" w:tplc="D0ECAB44">
      <w:numFmt w:val="decimal"/>
      <w:lvlText w:val=""/>
      <w:lvlJc w:val="left"/>
    </w:lvl>
    <w:lvl w:ilvl="3" w:tplc="F634E1D4">
      <w:numFmt w:val="decimal"/>
      <w:lvlText w:val=""/>
      <w:lvlJc w:val="left"/>
    </w:lvl>
    <w:lvl w:ilvl="4" w:tplc="10562D3C">
      <w:numFmt w:val="decimal"/>
      <w:lvlText w:val=""/>
      <w:lvlJc w:val="left"/>
    </w:lvl>
    <w:lvl w:ilvl="5" w:tplc="E4DEAD76">
      <w:numFmt w:val="decimal"/>
      <w:lvlText w:val=""/>
      <w:lvlJc w:val="left"/>
    </w:lvl>
    <w:lvl w:ilvl="6" w:tplc="0304EBD0">
      <w:numFmt w:val="decimal"/>
      <w:lvlText w:val=""/>
      <w:lvlJc w:val="left"/>
    </w:lvl>
    <w:lvl w:ilvl="7" w:tplc="524239D4">
      <w:numFmt w:val="decimal"/>
      <w:lvlText w:val=""/>
      <w:lvlJc w:val="left"/>
    </w:lvl>
    <w:lvl w:ilvl="8" w:tplc="DCA44294">
      <w:numFmt w:val="decimal"/>
      <w:lvlText w:val=""/>
      <w:lvlJc w:val="left"/>
    </w:lvl>
  </w:abstractNum>
  <w:abstractNum w:abstractNumId="2" w15:restartNumberingAfterBreak="0">
    <w:nsid w:val="06940A81"/>
    <w:multiLevelType w:val="hybridMultilevel"/>
    <w:tmpl w:val="0846C43E"/>
    <w:lvl w:ilvl="0" w:tplc="B0543306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05E5D"/>
    <w:multiLevelType w:val="hybridMultilevel"/>
    <w:tmpl w:val="DB9A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D53B3"/>
    <w:multiLevelType w:val="multilevel"/>
    <w:tmpl w:val="6C6CF0F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D178EE"/>
    <w:multiLevelType w:val="multilevel"/>
    <w:tmpl w:val="C91A9004"/>
    <w:lvl w:ilvl="0">
      <w:start w:val="9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11.%2"/>
      <w:lvlJc w:val="left"/>
      <w:pPr>
        <w:ind w:left="5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1BD74FE"/>
    <w:multiLevelType w:val="hybridMultilevel"/>
    <w:tmpl w:val="B3A8C39E"/>
    <w:lvl w:ilvl="0" w:tplc="39CCB5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2672D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0C593B"/>
    <w:multiLevelType w:val="hybridMultilevel"/>
    <w:tmpl w:val="51CC8892"/>
    <w:lvl w:ilvl="0" w:tplc="073243DC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1" w15:restartNumberingAfterBreak="0">
    <w:nsid w:val="26BC3585"/>
    <w:multiLevelType w:val="hybridMultilevel"/>
    <w:tmpl w:val="7FB6E2FC"/>
    <w:lvl w:ilvl="0" w:tplc="6B9011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</w:rPr>
    </w:lvl>
    <w:lvl w:ilvl="1" w:tplc="0C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2" w15:restartNumberingAfterBreak="0">
    <w:nsid w:val="2CEE600C"/>
    <w:multiLevelType w:val="hybridMultilevel"/>
    <w:tmpl w:val="77CEACD4"/>
    <w:lvl w:ilvl="0" w:tplc="BEA07CC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5A42DC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73ECB"/>
    <w:multiLevelType w:val="hybridMultilevel"/>
    <w:tmpl w:val="9336FF6E"/>
    <w:lvl w:ilvl="0" w:tplc="A93604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F944FB"/>
    <w:multiLevelType w:val="hybridMultilevel"/>
    <w:tmpl w:val="96863882"/>
    <w:lvl w:ilvl="0" w:tplc="8044550A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F1E47594">
      <w:numFmt w:val="decimal"/>
      <w:lvlText w:val=""/>
      <w:lvlJc w:val="left"/>
    </w:lvl>
    <w:lvl w:ilvl="2" w:tplc="4686EF36">
      <w:numFmt w:val="decimal"/>
      <w:lvlText w:val=""/>
      <w:lvlJc w:val="left"/>
    </w:lvl>
    <w:lvl w:ilvl="3" w:tplc="A2E4B1D8">
      <w:numFmt w:val="decimal"/>
      <w:lvlText w:val=""/>
      <w:lvlJc w:val="left"/>
    </w:lvl>
    <w:lvl w:ilvl="4" w:tplc="4D4A5E24">
      <w:numFmt w:val="decimal"/>
      <w:lvlText w:val=""/>
      <w:lvlJc w:val="left"/>
    </w:lvl>
    <w:lvl w:ilvl="5" w:tplc="1B02A37E">
      <w:numFmt w:val="decimal"/>
      <w:lvlText w:val=""/>
      <w:lvlJc w:val="left"/>
    </w:lvl>
    <w:lvl w:ilvl="6" w:tplc="A79A317C">
      <w:numFmt w:val="decimal"/>
      <w:lvlText w:val=""/>
      <w:lvlJc w:val="left"/>
    </w:lvl>
    <w:lvl w:ilvl="7" w:tplc="D1A2F1BA">
      <w:numFmt w:val="decimal"/>
      <w:lvlText w:val=""/>
      <w:lvlJc w:val="left"/>
    </w:lvl>
    <w:lvl w:ilvl="8" w:tplc="F3FC9D8C">
      <w:numFmt w:val="decimal"/>
      <w:lvlText w:val=""/>
      <w:lvlJc w:val="left"/>
    </w:lvl>
  </w:abstractNum>
  <w:abstractNum w:abstractNumId="16" w15:restartNumberingAfterBreak="0">
    <w:nsid w:val="44391479"/>
    <w:multiLevelType w:val="hybridMultilevel"/>
    <w:tmpl w:val="3E7ECE50"/>
    <w:lvl w:ilvl="0" w:tplc="B15CC75C">
      <w:start w:val="1"/>
      <w:numFmt w:val="decimal"/>
      <w:pStyle w:val="91Heading2"/>
      <w:lvlText w:val="9.%1"/>
      <w:lvlJc w:val="left"/>
      <w:pPr>
        <w:ind w:left="720" w:hanging="360"/>
      </w:pPr>
      <w:rPr>
        <w:rFonts w:hAnsi="Arial Bold" w:hint="default"/>
        <w:b/>
        <w:i w:val="0"/>
        <w:color w:val="53C8E9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390411"/>
    <w:multiLevelType w:val="hybridMultilevel"/>
    <w:tmpl w:val="E180802A"/>
    <w:lvl w:ilvl="0" w:tplc="B3987D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987473"/>
    <w:multiLevelType w:val="multilevel"/>
    <w:tmpl w:val="6816787E"/>
    <w:lvl w:ilvl="0">
      <w:start w:val="1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301A0E"/>
    <w:multiLevelType w:val="multilevel"/>
    <w:tmpl w:val="3F70F64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D979A2"/>
    <w:multiLevelType w:val="hybridMultilevel"/>
    <w:tmpl w:val="1C460C84"/>
    <w:lvl w:ilvl="0" w:tplc="A5D685B6">
      <w:start w:val="1"/>
      <w:numFmt w:val="decimal"/>
      <w:lvlText w:val="10.%1"/>
      <w:lvlJc w:val="left"/>
      <w:pPr>
        <w:ind w:left="720" w:hanging="360"/>
      </w:pPr>
      <w:rPr>
        <w:rFonts w:ascii="Arial Bold" w:hAnsi="Arial Bold" w:hint="default"/>
        <w:b/>
        <w:i w:val="0"/>
        <w:color w:val="008EBA"/>
        <w:sz w:val="28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75030"/>
    <w:multiLevelType w:val="hybridMultilevel"/>
    <w:tmpl w:val="B7526CCA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E85F3E"/>
    <w:multiLevelType w:val="multilevel"/>
    <w:tmpl w:val="4584620A"/>
    <w:lvl w:ilvl="0">
      <w:start w:val="1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299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24816" w:hanging="2160"/>
      </w:pPr>
      <w:rPr>
        <w:rFonts w:hint="default"/>
      </w:rPr>
    </w:lvl>
  </w:abstractNum>
  <w:abstractNum w:abstractNumId="26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A50B81"/>
    <w:multiLevelType w:val="hybridMultilevel"/>
    <w:tmpl w:val="85FA4774"/>
    <w:lvl w:ilvl="0" w:tplc="36EEC2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524259"/>
    <w:multiLevelType w:val="multilevel"/>
    <w:tmpl w:val="F7D428FE"/>
    <w:lvl w:ilvl="0">
      <w:start w:val="10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9" w15:restartNumberingAfterBreak="0">
    <w:nsid w:val="704A1450"/>
    <w:multiLevelType w:val="multilevel"/>
    <w:tmpl w:val="1294046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76377F90"/>
    <w:multiLevelType w:val="hybridMultilevel"/>
    <w:tmpl w:val="9EA4A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8DB3DB8"/>
    <w:multiLevelType w:val="hybridMultilevel"/>
    <w:tmpl w:val="56B843CA"/>
    <w:lvl w:ilvl="0" w:tplc="79BC87E8">
      <w:start w:val="1"/>
      <w:numFmt w:val="lowerLetter"/>
      <w:lvlText w:val="(%1)"/>
      <w:lvlJc w:val="left"/>
      <w:pPr>
        <w:ind w:left="360" w:hanging="360"/>
      </w:pPr>
      <w:rPr>
        <w:rFonts w:cs="Arial"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A60921"/>
    <w:multiLevelType w:val="hybridMultilevel"/>
    <w:tmpl w:val="C430E536"/>
    <w:lvl w:ilvl="0" w:tplc="0C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num w:numId="1" w16cid:durableId="1127242699">
    <w:abstractNumId w:val="24"/>
  </w:num>
  <w:num w:numId="2" w16cid:durableId="1340232044">
    <w:abstractNumId w:val="11"/>
  </w:num>
  <w:num w:numId="3" w16cid:durableId="1727799258">
    <w:abstractNumId w:val="20"/>
  </w:num>
  <w:num w:numId="4" w16cid:durableId="1758822032">
    <w:abstractNumId w:val="1"/>
  </w:num>
  <w:num w:numId="5" w16cid:durableId="306710219">
    <w:abstractNumId w:val="15"/>
  </w:num>
  <w:num w:numId="6" w16cid:durableId="140847670">
    <w:abstractNumId w:val="26"/>
  </w:num>
  <w:num w:numId="7" w16cid:durableId="2017922122">
    <w:abstractNumId w:val="4"/>
  </w:num>
  <w:num w:numId="8" w16cid:durableId="1621759447">
    <w:abstractNumId w:val="6"/>
  </w:num>
  <w:num w:numId="9" w16cid:durableId="1718435838">
    <w:abstractNumId w:val="19"/>
  </w:num>
  <w:num w:numId="10" w16cid:durableId="1411585095">
    <w:abstractNumId w:val="0"/>
  </w:num>
  <w:num w:numId="11" w16cid:durableId="376245290">
    <w:abstractNumId w:val="29"/>
  </w:num>
  <w:num w:numId="12" w16cid:durableId="1147822972">
    <w:abstractNumId w:val="5"/>
  </w:num>
  <w:num w:numId="13" w16cid:durableId="1055009057">
    <w:abstractNumId w:val="31"/>
  </w:num>
  <w:num w:numId="14" w16cid:durableId="194114008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2820226">
    <w:abstractNumId w:val="33"/>
  </w:num>
  <w:num w:numId="16" w16cid:durableId="1741437606">
    <w:abstractNumId w:val="14"/>
  </w:num>
  <w:num w:numId="17" w16cid:durableId="1211499258">
    <w:abstractNumId w:val="9"/>
  </w:num>
  <w:num w:numId="18" w16cid:durableId="869925263">
    <w:abstractNumId w:val="13"/>
  </w:num>
  <w:num w:numId="19" w16cid:durableId="853112482">
    <w:abstractNumId w:val="32"/>
  </w:num>
  <w:num w:numId="20" w16cid:durableId="203446662">
    <w:abstractNumId w:val="27"/>
  </w:num>
  <w:num w:numId="21" w16cid:durableId="289479624">
    <w:abstractNumId w:val="2"/>
  </w:num>
  <w:num w:numId="22" w16cid:durableId="955985233">
    <w:abstractNumId w:val="24"/>
  </w:num>
  <w:num w:numId="23" w16cid:durableId="365637292">
    <w:abstractNumId w:val="24"/>
  </w:num>
  <w:num w:numId="24" w16cid:durableId="1092778893">
    <w:abstractNumId w:val="3"/>
  </w:num>
  <w:num w:numId="25" w16cid:durableId="734015564">
    <w:abstractNumId w:val="11"/>
  </w:num>
  <w:num w:numId="26" w16cid:durableId="1469007851">
    <w:abstractNumId w:val="21"/>
  </w:num>
  <w:num w:numId="27" w16cid:durableId="2248812">
    <w:abstractNumId w:val="10"/>
  </w:num>
  <w:num w:numId="28" w16cid:durableId="375855617">
    <w:abstractNumId w:val="30"/>
  </w:num>
  <w:num w:numId="29" w16cid:durableId="1103114667">
    <w:abstractNumId w:val="12"/>
  </w:num>
  <w:num w:numId="30" w16cid:durableId="1709063330">
    <w:abstractNumId w:val="17"/>
  </w:num>
  <w:num w:numId="31" w16cid:durableId="726956729">
    <w:abstractNumId w:val="12"/>
  </w:num>
  <w:num w:numId="32" w16cid:durableId="2137989533">
    <w:abstractNumId w:val="16"/>
  </w:num>
  <w:num w:numId="33" w16cid:durableId="1663851214">
    <w:abstractNumId w:val="12"/>
  </w:num>
  <w:num w:numId="34" w16cid:durableId="54356024">
    <w:abstractNumId w:val="24"/>
  </w:num>
  <w:num w:numId="35" w16cid:durableId="1942368742">
    <w:abstractNumId w:val="24"/>
  </w:num>
  <w:num w:numId="36" w16cid:durableId="1364672012">
    <w:abstractNumId w:val="22"/>
  </w:num>
  <w:num w:numId="37" w16cid:durableId="1570113186">
    <w:abstractNumId w:val="28"/>
  </w:num>
  <w:num w:numId="38" w16cid:durableId="1865435190">
    <w:abstractNumId w:val="23"/>
  </w:num>
  <w:num w:numId="39" w16cid:durableId="435368537">
    <w:abstractNumId w:val="7"/>
  </w:num>
  <w:num w:numId="40" w16cid:durableId="1100562388">
    <w:abstractNumId w:val="25"/>
  </w:num>
  <w:num w:numId="41" w16cid:durableId="198411860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I0NzAxsDA3MrNU0lEKTi0uzszPAykwqgUAq0yUliwAAAA="/>
  </w:docVars>
  <w:rsids>
    <w:rsidRoot w:val="005541CC"/>
    <w:rsid w:val="00000CC4"/>
    <w:rsid w:val="0000153D"/>
    <w:rsid w:val="00001D87"/>
    <w:rsid w:val="00004BD4"/>
    <w:rsid w:val="0000557E"/>
    <w:rsid w:val="0000563D"/>
    <w:rsid w:val="00005F4C"/>
    <w:rsid w:val="000062D8"/>
    <w:rsid w:val="00006B98"/>
    <w:rsid w:val="00006BD9"/>
    <w:rsid w:val="00010048"/>
    <w:rsid w:val="000103C4"/>
    <w:rsid w:val="00010F5D"/>
    <w:rsid w:val="00011C2E"/>
    <w:rsid w:val="00012B44"/>
    <w:rsid w:val="00012BB1"/>
    <w:rsid w:val="0001360B"/>
    <w:rsid w:val="00013613"/>
    <w:rsid w:val="000150E7"/>
    <w:rsid w:val="00016ACF"/>
    <w:rsid w:val="00020174"/>
    <w:rsid w:val="00020181"/>
    <w:rsid w:val="000204FE"/>
    <w:rsid w:val="00020567"/>
    <w:rsid w:val="00022027"/>
    <w:rsid w:val="00022724"/>
    <w:rsid w:val="00022AB7"/>
    <w:rsid w:val="000230DC"/>
    <w:rsid w:val="00025CCE"/>
    <w:rsid w:val="00026EA6"/>
    <w:rsid w:val="000275F2"/>
    <w:rsid w:val="00027D94"/>
    <w:rsid w:val="000300E6"/>
    <w:rsid w:val="000301C5"/>
    <w:rsid w:val="0003042F"/>
    <w:rsid w:val="00030D3A"/>
    <w:rsid w:val="000344F7"/>
    <w:rsid w:val="00037A05"/>
    <w:rsid w:val="00041374"/>
    <w:rsid w:val="00042055"/>
    <w:rsid w:val="000424F7"/>
    <w:rsid w:val="00042507"/>
    <w:rsid w:val="0004262B"/>
    <w:rsid w:val="00042725"/>
    <w:rsid w:val="000434CD"/>
    <w:rsid w:val="00043A88"/>
    <w:rsid w:val="000448F2"/>
    <w:rsid w:val="00045719"/>
    <w:rsid w:val="00046271"/>
    <w:rsid w:val="00046A93"/>
    <w:rsid w:val="00046C09"/>
    <w:rsid w:val="000479FB"/>
    <w:rsid w:val="00047D16"/>
    <w:rsid w:val="00050511"/>
    <w:rsid w:val="00050C23"/>
    <w:rsid w:val="00051133"/>
    <w:rsid w:val="00052403"/>
    <w:rsid w:val="0005266A"/>
    <w:rsid w:val="000549F3"/>
    <w:rsid w:val="00056ACB"/>
    <w:rsid w:val="00056CBE"/>
    <w:rsid w:val="00060225"/>
    <w:rsid w:val="000604F4"/>
    <w:rsid w:val="00060BF4"/>
    <w:rsid w:val="00061224"/>
    <w:rsid w:val="00061674"/>
    <w:rsid w:val="0006267A"/>
    <w:rsid w:val="00062CCB"/>
    <w:rsid w:val="00062DA6"/>
    <w:rsid w:val="00063D75"/>
    <w:rsid w:val="00063E25"/>
    <w:rsid w:val="0006478A"/>
    <w:rsid w:val="00065C91"/>
    <w:rsid w:val="00067024"/>
    <w:rsid w:val="000670F4"/>
    <w:rsid w:val="000678FF"/>
    <w:rsid w:val="00070515"/>
    <w:rsid w:val="00070C51"/>
    <w:rsid w:val="00071468"/>
    <w:rsid w:val="000717AB"/>
    <w:rsid w:val="000721B6"/>
    <w:rsid w:val="000728E2"/>
    <w:rsid w:val="00072E0C"/>
    <w:rsid w:val="00073D1A"/>
    <w:rsid w:val="00073F5D"/>
    <w:rsid w:val="00074F5B"/>
    <w:rsid w:val="0007521D"/>
    <w:rsid w:val="000754C4"/>
    <w:rsid w:val="00075D94"/>
    <w:rsid w:val="000766BD"/>
    <w:rsid w:val="0007684A"/>
    <w:rsid w:val="000768C4"/>
    <w:rsid w:val="00076C61"/>
    <w:rsid w:val="00080650"/>
    <w:rsid w:val="00080E92"/>
    <w:rsid w:val="00082BCE"/>
    <w:rsid w:val="0008309E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90223"/>
    <w:rsid w:val="000902B2"/>
    <w:rsid w:val="00090B97"/>
    <w:rsid w:val="0009106A"/>
    <w:rsid w:val="000910E0"/>
    <w:rsid w:val="00091A1E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FB2"/>
    <w:rsid w:val="000A191C"/>
    <w:rsid w:val="000A1B83"/>
    <w:rsid w:val="000A2F22"/>
    <w:rsid w:val="000A35A1"/>
    <w:rsid w:val="000A35A6"/>
    <w:rsid w:val="000A447E"/>
    <w:rsid w:val="000A4799"/>
    <w:rsid w:val="000A53AE"/>
    <w:rsid w:val="000A5DF6"/>
    <w:rsid w:val="000A6A97"/>
    <w:rsid w:val="000A6E33"/>
    <w:rsid w:val="000A7C28"/>
    <w:rsid w:val="000B0292"/>
    <w:rsid w:val="000B0683"/>
    <w:rsid w:val="000B2082"/>
    <w:rsid w:val="000B2632"/>
    <w:rsid w:val="000B4B0F"/>
    <w:rsid w:val="000B4F67"/>
    <w:rsid w:val="000B53EB"/>
    <w:rsid w:val="000B6504"/>
    <w:rsid w:val="000B6CC5"/>
    <w:rsid w:val="000B6EEF"/>
    <w:rsid w:val="000C0405"/>
    <w:rsid w:val="000C05F9"/>
    <w:rsid w:val="000C0832"/>
    <w:rsid w:val="000C0935"/>
    <w:rsid w:val="000C17F9"/>
    <w:rsid w:val="000C240A"/>
    <w:rsid w:val="000C243C"/>
    <w:rsid w:val="000C2BAC"/>
    <w:rsid w:val="000C3E98"/>
    <w:rsid w:val="000C404A"/>
    <w:rsid w:val="000C4B22"/>
    <w:rsid w:val="000C57C1"/>
    <w:rsid w:val="000C6F21"/>
    <w:rsid w:val="000C7F0B"/>
    <w:rsid w:val="000D011C"/>
    <w:rsid w:val="000D0187"/>
    <w:rsid w:val="000D06DE"/>
    <w:rsid w:val="000D1E93"/>
    <w:rsid w:val="000D210D"/>
    <w:rsid w:val="000D2202"/>
    <w:rsid w:val="000D33F3"/>
    <w:rsid w:val="000D3794"/>
    <w:rsid w:val="000D38A1"/>
    <w:rsid w:val="000D593A"/>
    <w:rsid w:val="000D5C19"/>
    <w:rsid w:val="000D7363"/>
    <w:rsid w:val="000D75BF"/>
    <w:rsid w:val="000E058B"/>
    <w:rsid w:val="000E0CE7"/>
    <w:rsid w:val="000E1FBD"/>
    <w:rsid w:val="000E25FA"/>
    <w:rsid w:val="000E2633"/>
    <w:rsid w:val="000E2640"/>
    <w:rsid w:val="000E3FC9"/>
    <w:rsid w:val="000E67BC"/>
    <w:rsid w:val="000E7FD4"/>
    <w:rsid w:val="000F0237"/>
    <w:rsid w:val="000F026C"/>
    <w:rsid w:val="000F1305"/>
    <w:rsid w:val="000F3C82"/>
    <w:rsid w:val="000F4519"/>
    <w:rsid w:val="000F4CDA"/>
    <w:rsid w:val="000F6690"/>
    <w:rsid w:val="000F7156"/>
    <w:rsid w:val="00100311"/>
    <w:rsid w:val="00100E58"/>
    <w:rsid w:val="0010109B"/>
    <w:rsid w:val="00101B65"/>
    <w:rsid w:val="00101DC4"/>
    <w:rsid w:val="0010290E"/>
    <w:rsid w:val="001046CE"/>
    <w:rsid w:val="001056E3"/>
    <w:rsid w:val="00105977"/>
    <w:rsid w:val="00105C6C"/>
    <w:rsid w:val="00105D81"/>
    <w:rsid w:val="00105F59"/>
    <w:rsid w:val="00107CFB"/>
    <w:rsid w:val="00111328"/>
    <w:rsid w:val="00111430"/>
    <w:rsid w:val="001116FF"/>
    <w:rsid w:val="00112096"/>
    <w:rsid w:val="001128C8"/>
    <w:rsid w:val="001136B5"/>
    <w:rsid w:val="00117307"/>
    <w:rsid w:val="00120F46"/>
    <w:rsid w:val="001214B6"/>
    <w:rsid w:val="001215F7"/>
    <w:rsid w:val="001221EB"/>
    <w:rsid w:val="00122506"/>
    <w:rsid w:val="00122E89"/>
    <w:rsid w:val="001243F8"/>
    <w:rsid w:val="00124E5A"/>
    <w:rsid w:val="0012537E"/>
    <w:rsid w:val="001258DC"/>
    <w:rsid w:val="00125E8A"/>
    <w:rsid w:val="00125F61"/>
    <w:rsid w:val="00130624"/>
    <w:rsid w:val="00130FD3"/>
    <w:rsid w:val="0013163F"/>
    <w:rsid w:val="00132908"/>
    <w:rsid w:val="00132949"/>
    <w:rsid w:val="00132E3E"/>
    <w:rsid w:val="001333B3"/>
    <w:rsid w:val="0013490B"/>
    <w:rsid w:val="0013613E"/>
    <w:rsid w:val="00136486"/>
    <w:rsid w:val="00136629"/>
    <w:rsid w:val="00136DCF"/>
    <w:rsid w:val="0013739A"/>
    <w:rsid w:val="00137483"/>
    <w:rsid w:val="0013769F"/>
    <w:rsid w:val="00140766"/>
    <w:rsid w:val="00143870"/>
    <w:rsid w:val="00145D31"/>
    <w:rsid w:val="00146EA6"/>
    <w:rsid w:val="001477EA"/>
    <w:rsid w:val="00147B34"/>
    <w:rsid w:val="00150B1C"/>
    <w:rsid w:val="001510BF"/>
    <w:rsid w:val="00151102"/>
    <w:rsid w:val="001519BF"/>
    <w:rsid w:val="00151A4F"/>
    <w:rsid w:val="00152205"/>
    <w:rsid w:val="0015267D"/>
    <w:rsid w:val="00152C05"/>
    <w:rsid w:val="00153F5F"/>
    <w:rsid w:val="00153FE8"/>
    <w:rsid w:val="0015414B"/>
    <w:rsid w:val="00156821"/>
    <w:rsid w:val="00157603"/>
    <w:rsid w:val="001578B5"/>
    <w:rsid w:val="00161466"/>
    <w:rsid w:val="00161A7F"/>
    <w:rsid w:val="00161C47"/>
    <w:rsid w:val="00162C96"/>
    <w:rsid w:val="00163106"/>
    <w:rsid w:val="001632C9"/>
    <w:rsid w:val="001632D2"/>
    <w:rsid w:val="001634F9"/>
    <w:rsid w:val="001636DC"/>
    <w:rsid w:val="001657A9"/>
    <w:rsid w:val="00166B62"/>
    <w:rsid w:val="0016705D"/>
    <w:rsid w:val="0016718B"/>
    <w:rsid w:val="001675BC"/>
    <w:rsid w:val="00167DF1"/>
    <w:rsid w:val="00170C8C"/>
    <w:rsid w:val="0017162B"/>
    <w:rsid w:val="00172AC2"/>
    <w:rsid w:val="00172BB3"/>
    <w:rsid w:val="00173BEF"/>
    <w:rsid w:val="00174401"/>
    <w:rsid w:val="00174B3C"/>
    <w:rsid w:val="00174E05"/>
    <w:rsid w:val="00175B02"/>
    <w:rsid w:val="001765B9"/>
    <w:rsid w:val="00177689"/>
    <w:rsid w:val="00180DA3"/>
    <w:rsid w:val="00180E9A"/>
    <w:rsid w:val="00181522"/>
    <w:rsid w:val="00181EE8"/>
    <w:rsid w:val="00183DF0"/>
    <w:rsid w:val="00183E41"/>
    <w:rsid w:val="00186780"/>
    <w:rsid w:val="00187E36"/>
    <w:rsid w:val="00187F18"/>
    <w:rsid w:val="00190E0D"/>
    <w:rsid w:val="00193ACD"/>
    <w:rsid w:val="00194E75"/>
    <w:rsid w:val="001972AD"/>
    <w:rsid w:val="0019777D"/>
    <w:rsid w:val="001A0484"/>
    <w:rsid w:val="001A092A"/>
    <w:rsid w:val="001A0D01"/>
    <w:rsid w:val="001A2D9C"/>
    <w:rsid w:val="001A3517"/>
    <w:rsid w:val="001A4120"/>
    <w:rsid w:val="001A4636"/>
    <w:rsid w:val="001A5DAE"/>
    <w:rsid w:val="001A6C68"/>
    <w:rsid w:val="001A6DE4"/>
    <w:rsid w:val="001A6F4D"/>
    <w:rsid w:val="001A74E6"/>
    <w:rsid w:val="001B0F76"/>
    <w:rsid w:val="001B48B5"/>
    <w:rsid w:val="001B49FE"/>
    <w:rsid w:val="001B4CDD"/>
    <w:rsid w:val="001B5F2F"/>
    <w:rsid w:val="001B6671"/>
    <w:rsid w:val="001B6CED"/>
    <w:rsid w:val="001B76D0"/>
    <w:rsid w:val="001B78C2"/>
    <w:rsid w:val="001C034D"/>
    <w:rsid w:val="001C0B83"/>
    <w:rsid w:val="001C3B44"/>
    <w:rsid w:val="001C452D"/>
    <w:rsid w:val="001C4810"/>
    <w:rsid w:val="001C4BCE"/>
    <w:rsid w:val="001C4DCA"/>
    <w:rsid w:val="001C5558"/>
    <w:rsid w:val="001C5E46"/>
    <w:rsid w:val="001C6032"/>
    <w:rsid w:val="001C652C"/>
    <w:rsid w:val="001C6E0D"/>
    <w:rsid w:val="001C721E"/>
    <w:rsid w:val="001D00FB"/>
    <w:rsid w:val="001D13CD"/>
    <w:rsid w:val="001D2A82"/>
    <w:rsid w:val="001D2D78"/>
    <w:rsid w:val="001D3D6A"/>
    <w:rsid w:val="001D4BC9"/>
    <w:rsid w:val="001D50DC"/>
    <w:rsid w:val="001D5B3D"/>
    <w:rsid w:val="001D5C0D"/>
    <w:rsid w:val="001D6B1C"/>
    <w:rsid w:val="001D6D13"/>
    <w:rsid w:val="001D7203"/>
    <w:rsid w:val="001D74CB"/>
    <w:rsid w:val="001D76E9"/>
    <w:rsid w:val="001D7E31"/>
    <w:rsid w:val="001D7F2A"/>
    <w:rsid w:val="001E044B"/>
    <w:rsid w:val="001E047B"/>
    <w:rsid w:val="001E07D0"/>
    <w:rsid w:val="001E0D54"/>
    <w:rsid w:val="001E2086"/>
    <w:rsid w:val="001E2714"/>
    <w:rsid w:val="001E3428"/>
    <w:rsid w:val="001E35CA"/>
    <w:rsid w:val="001E52BD"/>
    <w:rsid w:val="001E555A"/>
    <w:rsid w:val="001E6C06"/>
    <w:rsid w:val="001E7204"/>
    <w:rsid w:val="001F0849"/>
    <w:rsid w:val="001F1432"/>
    <w:rsid w:val="001F32EA"/>
    <w:rsid w:val="001F347E"/>
    <w:rsid w:val="001F36EF"/>
    <w:rsid w:val="001F3ACE"/>
    <w:rsid w:val="001F4138"/>
    <w:rsid w:val="001F5AFD"/>
    <w:rsid w:val="001F632C"/>
    <w:rsid w:val="001F63F6"/>
    <w:rsid w:val="001F7C01"/>
    <w:rsid w:val="00201890"/>
    <w:rsid w:val="002021D6"/>
    <w:rsid w:val="00202BC2"/>
    <w:rsid w:val="00203B96"/>
    <w:rsid w:val="00204857"/>
    <w:rsid w:val="00205484"/>
    <w:rsid w:val="00205609"/>
    <w:rsid w:val="00205B03"/>
    <w:rsid w:val="00206156"/>
    <w:rsid w:val="002064C2"/>
    <w:rsid w:val="00206722"/>
    <w:rsid w:val="0020700B"/>
    <w:rsid w:val="002079C8"/>
    <w:rsid w:val="00207BE8"/>
    <w:rsid w:val="002104DA"/>
    <w:rsid w:val="002110A8"/>
    <w:rsid w:val="00211278"/>
    <w:rsid w:val="002112E1"/>
    <w:rsid w:val="00211E2C"/>
    <w:rsid w:val="002124D3"/>
    <w:rsid w:val="002137A8"/>
    <w:rsid w:val="00213E75"/>
    <w:rsid w:val="00214772"/>
    <w:rsid w:val="00214817"/>
    <w:rsid w:val="00214980"/>
    <w:rsid w:val="0021579B"/>
    <w:rsid w:val="002158B5"/>
    <w:rsid w:val="00215CEC"/>
    <w:rsid w:val="00215EE0"/>
    <w:rsid w:val="0021621C"/>
    <w:rsid w:val="002167DB"/>
    <w:rsid w:val="0022072E"/>
    <w:rsid w:val="0022076C"/>
    <w:rsid w:val="0022136E"/>
    <w:rsid w:val="002213CE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6B1F"/>
    <w:rsid w:val="00230302"/>
    <w:rsid w:val="0023031D"/>
    <w:rsid w:val="00231D0C"/>
    <w:rsid w:val="00232C6C"/>
    <w:rsid w:val="00232FF4"/>
    <w:rsid w:val="00233BE1"/>
    <w:rsid w:val="00234E83"/>
    <w:rsid w:val="00235213"/>
    <w:rsid w:val="00235D31"/>
    <w:rsid w:val="002367E7"/>
    <w:rsid w:val="00236A86"/>
    <w:rsid w:val="00237795"/>
    <w:rsid w:val="00237CF7"/>
    <w:rsid w:val="0024083F"/>
    <w:rsid w:val="00241DE4"/>
    <w:rsid w:val="002424C0"/>
    <w:rsid w:val="002431DB"/>
    <w:rsid w:val="002433C5"/>
    <w:rsid w:val="00243526"/>
    <w:rsid w:val="00243E49"/>
    <w:rsid w:val="00243F38"/>
    <w:rsid w:val="0024484E"/>
    <w:rsid w:val="00245029"/>
    <w:rsid w:val="00245801"/>
    <w:rsid w:val="002471F9"/>
    <w:rsid w:val="00247724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6770"/>
    <w:rsid w:val="00256DD1"/>
    <w:rsid w:val="002623E1"/>
    <w:rsid w:val="0026307F"/>
    <w:rsid w:val="0026402C"/>
    <w:rsid w:val="0026423D"/>
    <w:rsid w:val="00265F02"/>
    <w:rsid w:val="00266CEF"/>
    <w:rsid w:val="002674CB"/>
    <w:rsid w:val="0027039F"/>
    <w:rsid w:val="00271350"/>
    <w:rsid w:val="00271529"/>
    <w:rsid w:val="00271AE9"/>
    <w:rsid w:val="00271F95"/>
    <w:rsid w:val="0027361D"/>
    <w:rsid w:val="00273E23"/>
    <w:rsid w:val="002740C2"/>
    <w:rsid w:val="002743BB"/>
    <w:rsid w:val="00276BA0"/>
    <w:rsid w:val="00276CF6"/>
    <w:rsid w:val="0028099F"/>
    <w:rsid w:val="00280E7E"/>
    <w:rsid w:val="0028166A"/>
    <w:rsid w:val="002818D0"/>
    <w:rsid w:val="00281CE6"/>
    <w:rsid w:val="00281F11"/>
    <w:rsid w:val="00282978"/>
    <w:rsid w:val="00282B14"/>
    <w:rsid w:val="00283526"/>
    <w:rsid w:val="00283C03"/>
    <w:rsid w:val="00285AFA"/>
    <w:rsid w:val="002862BE"/>
    <w:rsid w:val="00286506"/>
    <w:rsid w:val="00287E25"/>
    <w:rsid w:val="00287E3D"/>
    <w:rsid w:val="002908AF"/>
    <w:rsid w:val="00292764"/>
    <w:rsid w:val="002929EA"/>
    <w:rsid w:val="00292A9E"/>
    <w:rsid w:val="002940C5"/>
    <w:rsid w:val="00294A8B"/>
    <w:rsid w:val="0029540F"/>
    <w:rsid w:val="002958B9"/>
    <w:rsid w:val="00295F8E"/>
    <w:rsid w:val="0029751C"/>
    <w:rsid w:val="002979BF"/>
    <w:rsid w:val="002A04C5"/>
    <w:rsid w:val="002A108B"/>
    <w:rsid w:val="002A17D9"/>
    <w:rsid w:val="002A2448"/>
    <w:rsid w:val="002A24A8"/>
    <w:rsid w:val="002A557E"/>
    <w:rsid w:val="002A7171"/>
    <w:rsid w:val="002A7256"/>
    <w:rsid w:val="002A77C0"/>
    <w:rsid w:val="002A7ADC"/>
    <w:rsid w:val="002B076C"/>
    <w:rsid w:val="002B152E"/>
    <w:rsid w:val="002B2312"/>
    <w:rsid w:val="002B285D"/>
    <w:rsid w:val="002B2E4D"/>
    <w:rsid w:val="002B302C"/>
    <w:rsid w:val="002B3093"/>
    <w:rsid w:val="002B3825"/>
    <w:rsid w:val="002B3E01"/>
    <w:rsid w:val="002B3F89"/>
    <w:rsid w:val="002B4268"/>
    <w:rsid w:val="002B44E7"/>
    <w:rsid w:val="002B65AE"/>
    <w:rsid w:val="002B6DF3"/>
    <w:rsid w:val="002B7E04"/>
    <w:rsid w:val="002C1AC0"/>
    <w:rsid w:val="002C1D76"/>
    <w:rsid w:val="002C1DF8"/>
    <w:rsid w:val="002C1F7F"/>
    <w:rsid w:val="002C215C"/>
    <w:rsid w:val="002C22A7"/>
    <w:rsid w:val="002C29A9"/>
    <w:rsid w:val="002C2E99"/>
    <w:rsid w:val="002C4248"/>
    <w:rsid w:val="002C43C6"/>
    <w:rsid w:val="002C4FF3"/>
    <w:rsid w:val="002C54F2"/>
    <w:rsid w:val="002D084B"/>
    <w:rsid w:val="002D098B"/>
    <w:rsid w:val="002D0CC0"/>
    <w:rsid w:val="002D17DF"/>
    <w:rsid w:val="002D1DFA"/>
    <w:rsid w:val="002D24F6"/>
    <w:rsid w:val="002D2AD6"/>
    <w:rsid w:val="002D3129"/>
    <w:rsid w:val="002D32F3"/>
    <w:rsid w:val="002D462B"/>
    <w:rsid w:val="002D4B70"/>
    <w:rsid w:val="002D5B53"/>
    <w:rsid w:val="002D6598"/>
    <w:rsid w:val="002D7145"/>
    <w:rsid w:val="002D7855"/>
    <w:rsid w:val="002E07E9"/>
    <w:rsid w:val="002E190E"/>
    <w:rsid w:val="002E1AD6"/>
    <w:rsid w:val="002E1C27"/>
    <w:rsid w:val="002E3C60"/>
    <w:rsid w:val="002E4DD5"/>
    <w:rsid w:val="002E6051"/>
    <w:rsid w:val="002E7B2B"/>
    <w:rsid w:val="002F2630"/>
    <w:rsid w:val="002F2A6F"/>
    <w:rsid w:val="002F35B8"/>
    <w:rsid w:val="002F48A2"/>
    <w:rsid w:val="002F56C9"/>
    <w:rsid w:val="002F575C"/>
    <w:rsid w:val="002F7502"/>
    <w:rsid w:val="002F778E"/>
    <w:rsid w:val="002F785B"/>
    <w:rsid w:val="00300057"/>
    <w:rsid w:val="00300080"/>
    <w:rsid w:val="00300174"/>
    <w:rsid w:val="0030107E"/>
    <w:rsid w:val="00301197"/>
    <w:rsid w:val="00303565"/>
    <w:rsid w:val="00304663"/>
    <w:rsid w:val="003076B1"/>
    <w:rsid w:val="0031162A"/>
    <w:rsid w:val="003146B3"/>
    <w:rsid w:val="003148C0"/>
    <w:rsid w:val="00314F23"/>
    <w:rsid w:val="00315807"/>
    <w:rsid w:val="00317593"/>
    <w:rsid w:val="003176FC"/>
    <w:rsid w:val="00320E15"/>
    <w:rsid w:val="00321B17"/>
    <w:rsid w:val="00322A26"/>
    <w:rsid w:val="00325240"/>
    <w:rsid w:val="00325969"/>
    <w:rsid w:val="00325ADC"/>
    <w:rsid w:val="00325FFB"/>
    <w:rsid w:val="00326AED"/>
    <w:rsid w:val="00327840"/>
    <w:rsid w:val="00327ADB"/>
    <w:rsid w:val="0033021A"/>
    <w:rsid w:val="00332221"/>
    <w:rsid w:val="00332441"/>
    <w:rsid w:val="00332B5B"/>
    <w:rsid w:val="00333E9E"/>
    <w:rsid w:val="003352B6"/>
    <w:rsid w:val="00335A80"/>
    <w:rsid w:val="00336605"/>
    <w:rsid w:val="00337C43"/>
    <w:rsid w:val="00342C31"/>
    <w:rsid w:val="0034320E"/>
    <w:rsid w:val="00343297"/>
    <w:rsid w:val="003435A6"/>
    <w:rsid w:val="003439CC"/>
    <w:rsid w:val="00343AA5"/>
    <w:rsid w:val="00343EAD"/>
    <w:rsid w:val="00345235"/>
    <w:rsid w:val="003457F5"/>
    <w:rsid w:val="00345D5E"/>
    <w:rsid w:val="00346C37"/>
    <w:rsid w:val="00347048"/>
    <w:rsid w:val="003517D3"/>
    <w:rsid w:val="00351A33"/>
    <w:rsid w:val="00351E79"/>
    <w:rsid w:val="00351FFE"/>
    <w:rsid w:val="00352CF0"/>
    <w:rsid w:val="00352DF0"/>
    <w:rsid w:val="00352FFC"/>
    <w:rsid w:val="003537CE"/>
    <w:rsid w:val="003539B1"/>
    <w:rsid w:val="003545DF"/>
    <w:rsid w:val="00355103"/>
    <w:rsid w:val="00355F34"/>
    <w:rsid w:val="00356E7D"/>
    <w:rsid w:val="00361129"/>
    <w:rsid w:val="003613DC"/>
    <w:rsid w:val="0036157E"/>
    <w:rsid w:val="003625BD"/>
    <w:rsid w:val="00362E67"/>
    <w:rsid w:val="00364AD0"/>
    <w:rsid w:val="00364D73"/>
    <w:rsid w:val="003657B7"/>
    <w:rsid w:val="00365BB2"/>
    <w:rsid w:val="00366CDC"/>
    <w:rsid w:val="0036775F"/>
    <w:rsid w:val="00367A82"/>
    <w:rsid w:val="00370F00"/>
    <w:rsid w:val="00370F0C"/>
    <w:rsid w:val="00371106"/>
    <w:rsid w:val="0037145A"/>
    <w:rsid w:val="003718FF"/>
    <w:rsid w:val="00372259"/>
    <w:rsid w:val="00373E8B"/>
    <w:rsid w:val="00373F4D"/>
    <w:rsid w:val="003745CB"/>
    <w:rsid w:val="00375E42"/>
    <w:rsid w:val="00376347"/>
    <w:rsid w:val="00376480"/>
    <w:rsid w:val="003768D8"/>
    <w:rsid w:val="00380A33"/>
    <w:rsid w:val="00380A78"/>
    <w:rsid w:val="00380FB3"/>
    <w:rsid w:val="00381127"/>
    <w:rsid w:val="00381B1F"/>
    <w:rsid w:val="003834E5"/>
    <w:rsid w:val="00384973"/>
    <w:rsid w:val="0038497C"/>
    <w:rsid w:val="00386823"/>
    <w:rsid w:val="003878D2"/>
    <w:rsid w:val="00387A18"/>
    <w:rsid w:val="003912BC"/>
    <w:rsid w:val="00391970"/>
    <w:rsid w:val="0039260A"/>
    <w:rsid w:val="00392877"/>
    <w:rsid w:val="00395257"/>
    <w:rsid w:val="003953BE"/>
    <w:rsid w:val="003956D8"/>
    <w:rsid w:val="003960B0"/>
    <w:rsid w:val="003973F9"/>
    <w:rsid w:val="00397DDA"/>
    <w:rsid w:val="00397E1D"/>
    <w:rsid w:val="003A02C2"/>
    <w:rsid w:val="003A0DF9"/>
    <w:rsid w:val="003A1446"/>
    <w:rsid w:val="003A1863"/>
    <w:rsid w:val="003A1FAB"/>
    <w:rsid w:val="003A3BD1"/>
    <w:rsid w:val="003A475C"/>
    <w:rsid w:val="003A4848"/>
    <w:rsid w:val="003A596C"/>
    <w:rsid w:val="003A5ABE"/>
    <w:rsid w:val="003A5ED9"/>
    <w:rsid w:val="003A7A13"/>
    <w:rsid w:val="003A7F12"/>
    <w:rsid w:val="003B2CFF"/>
    <w:rsid w:val="003B2D99"/>
    <w:rsid w:val="003B37DE"/>
    <w:rsid w:val="003B50D7"/>
    <w:rsid w:val="003B5E3E"/>
    <w:rsid w:val="003B5F60"/>
    <w:rsid w:val="003B644B"/>
    <w:rsid w:val="003B75D5"/>
    <w:rsid w:val="003B7EA7"/>
    <w:rsid w:val="003C000A"/>
    <w:rsid w:val="003C0044"/>
    <w:rsid w:val="003C09BC"/>
    <w:rsid w:val="003C0C60"/>
    <w:rsid w:val="003C12FF"/>
    <w:rsid w:val="003C21CA"/>
    <w:rsid w:val="003C26DC"/>
    <w:rsid w:val="003C32DC"/>
    <w:rsid w:val="003C3554"/>
    <w:rsid w:val="003C376F"/>
    <w:rsid w:val="003C46BC"/>
    <w:rsid w:val="003C4B1C"/>
    <w:rsid w:val="003C4CC4"/>
    <w:rsid w:val="003C5660"/>
    <w:rsid w:val="003C6647"/>
    <w:rsid w:val="003C6B88"/>
    <w:rsid w:val="003C74EA"/>
    <w:rsid w:val="003C7678"/>
    <w:rsid w:val="003C7A0B"/>
    <w:rsid w:val="003D014D"/>
    <w:rsid w:val="003D0375"/>
    <w:rsid w:val="003D05C7"/>
    <w:rsid w:val="003D0F8F"/>
    <w:rsid w:val="003D19B2"/>
    <w:rsid w:val="003D202B"/>
    <w:rsid w:val="003D31C9"/>
    <w:rsid w:val="003D340D"/>
    <w:rsid w:val="003D404C"/>
    <w:rsid w:val="003D4560"/>
    <w:rsid w:val="003D4D5A"/>
    <w:rsid w:val="003D74B5"/>
    <w:rsid w:val="003E0029"/>
    <w:rsid w:val="003E05E7"/>
    <w:rsid w:val="003E092B"/>
    <w:rsid w:val="003E20CE"/>
    <w:rsid w:val="003E2605"/>
    <w:rsid w:val="003E2B17"/>
    <w:rsid w:val="003E2E41"/>
    <w:rsid w:val="003E377A"/>
    <w:rsid w:val="003E3DE3"/>
    <w:rsid w:val="003E4850"/>
    <w:rsid w:val="003E5045"/>
    <w:rsid w:val="003E6966"/>
    <w:rsid w:val="003E6B15"/>
    <w:rsid w:val="003E70E7"/>
    <w:rsid w:val="003F1A75"/>
    <w:rsid w:val="003F4080"/>
    <w:rsid w:val="003F46AB"/>
    <w:rsid w:val="003F5879"/>
    <w:rsid w:val="003F73B6"/>
    <w:rsid w:val="00401ED1"/>
    <w:rsid w:val="00401F4E"/>
    <w:rsid w:val="00403148"/>
    <w:rsid w:val="004037BC"/>
    <w:rsid w:val="00403D42"/>
    <w:rsid w:val="00404CE4"/>
    <w:rsid w:val="00406CD5"/>
    <w:rsid w:val="0040709C"/>
    <w:rsid w:val="00407794"/>
    <w:rsid w:val="0041018C"/>
    <w:rsid w:val="00414323"/>
    <w:rsid w:val="00414344"/>
    <w:rsid w:val="00415AF3"/>
    <w:rsid w:val="004160E5"/>
    <w:rsid w:val="004162E1"/>
    <w:rsid w:val="004163AF"/>
    <w:rsid w:val="00416557"/>
    <w:rsid w:val="004179D7"/>
    <w:rsid w:val="00417F17"/>
    <w:rsid w:val="0042161C"/>
    <w:rsid w:val="00421A76"/>
    <w:rsid w:val="0042450D"/>
    <w:rsid w:val="00425053"/>
    <w:rsid w:val="004263AE"/>
    <w:rsid w:val="0042701C"/>
    <w:rsid w:val="0042713A"/>
    <w:rsid w:val="00427A9C"/>
    <w:rsid w:val="004310F3"/>
    <w:rsid w:val="00431160"/>
    <w:rsid w:val="004317E9"/>
    <w:rsid w:val="00431EA7"/>
    <w:rsid w:val="00432532"/>
    <w:rsid w:val="00432F58"/>
    <w:rsid w:val="004333C1"/>
    <w:rsid w:val="004336BB"/>
    <w:rsid w:val="00433908"/>
    <w:rsid w:val="00433B66"/>
    <w:rsid w:val="00433E78"/>
    <w:rsid w:val="00435885"/>
    <w:rsid w:val="0043606D"/>
    <w:rsid w:val="00436E03"/>
    <w:rsid w:val="004417D2"/>
    <w:rsid w:val="00442777"/>
    <w:rsid w:val="00442D04"/>
    <w:rsid w:val="004436F0"/>
    <w:rsid w:val="004442CA"/>
    <w:rsid w:val="00444590"/>
    <w:rsid w:val="004453A6"/>
    <w:rsid w:val="00447945"/>
    <w:rsid w:val="00450915"/>
    <w:rsid w:val="00450C93"/>
    <w:rsid w:val="00451762"/>
    <w:rsid w:val="00451793"/>
    <w:rsid w:val="0045224C"/>
    <w:rsid w:val="004527AC"/>
    <w:rsid w:val="00452C88"/>
    <w:rsid w:val="00453322"/>
    <w:rsid w:val="004537A2"/>
    <w:rsid w:val="004539B3"/>
    <w:rsid w:val="00453A07"/>
    <w:rsid w:val="004545D4"/>
    <w:rsid w:val="00455593"/>
    <w:rsid w:val="00455C0A"/>
    <w:rsid w:val="00456704"/>
    <w:rsid w:val="00456B2F"/>
    <w:rsid w:val="00460B90"/>
    <w:rsid w:val="004616C0"/>
    <w:rsid w:val="00463400"/>
    <w:rsid w:val="00464A65"/>
    <w:rsid w:val="00464D00"/>
    <w:rsid w:val="00464DCF"/>
    <w:rsid w:val="004661D8"/>
    <w:rsid w:val="004665FC"/>
    <w:rsid w:val="00467E18"/>
    <w:rsid w:val="0047129A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ECC"/>
    <w:rsid w:val="0048158A"/>
    <w:rsid w:val="00481BC6"/>
    <w:rsid w:val="00481CDE"/>
    <w:rsid w:val="00482419"/>
    <w:rsid w:val="00482464"/>
    <w:rsid w:val="00482AA8"/>
    <w:rsid w:val="00483F56"/>
    <w:rsid w:val="00484014"/>
    <w:rsid w:val="00485509"/>
    <w:rsid w:val="0048593B"/>
    <w:rsid w:val="00490F4F"/>
    <w:rsid w:val="00491891"/>
    <w:rsid w:val="00491B07"/>
    <w:rsid w:val="00492436"/>
    <w:rsid w:val="00492A05"/>
    <w:rsid w:val="00492F87"/>
    <w:rsid w:val="00493883"/>
    <w:rsid w:val="00494704"/>
    <w:rsid w:val="00494E24"/>
    <w:rsid w:val="00494EF6"/>
    <w:rsid w:val="004956C2"/>
    <w:rsid w:val="00495E54"/>
    <w:rsid w:val="0049634E"/>
    <w:rsid w:val="00497537"/>
    <w:rsid w:val="00497BC0"/>
    <w:rsid w:val="004A2C5D"/>
    <w:rsid w:val="004A43A5"/>
    <w:rsid w:val="004A49A4"/>
    <w:rsid w:val="004A4BDA"/>
    <w:rsid w:val="004A600A"/>
    <w:rsid w:val="004A72F5"/>
    <w:rsid w:val="004A74F2"/>
    <w:rsid w:val="004A7B1A"/>
    <w:rsid w:val="004A7E73"/>
    <w:rsid w:val="004B0BA2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739B"/>
    <w:rsid w:val="004B75B5"/>
    <w:rsid w:val="004B7A6D"/>
    <w:rsid w:val="004C039F"/>
    <w:rsid w:val="004C1C09"/>
    <w:rsid w:val="004C2386"/>
    <w:rsid w:val="004C4638"/>
    <w:rsid w:val="004C4639"/>
    <w:rsid w:val="004C539A"/>
    <w:rsid w:val="004C54A3"/>
    <w:rsid w:val="004C598A"/>
    <w:rsid w:val="004C6A4D"/>
    <w:rsid w:val="004C6AAF"/>
    <w:rsid w:val="004C6DCF"/>
    <w:rsid w:val="004C737D"/>
    <w:rsid w:val="004C7996"/>
    <w:rsid w:val="004D0ED8"/>
    <w:rsid w:val="004D1D5A"/>
    <w:rsid w:val="004D26E6"/>
    <w:rsid w:val="004D375B"/>
    <w:rsid w:val="004D3DCB"/>
    <w:rsid w:val="004D52F9"/>
    <w:rsid w:val="004D5C63"/>
    <w:rsid w:val="004D6049"/>
    <w:rsid w:val="004D606F"/>
    <w:rsid w:val="004D62A4"/>
    <w:rsid w:val="004D64B6"/>
    <w:rsid w:val="004D6E7E"/>
    <w:rsid w:val="004E0FBC"/>
    <w:rsid w:val="004E1D16"/>
    <w:rsid w:val="004E2174"/>
    <w:rsid w:val="004E2A7C"/>
    <w:rsid w:val="004E36CF"/>
    <w:rsid w:val="004E3AEC"/>
    <w:rsid w:val="004E3C48"/>
    <w:rsid w:val="004E3C62"/>
    <w:rsid w:val="004E41FA"/>
    <w:rsid w:val="004E529E"/>
    <w:rsid w:val="004E5352"/>
    <w:rsid w:val="004E6144"/>
    <w:rsid w:val="004F0103"/>
    <w:rsid w:val="004F1778"/>
    <w:rsid w:val="004F187D"/>
    <w:rsid w:val="004F1BDA"/>
    <w:rsid w:val="004F2482"/>
    <w:rsid w:val="004F2B4A"/>
    <w:rsid w:val="004F3152"/>
    <w:rsid w:val="004F347E"/>
    <w:rsid w:val="004F48CD"/>
    <w:rsid w:val="004F4913"/>
    <w:rsid w:val="004F58D4"/>
    <w:rsid w:val="004F60CF"/>
    <w:rsid w:val="004F636A"/>
    <w:rsid w:val="005030CE"/>
    <w:rsid w:val="005031CB"/>
    <w:rsid w:val="00503CF9"/>
    <w:rsid w:val="00504565"/>
    <w:rsid w:val="005053F5"/>
    <w:rsid w:val="00506011"/>
    <w:rsid w:val="0050642D"/>
    <w:rsid w:val="0050705C"/>
    <w:rsid w:val="005073C0"/>
    <w:rsid w:val="00510597"/>
    <w:rsid w:val="00510B73"/>
    <w:rsid w:val="00511642"/>
    <w:rsid w:val="005117A8"/>
    <w:rsid w:val="005118A8"/>
    <w:rsid w:val="0051191A"/>
    <w:rsid w:val="00512560"/>
    <w:rsid w:val="00512EB4"/>
    <w:rsid w:val="00513C76"/>
    <w:rsid w:val="00516BD9"/>
    <w:rsid w:val="00520572"/>
    <w:rsid w:val="00520F98"/>
    <w:rsid w:val="0052245A"/>
    <w:rsid w:val="00522A76"/>
    <w:rsid w:val="005232AA"/>
    <w:rsid w:val="00523DB6"/>
    <w:rsid w:val="00524511"/>
    <w:rsid w:val="00524C06"/>
    <w:rsid w:val="00524D7B"/>
    <w:rsid w:val="005254BB"/>
    <w:rsid w:val="0052577D"/>
    <w:rsid w:val="00525A73"/>
    <w:rsid w:val="00526733"/>
    <w:rsid w:val="0052705A"/>
    <w:rsid w:val="005270DE"/>
    <w:rsid w:val="005275BD"/>
    <w:rsid w:val="00527D03"/>
    <w:rsid w:val="00530712"/>
    <w:rsid w:val="00530B62"/>
    <w:rsid w:val="00531B1B"/>
    <w:rsid w:val="00532311"/>
    <w:rsid w:val="00533316"/>
    <w:rsid w:val="00534138"/>
    <w:rsid w:val="00534909"/>
    <w:rsid w:val="00535BC2"/>
    <w:rsid w:val="005366B3"/>
    <w:rsid w:val="0053704A"/>
    <w:rsid w:val="00537848"/>
    <w:rsid w:val="00537FC6"/>
    <w:rsid w:val="00537FD6"/>
    <w:rsid w:val="00540777"/>
    <w:rsid w:val="005420DE"/>
    <w:rsid w:val="005427C0"/>
    <w:rsid w:val="00542AAA"/>
    <w:rsid w:val="00543204"/>
    <w:rsid w:val="00543B3B"/>
    <w:rsid w:val="00543EE5"/>
    <w:rsid w:val="00545073"/>
    <w:rsid w:val="005453C9"/>
    <w:rsid w:val="00546167"/>
    <w:rsid w:val="0054645F"/>
    <w:rsid w:val="00546CE0"/>
    <w:rsid w:val="005470FB"/>
    <w:rsid w:val="0054776F"/>
    <w:rsid w:val="00550AE0"/>
    <w:rsid w:val="00550D84"/>
    <w:rsid w:val="00551097"/>
    <w:rsid w:val="00551285"/>
    <w:rsid w:val="005513C6"/>
    <w:rsid w:val="005519D5"/>
    <w:rsid w:val="00551FAB"/>
    <w:rsid w:val="0055232A"/>
    <w:rsid w:val="005541CC"/>
    <w:rsid w:val="00554368"/>
    <w:rsid w:val="005544D8"/>
    <w:rsid w:val="00555304"/>
    <w:rsid w:val="00555EF9"/>
    <w:rsid w:val="005571DA"/>
    <w:rsid w:val="00557686"/>
    <w:rsid w:val="00557E83"/>
    <w:rsid w:val="00560876"/>
    <w:rsid w:val="00561271"/>
    <w:rsid w:val="00561321"/>
    <w:rsid w:val="00561A01"/>
    <w:rsid w:val="00561B65"/>
    <w:rsid w:val="00561C19"/>
    <w:rsid w:val="00561F47"/>
    <w:rsid w:val="005638DD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1971"/>
    <w:rsid w:val="00571BD2"/>
    <w:rsid w:val="00572F85"/>
    <w:rsid w:val="00573433"/>
    <w:rsid w:val="00574A81"/>
    <w:rsid w:val="005754A3"/>
    <w:rsid w:val="00575776"/>
    <w:rsid w:val="00580D3F"/>
    <w:rsid w:val="00581DA9"/>
    <w:rsid w:val="00581EF8"/>
    <w:rsid w:val="00585334"/>
    <w:rsid w:val="00585B27"/>
    <w:rsid w:val="00585BBC"/>
    <w:rsid w:val="0058600B"/>
    <w:rsid w:val="0058688F"/>
    <w:rsid w:val="00587529"/>
    <w:rsid w:val="00591B8E"/>
    <w:rsid w:val="00592210"/>
    <w:rsid w:val="005944DA"/>
    <w:rsid w:val="00595CDE"/>
    <w:rsid w:val="005974A6"/>
    <w:rsid w:val="005976FA"/>
    <w:rsid w:val="005A0196"/>
    <w:rsid w:val="005A0CC1"/>
    <w:rsid w:val="005A14D6"/>
    <w:rsid w:val="005A1503"/>
    <w:rsid w:val="005A1D54"/>
    <w:rsid w:val="005A2413"/>
    <w:rsid w:val="005A35D5"/>
    <w:rsid w:val="005A3FBA"/>
    <w:rsid w:val="005A5B77"/>
    <w:rsid w:val="005A79C9"/>
    <w:rsid w:val="005A7C2E"/>
    <w:rsid w:val="005B0706"/>
    <w:rsid w:val="005B0E39"/>
    <w:rsid w:val="005B1337"/>
    <w:rsid w:val="005B14AF"/>
    <w:rsid w:val="005B1878"/>
    <w:rsid w:val="005B18F5"/>
    <w:rsid w:val="005B3B2E"/>
    <w:rsid w:val="005B4D3A"/>
    <w:rsid w:val="005B562D"/>
    <w:rsid w:val="005B7250"/>
    <w:rsid w:val="005B7572"/>
    <w:rsid w:val="005C02E3"/>
    <w:rsid w:val="005C0910"/>
    <w:rsid w:val="005C0E3B"/>
    <w:rsid w:val="005C1F1A"/>
    <w:rsid w:val="005C24D4"/>
    <w:rsid w:val="005C2926"/>
    <w:rsid w:val="005C43A5"/>
    <w:rsid w:val="005C5750"/>
    <w:rsid w:val="005C6756"/>
    <w:rsid w:val="005C6A7C"/>
    <w:rsid w:val="005C78A8"/>
    <w:rsid w:val="005D0299"/>
    <w:rsid w:val="005D285F"/>
    <w:rsid w:val="005D4EB2"/>
    <w:rsid w:val="005D4F31"/>
    <w:rsid w:val="005D5D34"/>
    <w:rsid w:val="005D63C4"/>
    <w:rsid w:val="005D6909"/>
    <w:rsid w:val="005D6B7E"/>
    <w:rsid w:val="005D7EDD"/>
    <w:rsid w:val="005E0086"/>
    <w:rsid w:val="005E1785"/>
    <w:rsid w:val="005E1797"/>
    <w:rsid w:val="005E1B41"/>
    <w:rsid w:val="005E20D3"/>
    <w:rsid w:val="005E23F4"/>
    <w:rsid w:val="005E249C"/>
    <w:rsid w:val="005E29F2"/>
    <w:rsid w:val="005E2E12"/>
    <w:rsid w:val="005E4160"/>
    <w:rsid w:val="005E52F4"/>
    <w:rsid w:val="005E532C"/>
    <w:rsid w:val="005E5CF1"/>
    <w:rsid w:val="005E6349"/>
    <w:rsid w:val="005E690B"/>
    <w:rsid w:val="005E7886"/>
    <w:rsid w:val="005E7E95"/>
    <w:rsid w:val="005F2868"/>
    <w:rsid w:val="005F2CB7"/>
    <w:rsid w:val="005F2EDB"/>
    <w:rsid w:val="005F5077"/>
    <w:rsid w:val="005F6130"/>
    <w:rsid w:val="005F6670"/>
    <w:rsid w:val="005F6E9B"/>
    <w:rsid w:val="005F73E3"/>
    <w:rsid w:val="005F7794"/>
    <w:rsid w:val="00600630"/>
    <w:rsid w:val="006017B2"/>
    <w:rsid w:val="0060193A"/>
    <w:rsid w:val="00601F2A"/>
    <w:rsid w:val="00602AC8"/>
    <w:rsid w:val="0060315A"/>
    <w:rsid w:val="006045D3"/>
    <w:rsid w:val="00605A55"/>
    <w:rsid w:val="00605CFE"/>
    <w:rsid w:val="00606367"/>
    <w:rsid w:val="006066D6"/>
    <w:rsid w:val="00607A83"/>
    <w:rsid w:val="00607B25"/>
    <w:rsid w:val="00611974"/>
    <w:rsid w:val="00611CE7"/>
    <w:rsid w:val="00612314"/>
    <w:rsid w:val="006139D5"/>
    <w:rsid w:val="006146B4"/>
    <w:rsid w:val="00614983"/>
    <w:rsid w:val="00614F99"/>
    <w:rsid w:val="006156CF"/>
    <w:rsid w:val="006159D7"/>
    <w:rsid w:val="0061663D"/>
    <w:rsid w:val="00616727"/>
    <w:rsid w:val="00617A36"/>
    <w:rsid w:val="00621ABC"/>
    <w:rsid w:val="00622B8E"/>
    <w:rsid w:val="00622F9C"/>
    <w:rsid w:val="006231C8"/>
    <w:rsid w:val="00623505"/>
    <w:rsid w:val="0062419E"/>
    <w:rsid w:val="00624927"/>
    <w:rsid w:val="006260F8"/>
    <w:rsid w:val="006262F5"/>
    <w:rsid w:val="0062690D"/>
    <w:rsid w:val="0062741C"/>
    <w:rsid w:val="00627E27"/>
    <w:rsid w:val="006303AD"/>
    <w:rsid w:val="00630595"/>
    <w:rsid w:val="00630A73"/>
    <w:rsid w:val="00630AD1"/>
    <w:rsid w:val="00630E92"/>
    <w:rsid w:val="00630F3B"/>
    <w:rsid w:val="00631810"/>
    <w:rsid w:val="00633910"/>
    <w:rsid w:val="00634346"/>
    <w:rsid w:val="006347BA"/>
    <w:rsid w:val="006360C8"/>
    <w:rsid w:val="0063624B"/>
    <w:rsid w:val="00636849"/>
    <w:rsid w:val="00636FE5"/>
    <w:rsid w:val="00637218"/>
    <w:rsid w:val="00641C49"/>
    <w:rsid w:val="0064328F"/>
    <w:rsid w:val="0064467E"/>
    <w:rsid w:val="00644C7C"/>
    <w:rsid w:val="00645D92"/>
    <w:rsid w:val="0064649D"/>
    <w:rsid w:val="00646723"/>
    <w:rsid w:val="00646C86"/>
    <w:rsid w:val="00646E5A"/>
    <w:rsid w:val="006472C7"/>
    <w:rsid w:val="0065025B"/>
    <w:rsid w:val="00650779"/>
    <w:rsid w:val="00650927"/>
    <w:rsid w:val="006515B9"/>
    <w:rsid w:val="0065207A"/>
    <w:rsid w:val="00652AD5"/>
    <w:rsid w:val="00652C3C"/>
    <w:rsid w:val="00652E7C"/>
    <w:rsid w:val="00653452"/>
    <w:rsid w:val="00653D40"/>
    <w:rsid w:val="006541D4"/>
    <w:rsid w:val="00654302"/>
    <w:rsid w:val="006549BE"/>
    <w:rsid w:val="0065742C"/>
    <w:rsid w:val="0065784B"/>
    <w:rsid w:val="00657F13"/>
    <w:rsid w:val="00660CEA"/>
    <w:rsid w:val="00661A7C"/>
    <w:rsid w:val="00661EFD"/>
    <w:rsid w:val="00662685"/>
    <w:rsid w:val="00662E8C"/>
    <w:rsid w:val="00663BB1"/>
    <w:rsid w:val="00663F98"/>
    <w:rsid w:val="00663FA6"/>
    <w:rsid w:val="006648EC"/>
    <w:rsid w:val="00664A03"/>
    <w:rsid w:val="006669F2"/>
    <w:rsid w:val="00666C01"/>
    <w:rsid w:val="00666F67"/>
    <w:rsid w:val="00667450"/>
    <w:rsid w:val="00670069"/>
    <w:rsid w:val="0067023B"/>
    <w:rsid w:val="0067183C"/>
    <w:rsid w:val="006719F5"/>
    <w:rsid w:val="00671AE3"/>
    <w:rsid w:val="0067250E"/>
    <w:rsid w:val="00672C78"/>
    <w:rsid w:val="0067327D"/>
    <w:rsid w:val="006745B3"/>
    <w:rsid w:val="00674F20"/>
    <w:rsid w:val="00675220"/>
    <w:rsid w:val="00675336"/>
    <w:rsid w:val="00676A8A"/>
    <w:rsid w:val="006775F4"/>
    <w:rsid w:val="00677C4E"/>
    <w:rsid w:val="006804E4"/>
    <w:rsid w:val="00680756"/>
    <w:rsid w:val="00680ABD"/>
    <w:rsid w:val="00680E2D"/>
    <w:rsid w:val="00681B78"/>
    <w:rsid w:val="00681C2E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48D6"/>
    <w:rsid w:val="00694A81"/>
    <w:rsid w:val="00694E3B"/>
    <w:rsid w:val="006950B3"/>
    <w:rsid w:val="006958D6"/>
    <w:rsid w:val="00696165"/>
    <w:rsid w:val="0069775A"/>
    <w:rsid w:val="006A12F4"/>
    <w:rsid w:val="006A1796"/>
    <w:rsid w:val="006A1CD4"/>
    <w:rsid w:val="006A2E25"/>
    <w:rsid w:val="006A422F"/>
    <w:rsid w:val="006A4475"/>
    <w:rsid w:val="006A4DFE"/>
    <w:rsid w:val="006A541A"/>
    <w:rsid w:val="006A645F"/>
    <w:rsid w:val="006B0710"/>
    <w:rsid w:val="006B1035"/>
    <w:rsid w:val="006B12F5"/>
    <w:rsid w:val="006B1685"/>
    <w:rsid w:val="006B279E"/>
    <w:rsid w:val="006B29D8"/>
    <w:rsid w:val="006B31D9"/>
    <w:rsid w:val="006B35B1"/>
    <w:rsid w:val="006B387C"/>
    <w:rsid w:val="006B3B40"/>
    <w:rsid w:val="006B55D9"/>
    <w:rsid w:val="006B59A0"/>
    <w:rsid w:val="006B6237"/>
    <w:rsid w:val="006B7DA7"/>
    <w:rsid w:val="006C008E"/>
    <w:rsid w:val="006C03B1"/>
    <w:rsid w:val="006C082C"/>
    <w:rsid w:val="006C1252"/>
    <w:rsid w:val="006C1541"/>
    <w:rsid w:val="006C171F"/>
    <w:rsid w:val="006C1BE1"/>
    <w:rsid w:val="006C1E88"/>
    <w:rsid w:val="006C2550"/>
    <w:rsid w:val="006C2950"/>
    <w:rsid w:val="006C3BD8"/>
    <w:rsid w:val="006C403F"/>
    <w:rsid w:val="006C40C5"/>
    <w:rsid w:val="006C420A"/>
    <w:rsid w:val="006C445D"/>
    <w:rsid w:val="006C450A"/>
    <w:rsid w:val="006C4AB5"/>
    <w:rsid w:val="006C529C"/>
    <w:rsid w:val="006C7786"/>
    <w:rsid w:val="006D2865"/>
    <w:rsid w:val="006D2F6F"/>
    <w:rsid w:val="006D30A8"/>
    <w:rsid w:val="006D3254"/>
    <w:rsid w:val="006D3C31"/>
    <w:rsid w:val="006D3ED2"/>
    <w:rsid w:val="006D3FFF"/>
    <w:rsid w:val="006D40A0"/>
    <w:rsid w:val="006D414A"/>
    <w:rsid w:val="006D4B0D"/>
    <w:rsid w:val="006D569B"/>
    <w:rsid w:val="006D5BEC"/>
    <w:rsid w:val="006D706F"/>
    <w:rsid w:val="006D7B1F"/>
    <w:rsid w:val="006E0205"/>
    <w:rsid w:val="006E1906"/>
    <w:rsid w:val="006E21E2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7B03"/>
    <w:rsid w:val="006F00D1"/>
    <w:rsid w:val="006F00D8"/>
    <w:rsid w:val="006F2ADF"/>
    <w:rsid w:val="006F3E43"/>
    <w:rsid w:val="006F4192"/>
    <w:rsid w:val="006F4A2D"/>
    <w:rsid w:val="006F50C6"/>
    <w:rsid w:val="006F5372"/>
    <w:rsid w:val="006F62CE"/>
    <w:rsid w:val="006F6E16"/>
    <w:rsid w:val="006F7653"/>
    <w:rsid w:val="006F76AB"/>
    <w:rsid w:val="006F7E18"/>
    <w:rsid w:val="007019E8"/>
    <w:rsid w:val="0070278F"/>
    <w:rsid w:val="007029E1"/>
    <w:rsid w:val="00702DFE"/>
    <w:rsid w:val="007038BF"/>
    <w:rsid w:val="00703C4D"/>
    <w:rsid w:val="00705DAE"/>
    <w:rsid w:val="007105A1"/>
    <w:rsid w:val="00711B8D"/>
    <w:rsid w:val="007126AC"/>
    <w:rsid w:val="007133F2"/>
    <w:rsid w:val="00713D8C"/>
    <w:rsid w:val="00714BFC"/>
    <w:rsid w:val="007152CE"/>
    <w:rsid w:val="0071552B"/>
    <w:rsid w:val="00715EF6"/>
    <w:rsid w:val="00716A15"/>
    <w:rsid w:val="00720268"/>
    <w:rsid w:val="00720558"/>
    <w:rsid w:val="0072139F"/>
    <w:rsid w:val="00721677"/>
    <w:rsid w:val="0072205B"/>
    <w:rsid w:val="0072234A"/>
    <w:rsid w:val="00722434"/>
    <w:rsid w:val="00722B64"/>
    <w:rsid w:val="007234C3"/>
    <w:rsid w:val="007247B6"/>
    <w:rsid w:val="00724BD7"/>
    <w:rsid w:val="0072519E"/>
    <w:rsid w:val="007252ED"/>
    <w:rsid w:val="007256CB"/>
    <w:rsid w:val="00726DC3"/>
    <w:rsid w:val="00726F2F"/>
    <w:rsid w:val="00727683"/>
    <w:rsid w:val="007279C3"/>
    <w:rsid w:val="007300C1"/>
    <w:rsid w:val="00730FBB"/>
    <w:rsid w:val="007313CA"/>
    <w:rsid w:val="007325D1"/>
    <w:rsid w:val="007329F0"/>
    <w:rsid w:val="00734286"/>
    <w:rsid w:val="0073444A"/>
    <w:rsid w:val="007344E0"/>
    <w:rsid w:val="00735452"/>
    <w:rsid w:val="007405F3"/>
    <w:rsid w:val="0074141E"/>
    <w:rsid w:val="007415CB"/>
    <w:rsid w:val="00741DA1"/>
    <w:rsid w:val="00742297"/>
    <w:rsid w:val="007422AA"/>
    <w:rsid w:val="00744695"/>
    <w:rsid w:val="00745059"/>
    <w:rsid w:val="007451E5"/>
    <w:rsid w:val="00746974"/>
    <w:rsid w:val="00746CAE"/>
    <w:rsid w:val="007475BD"/>
    <w:rsid w:val="00747602"/>
    <w:rsid w:val="007502D8"/>
    <w:rsid w:val="00751ED6"/>
    <w:rsid w:val="00756D58"/>
    <w:rsid w:val="007573D1"/>
    <w:rsid w:val="007578CC"/>
    <w:rsid w:val="00760F9A"/>
    <w:rsid w:val="0076136B"/>
    <w:rsid w:val="00762B8C"/>
    <w:rsid w:val="00763ECE"/>
    <w:rsid w:val="00763F01"/>
    <w:rsid w:val="007641D6"/>
    <w:rsid w:val="00764A10"/>
    <w:rsid w:val="00765250"/>
    <w:rsid w:val="007664EB"/>
    <w:rsid w:val="007670A4"/>
    <w:rsid w:val="0076711A"/>
    <w:rsid w:val="007676FE"/>
    <w:rsid w:val="007709CA"/>
    <w:rsid w:val="00771090"/>
    <w:rsid w:val="0077216A"/>
    <w:rsid w:val="00772800"/>
    <w:rsid w:val="007732AD"/>
    <w:rsid w:val="00773726"/>
    <w:rsid w:val="00774204"/>
    <w:rsid w:val="007752DC"/>
    <w:rsid w:val="00775F74"/>
    <w:rsid w:val="00775F86"/>
    <w:rsid w:val="007779B3"/>
    <w:rsid w:val="00780009"/>
    <w:rsid w:val="00780363"/>
    <w:rsid w:val="00780915"/>
    <w:rsid w:val="00781688"/>
    <w:rsid w:val="00781FA9"/>
    <w:rsid w:val="00782597"/>
    <w:rsid w:val="00782782"/>
    <w:rsid w:val="00782A8C"/>
    <w:rsid w:val="00782E7C"/>
    <w:rsid w:val="00783D9B"/>
    <w:rsid w:val="00783EF5"/>
    <w:rsid w:val="007842C8"/>
    <w:rsid w:val="0078768B"/>
    <w:rsid w:val="00787B82"/>
    <w:rsid w:val="00790255"/>
    <w:rsid w:val="00792DB2"/>
    <w:rsid w:val="00795AB5"/>
    <w:rsid w:val="00795F7D"/>
    <w:rsid w:val="00796306"/>
    <w:rsid w:val="00797E60"/>
    <w:rsid w:val="007A0568"/>
    <w:rsid w:val="007A132A"/>
    <w:rsid w:val="007A1534"/>
    <w:rsid w:val="007A2007"/>
    <w:rsid w:val="007A219B"/>
    <w:rsid w:val="007A2471"/>
    <w:rsid w:val="007A2B37"/>
    <w:rsid w:val="007A34FD"/>
    <w:rsid w:val="007A4500"/>
    <w:rsid w:val="007A488E"/>
    <w:rsid w:val="007A4AAB"/>
    <w:rsid w:val="007A4E89"/>
    <w:rsid w:val="007A5F3B"/>
    <w:rsid w:val="007A641C"/>
    <w:rsid w:val="007A738E"/>
    <w:rsid w:val="007A79B8"/>
    <w:rsid w:val="007B1639"/>
    <w:rsid w:val="007B2389"/>
    <w:rsid w:val="007B3851"/>
    <w:rsid w:val="007B3EBE"/>
    <w:rsid w:val="007B66AF"/>
    <w:rsid w:val="007B763E"/>
    <w:rsid w:val="007C07EE"/>
    <w:rsid w:val="007C0980"/>
    <w:rsid w:val="007C0BAF"/>
    <w:rsid w:val="007C119A"/>
    <w:rsid w:val="007C11A3"/>
    <w:rsid w:val="007C12E0"/>
    <w:rsid w:val="007C4C02"/>
    <w:rsid w:val="007C513A"/>
    <w:rsid w:val="007C60B2"/>
    <w:rsid w:val="007C64FD"/>
    <w:rsid w:val="007C70EB"/>
    <w:rsid w:val="007D01F6"/>
    <w:rsid w:val="007D0591"/>
    <w:rsid w:val="007D1018"/>
    <w:rsid w:val="007D2333"/>
    <w:rsid w:val="007D24F6"/>
    <w:rsid w:val="007D29DB"/>
    <w:rsid w:val="007D375A"/>
    <w:rsid w:val="007D3909"/>
    <w:rsid w:val="007D3EF4"/>
    <w:rsid w:val="007D4CEC"/>
    <w:rsid w:val="007D5298"/>
    <w:rsid w:val="007D6DA5"/>
    <w:rsid w:val="007D6FA9"/>
    <w:rsid w:val="007E03E3"/>
    <w:rsid w:val="007E1164"/>
    <w:rsid w:val="007E1F57"/>
    <w:rsid w:val="007E3273"/>
    <w:rsid w:val="007E364A"/>
    <w:rsid w:val="007E4048"/>
    <w:rsid w:val="007E5C7F"/>
    <w:rsid w:val="007E6683"/>
    <w:rsid w:val="007E7515"/>
    <w:rsid w:val="007E7C9E"/>
    <w:rsid w:val="007F0885"/>
    <w:rsid w:val="007F14DC"/>
    <w:rsid w:val="007F192C"/>
    <w:rsid w:val="007F1C07"/>
    <w:rsid w:val="007F30E7"/>
    <w:rsid w:val="007F499D"/>
    <w:rsid w:val="007F4B72"/>
    <w:rsid w:val="007F4E7A"/>
    <w:rsid w:val="007F5D4F"/>
    <w:rsid w:val="007F74D5"/>
    <w:rsid w:val="0080240B"/>
    <w:rsid w:val="00802702"/>
    <w:rsid w:val="008032F2"/>
    <w:rsid w:val="0080380A"/>
    <w:rsid w:val="0080390C"/>
    <w:rsid w:val="00803C32"/>
    <w:rsid w:val="00805312"/>
    <w:rsid w:val="008053EA"/>
    <w:rsid w:val="008060D4"/>
    <w:rsid w:val="00806B5D"/>
    <w:rsid w:val="008079D6"/>
    <w:rsid w:val="00807DAE"/>
    <w:rsid w:val="00807E2A"/>
    <w:rsid w:val="00807FB6"/>
    <w:rsid w:val="008101F0"/>
    <w:rsid w:val="008102E4"/>
    <w:rsid w:val="00810F5A"/>
    <w:rsid w:val="00811779"/>
    <w:rsid w:val="00811984"/>
    <w:rsid w:val="00812C69"/>
    <w:rsid w:val="008135D1"/>
    <w:rsid w:val="00813EE7"/>
    <w:rsid w:val="0081502D"/>
    <w:rsid w:val="00815C5C"/>
    <w:rsid w:val="00816002"/>
    <w:rsid w:val="00816454"/>
    <w:rsid w:val="00816952"/>
    <w:rsid w:val="00817041"/>
    <w:rsid w:val="0081762A"/>
    <w:rsid w:val="00820044"/>
    <w:rsid w:val="008206E6"/>
    <w:rsid w:val="008206EA"/>
    <w:rsid w:val="00823E24"/>
    <w:rsid w:val="00823F06"/>
    <w:rsid w:val="00824E8C"/>
    <w:rsid w:val="00824FA4"/>
    <w:rsid w:val="00825F00"/>
    <w:rsid w:val="00826434"/>
    <w:rsid w:val="0082647D"/>
    <w:rsid w:val="00826AF2"/>
    <w:rsid w:val="00826DBC"/>
    <w:rsid w:val="00827D18"/>
    <w:rsid w:val="008304A5"/>
    <w:rsid w:val="00831240"/>
    <w:rsid w:val="00831C19"/>
    <w:rsid w:val="0083233C"/>
    <w:rsid w:val="00832568"/>
    <w:rsid w:val="0083337B"/>
    <w:rsid w:val="00833689"/>
    <w:rsid w:val="008347EB"/>
    <w:rsid w:val="00834A97"/>
    <w:rsid w:val="008359AA"/>
    <w:rsid w:val="00836F1F"/>
    <w:rsid w:val="00840351"/>
    <w:rsid w:val="00840BAF"/>
    <w:rsid w:val="00841B64"/>
    <w:rsid w:val="00842475"/>
    <w:rsid w:val="0084271B"/>
    <w:rsid w:val="0084295E"/>
    <w:rsid w:val="00842D48"/>
    <w:rsid w:val="00842FEA"/>
    <w:rsid w:val="00843299"/>
    <w:rsid w:val="008435AD"/>
    <w:rsid w:val="00843DFE"/>
    <w:rsid w:val="008445F3"/>
    <w:rsid w:val="008456E5"/>
    <w:rsid w:val="00845ADE"/>
    <w:rsid w:val="00846CD6"/>
    <w:rsid w:val="008504ED"/>
    <w:rsid w:val="00853C5E"/>
    <w:rsid w:val="00853D6D"/>
    <w:rsid w:val="0085569F"/>
    <w:rsid w:val="008566E2"/>
    <w:rsid w:val="0085713D"/>
    <w:rsid w:val="00857482"/>
    <w:rsid w:val="00857B44"/>
    <w:rsid w:val="00857EE8"/>
    <w:rsid w:val="008601DD"/>
    <w:rsid w:val="0086075A"/>
    <w:rsid w:val="00860BC1"/>
    <w:rsid w:val="008614DC"/>
    <w:rsid w:val="008618BC"/>
    <w:rsid w:val="00862358"/>
    <w:rsid w:val="00865778"/>
    <w:rsid w:val="0086667B"/>
    <w:rsid w:val="00870EE6"/>
    <w:rsid w:val="008713D9"/>
    <w:rsid w:val="00871B37"/>
    <w:rsid w:val="008732C1"/>
    <w:rsid w:val="008734A4"/>
    <w:rsid w:val="00874279"/>
    <w:rsid w:val="008742C4"/>
    <w:rsid w:val="00874DEE"/>
    <w:rsid w:val="00875632"/>
    <w:rsid w:val="00875BD9"/>
    <w:rsid w:val="00875DD0"/>
    <w:rsid w:val="008766A1"/>
    <w:rsid w:val="0087734D"/>
    <w:rsid w:val="00877721"/>
    <w:rsid w:val="0088002C"/>
    <w:rsid w:val="00881359"/>
    <w:rsid w:val="008815F2"/>
    <w:rsid w:val="00881DD8"/>
    <w:rsid w:val="00883653"/>
    <w:rsid w:val="00883712"/>
    <w:rsid w:val="00885AFA"/>
    <w:rsid w:val="00887078"/>
    <w:rsid w:val="008873B1"/>
    <w:rsid w:val="00887620"/>
    <w:rsid w:val="00890529"/>
    <w:rsid w:val="00890546"/>
    <w:rsid w:val="008909CB"/>
    <w:rsid w:val="00892652"/>
    <w:rsid w:val="00892C0C"/>
    <w:rsid w:val="0089327D"/>
    <w:rsid w:val="00893829"/>
    <w:rsid w:val="008938AA"/>
    <w:rsid w:val="00895AA3"/>
    <w:rsid w:val="00895AF5"/>
    <w:rsid w:val="0089631E"/>
    <w:rsid w:val="0089636A"/>
    <w:rsid w:val="00896ACA"/>
    <w:rsid w:val="00896CCE"/>
    <w:rsid w:val="00896E7A"/>
    <w:rsid w:val="0089755A"/>
    <w:rsid w:val="008975BB"/>
    <w:rsid w:val="008A36F4"/>
    <w:rsid w:val="008A4A64"/>
    <w:rsid w:val="008A5D07"/>
    <w:rsid w:val="008A6E87"/>
    <w:rsid w:val="008A7BEB"/>
    <w:rsid w:val="008B12C5"/>
    <w:rsid w:val="008B163D"/>
    <w:rsid w:val="008B1C96"/>
    <w:rsid w:val="008B2C5C"/>
    <w:rsid w:val="008B2C82"/>
    <w:rsid w:val="008B33AF"/>
    <w:rsid w:val="008B4A6E"/>
    <w:rsid w:val="008B4E75"/>
    <w:rsid w:val="008B572B"/>
    <w:rsid w:val="008B5F39"/>
    <w:rsid w:val="008B7666"/>
    <w:rsid w:val="008C0ED0"/>
    <w:rsid w:val="008C1007"/>
    <w:rsid w:val="008C1190"/>
    <w:rsid w:val="008C1637"/>
    <w:rsid w:val="008C1DAD"/>
    <w:rsid w:val="008C2840"/>
    <w:rsid w:val="008C404F"/>
    <w:rsid w:val="008C4136"/>
    <w:rsid w:val="008C4AEE"/>
    <w:rsid w:val="008C4FEC"/>
    <w:rsid w:val="008C5551"/>
    <w:rsid w:val="008C5A43"/>
    <w:rsid w:val="008C64D1"/>
    <w:rsid w:val="008D0935"/>
    <w:rsid w:val="008D0D06"/>
    <w:rsid w:val="008D0F72"/>
    <w:rsid w:val="008D1D19"/>
    <w:rsid w:val="008D1E47"/>
    <w:rsid w:val="008D2AF3"/>
    <w:rsid w:val="008D3116"/>
    <w:rsid w:val="008D3437"/>
    <w:rsid w:val="008D3F7D"/>
    <w:rsid w:val="008D4452"/>
    <w:rsid w:val="008D4A48"/>
    <w:rsid w:val="008D4CE8"/>
    <w:rsid w:val="008D4DDA"/>
    <w:rsid w:val="008D6355"/>
    <w:rsid w:val="008D638B"/>
    <w:rsid w:val="008D7837"/>
    <w:rsid w:val="008E0856"/>
    <w:rsid w:val="008E088B"/>
    <w:rsid w:val="008E0CA9"/>
    <w:rsid w:val="008E0E00"/>
    <w:rsid w:val="008E21C2"/>
    <w:rsid w:val="008E4429"/>
    <w:rsid w:val="008E54ED"/>
    <w:rsid w:val="008E60DB"/>
    <w:rsid w:val="008E6B59"/>
    <w:rsid w:val="008E6BE1"/>
    <w:rsid w:val="008E715A"/>
    <w:rsid w:val="008E7188"/>
    <w:rsid w:val="008E7257"/>
    <w:rsid w:val="008E749D"/>
    <w:rsid w:val="008F073F"/>
    <w:rsid w:val="008F0A8C"/>
    <w:rsid w:val="008F0E74"/>
    <w:rsid w:val="008F1BB9"/>
    <w:rsid w:val="008F2DB3"/>
    <w:rsid w:val="008F2DED"/>
    <w:rsid w:val="008F33B4"/>
    <w:rsid w:val="008F3F29"/>
    <w:rsid w:val="008F4121"/>
    <w:rsid w:val="008F4987"/>
    <w:rsid w:val="008F4CD9"/>
    <w:rsid w:val="008F54ED"/>
    <w:rsid w:val="008F69A4"/>
    <w:rsid w:val="00900659"/>
    <w:rsid w:val="00900DDD"/>
    <w:rsid w:val="00902215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424"/>
    <w:rsid w:val="009079AF"/>
    <w:rsid w:val="00907F88"/>
    <w:rsid w:val="00910FEF"/>
    <w:rsid w:val="00911BC6"/>
    <w:rsid w:val="0091269A"/>
    <w:rsid w:val="009126FB"/>
    <w:rsid w:val="009127DE"/>
    <w:rsid w:val="0091290E"/>
    <w:rsid w:val="00913F22"/>
    <w:rsid w:val="00914D7D"/>
    <w:rsid w:val="00914E1E"/>
    <w:rsid w:val="009156F4"/>
    <w:rsid w:val="0091583E"/>
    <w:rsid w:val="00915940"/>
    <w:rsid w:val="009205C8"/>
    <w:rsid w:val="009208D3"/>
    <w:rsid w:val="00920D51"/>
    <w:rsid w:val="009212C3"/>
    <w:rsid w:val="009213A3"/>
    <w:rsid w:val="00921B47"/>
    <w:rsid w:val="009220AC"/>
    <w:rsid w:val="00922706"/>
    <w:rsid w:val="00923B98"/>
    <w:rsid w:val="00923C33"/>
    <w:rsid w:val="0092401F"/>
    <w:rsid w:val="009240EE"/>
    <w:rsid w:val="009314AA"/>
    <w:rsid w:val="009325CD"/>
    <w:rsid w:val="00932FBF"/>
    <w:rsid w:val="00933AD5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2A9B"/>
    <w:rsid w:val="009460E7"/>
    <w:rsid w:val="00946502"/>
    <w:rsid w:val="009517A5"/>
    <w:rsid w:val="00953168"/>
    <w:rsid w:val="00953549"/>
    <w:rsid w:val="00954AB9"/>
    <w:rsid w:val="009564D5"/>
    <w:rsid w:val="00956898"/>
    <w:rsid w:val="00956B79"/>
    <w:rsid w:val="00957148"/>
    <w:rsid w:val="0095734B"/>
    <w:rsid w:val="0095743E"/>
    <w:rsid w:val="00960C97"/>
    <w:rsid w:val="0096175C"/>
    <w:rsid w:val="00961902"/>
    <w:rsid w:val="00962CA4"/>
    <w:rsid w:val="00963059"/>
    <w:rsid w:val="00963B4F"/>
    <w:rsid w:val="00964ABC"/>
    <w:rsid w:val="00964D11"/>
    <w:rsid w:val="009651F3"/>
    <w:rsid w:val="0096688A"/>
    <w:rsid w:val="009669E8"/>
    <w:rsid w:val="00966AD4"/>
    <w:rsid w:val="009671D3"/>
    <w:rsid w:val="009704FE"/>
    <w:rsid w:val="00970E92"/>
    <w:rsid w:val="009715F6"/>
    <w:rsid w:val="00972588"/>
    <w:rsid w:val="009728A1"/>
    <w:rsid w:val="00973223"/>
    <w:rsid w:val="00973E25"/>
    <w:rsid w:val="009741BA"/>
    <w:rsid w:val="00974851"/>
    <w:rsid w:val="009749A8"/>
    <w:rsid w:val="00976DCE"/>
    <w:rsid w:val="00980002"/>
    <w:rsid w:val="00981D10"/>
    <w:rsid w:val="00982AA6"/>
    <w:rsid w:val="00983D20"/>
    <w:rsid w:val="00983F72"/>
    <w:rsid w:val="00984DA8"/>
    <w:rsid w:val="00985684"/>
    <w:rsid w:val="00986189"/>
    <w:rsid w:val="00986B16"/>
    <w:rsid w:val="00986C31"/>
    <w:rsid w:val="009902C4"/>
    <w:rsid w:val="00990ABC"/>
    <w:rsid w:val="009921C7"/>
    <w:rsid w:val="0099256A"/>
    <w:rsid w:val="009929B6"/>
    <w:rsid w:val="00992F28"/>
    <w:rsid w:val="00993558"/>
    <w:rsid w:val="0099574A"/>
    <w:rsid w:val="009A0351"/>
    <w:rsid w:val="009A049B"/>
    <w:rsid w:val="009A0DA2"/>
    <w:rsid w:val="009A1437"/>
    <w:rsid w:val="009A1640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B0E4E"/>
    <w:rsid w:val="009B0F45"/>
    <w:rsid w:val="009B2FE8"/>
    <w:rsid w:val="009B3F0F"/>
    <w:rsid w:val="009B48D0"/>
    <w:rsid w:val="009B4EAA"/>
    <w:rsid w:val="009B4F49"/>
    <w:rsid w:val="009B4FA4"/>
    <w:rsid w:val="009B5643"/>
    <w:rsid w:val="009B6CF9"/>
    <w:rsid w:val="009B706C"/>
    <w:rsid w:val="009B7174"/>
    <w:rsid w:val="009C0736"/>
    <w:rsid w:val="009C1500"/>
    <w:rsid w:val="009C2A00"/>
    <w:rsid w:val="009C2A34"/>
    <w:rsid w:val="009C32F7"/>
    <w:rsid w:val="009C40FF"/>
    <w:rsid w:val="009C561E"/>
    <w:rsid w:val="009C7579"/>
    <w:rsid w:val="009C7869"/>
    <w:rsid w:val="009D04A8"/>
    <w:rsid w:val="009D0D15"/>
    <w:rsid w:val="009D0DF7"/>
    <w:rsid w:val="009D0E05"/>
    <w:rsid w:val="009D1952"/>
    <w:rsid w:val="009D2F8F"/>
    <w:rsid w:val="009D302A"/>
    <w:rsid w:val="009D331D"/>
    <w:rsid w:val="009D60BB"/>
    <w:rsid w:val="009D7CF5"/>
    <w:rsid w:val="009D7E3D"/>
    <w:rsid w:val="009E1C6D"/>
    <w:rsid w:val="009E1D2D"/>
    <w:rsid w:val="009E2280"/>
    <w:rsid w:val="009E2383"/>
    <w:rsid w:val="009E24D7"/>
    <w:rsid w:val="009E2614"/>
    <w:rsid w:val="009E2EBB"/>
    <w:rsid w:val="009E2F5B"/>
    <w:rsid w:val="009E3CC2"/>
    <w:rsid w:val="009E4FE3"/>
    <w:rsid w:val="009E5918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1EAA"/>
    <w:rsid w:val="009F23DF"/>
    <w:rsid w:val="009F2541"/>
    <w:rsid w:val="009F3B7B"/>
    <w:rsid w:val="009F402B"/>
    <w:rsid w:val="009F4869"/>
    <w:rsid w:val="009F4E3C"/>
    <w:rsid w:val="009F5020"/>
    <w:rsid w:val="009F512E"/>
    <w:rsid w:val="009F5E12"/>
    <w:rsid w:val="009F5F27"/>
    <w:rsid w:val="00A00E73"/>
    <w:rsid w:val="00A0106E"/>
    <w:rsid w:val="00A02F02"/>
    <w:rsid w:val="00A03836"/>
    <w:rsid w:val="00A055F8"/>
    <w:rsid w:val="00A05A9D"/>
    <w:rsid w:val="00A05DE1"/>
    <w:rsid w:val="00A0642C"/>
    <w:rsid w:val="00A073B1"/>
    <w:rsid w:val="00A07D3D"/>
    <w:rsid w:val="00A10745"/>
    <w:rsid w:val="00A1125D"/>
    <w:rsid w:val="00A116C1"/>
    <w:rsid w:val="00A117F4"/>
    <w:rsid w:val="00A13D1E"/>
    <w:rsid w:val="00A14978"/>
    <w:rsid w:val="00A16511"/>
    <w:rsid w:val="00A17A84"/>
    <w:rsid w:val="00A2006E"/>
    <w:rsid w:val="00A20D89"/>
    <w:rsid w:val="00A21D62"/>
    <w:rsid w:val="00A21F20"/>
    <w:rsid w:val="00A247BB"/>
    <w:rsid w:val="00A24B9F"/>
    <w:rsid w:val="00A25218"/>
    <w:rsid w:val="00A25AEB"/>
    <w:rsid w:val="00A25B18"/>
    <w:rsid w:val="00A27C94"/>
    <w:rsid w:val="00A316B5"/>
    <w:rsid w:val="00A324E1"/>
    <w:rsid w:val="00A339CF"/>
    <w:rsid w:val="00A33B7B"/>
    <w:rsid w:val="00A34BEC"/>
    <w:rsid w:val="00A35BF8"/>
    <w:rsid w:val="00A36563"/>
    <w:rsid w:val="00A3679F"/>
    <w:rsid w:val="00A36AE3"/>
    <w:rsid w:val="00A36FD7"/>
    <w:rsid w:val="00A37EEE"/>
    <w:rsid w:val="00A402A1"/>
    <w:rsid w:val="00A42183"/>
    <w:rsid w:val="00A42689"/>
    <w:rsid w:val="00A44065"/>
    <w:rsid w:val="00A45487"/>
    <w:rsid w:val="00A459FE"/>
    <w:rsid w:val="00A46CE1"/>
    <w:rsid w:val="00A478A6"/>
    <w:rsid w:val="00A50A91"/>
    <w:rsid w:val="00A50CAF"/>
    <w:rsid w:val="00A511F8"/>
    <w:rsid w:val="00A5141A"/>
    <w:rsid w:val="00A54B49"/>
    <w:rsid w:val="00A54C65"/>
    <w:rsid w:val="00A54C9E"/>
    <w:rsid w:val="00A57152"/>
    <w:rsid w:val="00A575FE"/>
    <w:rsid w:val="00A60EDD"/>
    <w:rsid w:val="00A62927"/>
    <w:rsid w:val="00A63492"/>
    <w:rsid w:val="00A63D1D"/>
    <w:rsid w:val="00A6533F"/>
    <w:rsid w:val="00A657EF"/>
    <w:rsid w:val="00A675A4"/>
    <w:rsid w:val="00A700FF"/>
    <w:rsid w:val="00A7188F"/>
    <w:rsid w:val="00A728D9"/>
    <w:rsid w:val="00A72EFD"/>
    <w:rsid w:val="00A7309D"/>
    <w:rsid w:val="00A73440"/>
    <w:rsid w:val="00A7391F"/>
    <w:rsid w:val="00A74640"/>
    <w:rsid w:val="00A7507E"/>
    <w:rsid w:val="00A82BC3"/>
    <w:rsid w:val="00A83BCC"/>
    <w:rsid w:val="00A855D5"/>
    <w:rsid w:val="00A86066"/>
    <w:rsid w:val="00A86492"/>
    <w:rsid w:val="00A864E9"/>
    <w:rsid w:val="00A869B9"/>
    <w:rsid w:val="00A86D6D"/>
    <w:rsid w:val="00A87703"/>
    <w:rsid w:val="00A87A35"/>
    <w:rsid w:val="00A87EC6"/>
    <w:rsid w:val="00A91822"/>
    <w:rsid w:val="00A9322D"/>
    <w:rsid w:val="00A9364F"/>
    <w:rsid w:val="00A937AE"/>
    <w:rsid w:val="00A93A0D"/>
    <w:rsid w:val="00A94268"/>
    <w:rsid w:val="00A942DA"/>
    <w:rsid w:val="00A94A9D"/>
    <w:rsid w:val="00A94E08"/>
    <w:rsid w:val="00A95EB9"/>
    <w:rsid w:val="00A96171"/>
    <w:rsid w:val="00A979BF"/>
    <w:rsid w:val="00A97EB9"/>
    <w:rsid w:val="00AA0105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56F"/>
    <w:rsid w:val="00AA58A5"/>
    <w:rsid w:val="00AA58BC"/>
    <w:rsid w:val="00AA590A"/>
    <w:rsid w:val="00AA60CF"/>
    <w:rsid w:val="00AA6326"/>
    <w:rsid w:val="00AA6AE2"/>
    <w:rsid w:val="00AA74C2"/>
    <w:rsid w:val="00AB0112"/>
    <w:rsid w:val="00AB0528"/>
    <w:rsid w:val="00AB05C7"/>
    <w:rsid w:val="00AB063C"/>
    <w:rsid w:val="00AB06D5"/>
    <w:rsid w:val="00AB0B00"/>
    <w:rsid w:val="00AB0C5B"/>
    <w:rsid w:val="00AB3D0B"/>
    <w:rsid w:val="00AB467C"/>
    <w:rsid w:val="00AB475F"/>
    <w:rsid w:val="00AB4882"/>
    <w:rsid w:val="00AB48CA"/>
    <w:rsid w:val="00AB4C89"/>
    <w:rsid w:val="00AB58A9"/>
    <w:rsid w:val="00AB7982"/>
    <w:rsid w:val="00AC1776"/>
    <w:rsid w:val="00AC1B31"/>
    <w:rsid w:val="00AC310C"/>
    <w:rsid w:val="00AC3A4D"/>
    <w:rsid w:val="00AC3A64"/>
    <w:rsid w:val="00AC4237"/>
    <w:rsid w:val="00AC5551"/>
    <w:rsid w:val="00AC5794"/>
    <w:rsid w:val="00AC7425"/>
    <w:rsid w:val="00AC7C70"/>
    <w:rsid w:val="00AD0F34"/>
    <w:rsid w:val="00AD1F14"/>
    <w:rsid w:val="00AD3193"/>
    <w:rsid w:val="00AD4931"/>
    <w:rsid w:val="00AD565F"/>
    <w:rsid w:val="00AD5C38"/>
    <w:rsid w:val="00AD66E0"/>
    <w:rsid w:val="00AD7361"/>
    <w:rsid w:val="00AD7563"/>
    <w:rsid w:val="00AD784F"/>
    <w:rsid w:val="00AD7BDB"/>
    <w:rsid w:val="00AE05EB"/>
    <w:rsid w:val="00AE0AA2"/>
    <w:rsid w:val="00AE1444"/>
    <w:rsid w:val="00AE1A72"/>
    <w:rsid w:val="00AE1D4D"/>
    <w:rsid w:val="00AE1F7C"/>
    <w:rsid w:val="00AE2096"/>
    <w:rsid w:val="00AE30AE"/>
    <w:rsid w:val="00AE3631"/>
    <w:rsid w:val="00AE36E2"/>
    <w:rsid w:val="00AE4CC0"/>
    <w:rsid w:val="00AE6212"/>
    <w:rsid w:val="00AE638A"/>
    <w:rsid w:val="00AE6772"/>
    <w:rsid w:val="00AE71FD"/>
    <w:rsid w:val="00AE731C"/>
    <w:rsid w:val="00AE79C9"/>
    <w:rsid w:val="00AF0702"/>
    <w:rsid w:val="00AF0800"/>
    <w:rsid w:val="00AF19E5"/>
    <w:rsid w:val="00AF2D1F"/>
    <w:rsid w:val="00AF37A3"/>
    <w:rsid w:val="00AF59F1"/>
    <w:rsid w:val="00AF6A4E"/>
    <w:rsid w:val="00AF7D38"/>
    <w:rsid w:val="00B001DC"/>
    <w:rsid w:val="00B003E0"/>
    <w:rsid w:val="00B0173E"/>
    <w:rsid w:val="00B0203A"/>
    <w:rsid w:val="00B020B3"/>
    <w:rsid w:val="00B0388D"/>
    <w:rsid w:val="00B038F7"/>
    <w:rsid w:val="00B03B09"/>
    <w:rsid w:val="00B03B0B"/>
    <w:rsid w:val="00B040F4"/>
    <w:rsid w:val="00B04E5D"/>
    <w:rsid w:val="00B052BA"/>
    <w:rsid w:val="00B055BF"/>
    <w:rsid w:val="00B05AE2"/>
    <w:rsid w:val="00B06C9F"/>
    <w:rsid w:val="00B07063"/>
    <w:rsid w:val="00B071AC"/>
    <w:rsid w:val="00B1009C"/>
    <w:rsid w:val="00B102CB"/>
    <w:rsid w:val="00B103C0"/>
    <w:rsid w:val="00B1172C"/>
    <w:rsid w:val="00B11C8A"/>
    <w:rsid w:val="00B11D37"/>
    <w:rsid w:val="00B124DB"/>
    <w:rsid w:val="00B12AFF"/>
    <w:rsid w:val="00B1337E"/>
    <w:rsid w:val="00B13625"/>
    <w:rsid w:val="00B14998"/>
    <w:rsid w:val="00B1499D"/>
    <w:rsid w:val="00B14A0C"/>
    <w:rsid w:val="00B154AD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93D"/>
    <w:rsid w:val="00B23048"/>
    <w:rsid w:val="00B233DB"/>
    <w:rsid w:val="00B233EE"/>
    <w:rsid w:val="00B23683"/>
    <w:rsid w:val="00B24150"/>
    <w:rsid w:val="00B25099"/>
    <w:rsid w:val="00B264B6"/>
    <w:rsid w:val="00B267FB"/>
    <w:rsid w:val="00B27864"/>
    <w:rsid w:val="00B305A1"/>
    <w:rsid w:val="00B30DAD"/>
    <w:rsid w:val="00B31BAC"/>
    <w:rsid w:val="00B323DE"/>
    <w:rsid w:val="00B3501F"/>
    <w:rsid w:val="00B35A34"/>
    <w:rsid w:val="00B35D0C"/>
    <w:rsid w:val="00B36B24"/>
    <w:rsid w:val="00B36C74"/>
    <w:rsid w:val="00B40082"/>
    <w:rsid w:val="00B40445"/>
    <w:rsid w:val="00B408F7"/>
    <w:rsid w:val="00B42B04"/>
    <w:rsid w:val="00B42DF3"/>
    <w:rsid w:val="00B42EB4"/>
    <w:rsid w:val="00B4409F"/>
    <w:rsid w:val="00B44987"/>
    <w:rsid w:val="00B45EDB"/>
    <w:rsid w:val="00B4795C"/>
    <w:rsid w:val="00B5097F"/>
    <w:rsid w:val="00B52712"/>
    <w:rsid w:val="00B528C9"/>
    <w:rsid w:val="00B53E1C"/>
    <w:rsid w:val="00B55BBC"/>
    <w:rsid w:val="00B56265"/>
    <w:rsid w:val="00B56B87"/>
    <w:rsid w:val="00B571D5"/>
    <w:rsid w:val="00B61731"/>
    <w:rsid w:val="00B62F25"/>
    <w:rsid w:val="00B6362A"/>
    <w:rsid w:val="00B6394B"/>
    <w:rsid w:val="00B63A82"/>
    <w:rsid w:val="00B63CF0"/>
    <w:rsid w:val="00B65DAA"/>
    <w:rsid w:val="00B6692D"/>
    <w:rsid w:val="00B70197"/>
    <w:rsid w:val="00B7123A"/>
    <w:rsid w:val="00B72289"/>
    <w:rsid w:val="00B72AD2"/>
    <w:rsid w:val="00B73E28"/>
    <w:rsid w:val="00B74202"/>
    <w:rsid w:val="00B74771"/>
    <w:rsid w:val="00B74844"/>
    <w:rsid w:val="00B75147"/>
    <w:rsid w:val="00B755B2"/>
    <w:rsid w:val="00B75673"/>
    <w:rsid w:val="00B770F0"/>
    <w:rsid w:val="00B8000E"/>
    <w:rsid w:val="00B800EA"/>
    <w:rsid w:val="00B80209"/>
    <w:rsid w:val="00B8252B"/>
    <w:rsid w:val="00B835DD"/>
    <w:rsid w:val="00B83DCF"/>
    <w:rsid w:val="00B8482B"/>
    <w:rsid w:val="00B851CA"/>
    <w:rsid w:val="00B8543D"/>
    <w:rsid w:val="00B857A8"/>
    <w:rsid w:val="00B857D3"/>
    <w:rsid w:val="00B85AAA"/>
    <w:rsid w:val="00B86CAF"/>
    <w:rsid w:val="00B87326"/>
    <w:rsid w:val="00B87F1E"/>
    <w:rsid w:val="00B90007"/>
    <w:rsid w:val="00B9045E"/>
    <w:rsid w:val="00B907B1"/>
    <w:rsid w:val="00B90840"/>
    <w:rsid w:val="00B90D6F"/>
    <w:rsid w:val="00B91144"/>
    <w:rsid w:val="00B91DA2"/>
    <w:rsid w:val="00B9201E"/>
    <w:rsid w:val="00B922E6"/>
    <w:rsid w:val="00B9261D"/>
    <w:rsid w:val="00B92A4A"/>
    <w:rsid w:val="00B92F19"/>
    <w:rsid w:val="00B932E3"/>
    <w:rsid w:val="00B936F4"/>
    <w:rsid w:val="00B941C4"/>
    <w:rsid w:val="00B944EE"/>
    <w:rsid w:val="00B94A34"/>
    <w:rsid w:val="00B94CE5"/>
    <w:rsid w:val="00B956D4"/>
    <w:rsid w:val="00B961E1"/>
    <w:rsid w:val="00B96347"/>
    <w:rsid w:val="00B97D70"/>
    <w:rsid w:val="00BA11C7"/>
    <w:rsid w:val="00BA1EBF"/>
    <w:rsid w:val="00BA2934"/>
    <w:rsid w:val="00BA29C8"/>
    <w:rsid w:val="00BA2B02"/>
    <w:rsid w:val="00BA449F"/>
    <w:rsid w:val="00BA4E95"/>
    <w:rsid w:val="00BA5445"/>
    <w:rsid w:val="00BA6219"/>
    <w:rsid w:val="00BA6322"/>
    <w:rsid w:val="00BA6469"/>
    <w:rsid w:val="00BA73B9"/>
    <w:rsid w:val="00BA7F16"/>
    <w:rsid w:val="00BB000B"/>
    <w:rsid w:val="00BB1973"/>
    <w:rsid w:val="00BB1DF4"/>
    <w:rsid w:val="00BB39AF"/>
    <w:rsid w:val="00BB3B59"/>
    <w:rsid w:val="00BB3E53"/>
    <w:rsid w:val="00BB4279"/>
    <w:rsid w:val="00BB4F00"/>
    <w:rsid w:val="00BB6376"/>
    <w:rsid w:val="00BB6D19"/>
    <w:rsid w:val="00BB74D3"/>
    <w:rsid w:val="00BB77F7"/>
    <w:rsid w:val="00BB7A19"/>
    <w:rsid w:val="00BC2455"/>
    <w:rsid w:val="00BC24B9"/>
    <w:rsid w:val="00BC287D"/>
    <w:rsid w:val="00BC2DF1"/>
    <w:rsid w:val="00BC3F90"/>
    <w:rsid w:val="00BC489B"/>
    <w:rsid w:val="00BC5231"/>
    <w:rsid w:val="00BC5538"/>
    <w:rsid w:val="00BC55F9"/>
    <w:rsid w:val="00BC5BDC"/>
    <w:rsid w:val="00BC5C8F"/>
    <w:rsid w:val="00BC6A3F"/>
    <w:rsid w:val="00BC7598"/>
    <w:rsid w:val="00BC793F"/>
    <w:rsid w:val="00BC7C37"/>
    <w:rsid w:val="00BD0E6D"/>
    <w:rsid w:val="00BD100D"/>
    <w:rsid w:val="00BD1243"/>
    <w:rsid w:val="00BD23D9"/>
    <w:rsid w:val="00BD259F"/>
    <w:rsid w:val="00BD35B2"/>
    <w:rsid w:val="00BD3C3C"/>
    <w:rsid w:val="00BD3CAF"/>
    <w:rsid w:val="00BD4F5C"/>
    <w:rsid w:val="00BD5508"/>
    <w:rsid w:val="00BD57A2"/>
    <w:rsid w:val="00BD5E51"/>
    <w:rsid w:val="00BD5E72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581C"/>
    <w:rsid w:val="00BE630E"/>
    <w:rsid w:val="00BE6496"/>
    <w:rsid w:val="00BF0165"/>
    <w:rsid w:val="00BF0959"/>
    <w:rsid w:val="00BF1063"/>
    <w:rsid w:val="00BF1AD4"/>
    <w:rsid w:val="00BF1E9A"/>
    <w:rsid w:val="00BF256B"/>
    <w:rsid w:val="00BF2B7D"/>
    <w:rsid w:val="00BF2D01"/>
    <w:rsid w:val="00BF3E86"/>
    <w:rsid w:val="00BF3FC1"/>
    <w:rsid w:val="00BF5807"/>
    <w:rsid w:val="00BF7ECB"/>
    <w:rsid w:val="00C0019F"/>
    <w:rsid w:val="00C015F4"/>
    <w:rsid w:val="00C01C0F"/>
    <w:rsid w:val="00C01DA5"/>
    <w:rsid w:val="00C02000"/>
    <w:rsid w:val="00C02322"/>
    <w:rsid w:val="00C02F2B"/>
    <w:rsid w:val="00C02F53"/>
    <w:rsid w:val="00C03282"/>
    <w:rsid w:val="00C03F30"/>
    <w:rsid w:val="00C0571D"/>
    <w:rsid w:val="00C058DE"/>
    <w:rsid w:val="00C06002"/>
    <w:rsid w:val="00C06659"/>
    <w:rsid w:val="00C06C26"/>
    <w:rsid w:val="00C06F86"/>
    <w:rsid w:val="00C1003E"/>
    <w:rsid w:val="00C11955"/>
    <w:rsid w:val="00C11BDD"/>
    <w:rsid w:val="00C120B0"/>
    <w:rsid w:val="00C12347"/>
    <w:rsid w:val="00C130D0"/>
    <w:rsid w:val="00C13309"/>
    <w:rsid w:val="00C142E4"/>
    <w:rsid w:val="00C14C34"/>
    <w:rsid w:val="00C15C9D"/>
    <w:rsid w:val="00C162A5"/>
    <w:rsid w:val="00C167D9"/>
    <w:rsid w:val="00C16B00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DF0"/>
    <w:rsid w:val="00C2353D"/>
    <w:rsid w:val="00C25654"/>
    <w:rsid w:val="00C25905"/>
    <w:rsid w:val="00C25AEF"/>
    <w:rsid w:val="00C25C10"/>
    <w:rsid w:val="00C25E1B"/>
    <w:rsid w:val="00C26D33"/>
    <w:rsid w:val="00C3041F"/>
    <w:rsid w:val="00C30C03"/>
    <w:rsid w:val="00C30F5D"/>
    <w:rsid w:val="00C3107C"/>
    <w:rsid w:val="00C31202"/>
    <w:rsid w:val="00C3256B"/>
    <w:rsid w:val="00C33D1B"/>
    <w:rsid w:val="00C355D6"/>
    <w:rsid w:val="00C35F9D"/>
    <w:rsid w:val="00C40174"/>
    <w:rsid w:val="00C40496"/>
    <w:rsid w:val="00C41105"/>
    <w:rsid w:val="00C420BC"/>
    <w:rsid w:val="00C45A4D"/>
    <w:rsid w:val="00C4606E"/>
    <w:rsid w:val="00C47A86"/>
    <w:rsid w:val="00C518DC"/>
    <w:rsid w:val="00C52538"/>
    <w:rsid w:val="00C52604"/>
    <w:rsid w:val="00C533D8"/>
    <w:rsid w:val="00C54431"/>
    <w:rsid w:val="00C54A63"/>
    <w:rsid w:val="00C55066"/>
    <w:rsid w:val="00C550A3"/>
    <w:rsid w:val="00C55552"/>
    <w:rsid w:val="00C55754"/>
    <w:rsid w:val="00C5659B"/>
    <w:rsid w:val="00C56A36"/>
    <w:rsid w:val="00C56B3B"/>
    <w:rsid w:val="00C60D91"/>
    <w:rsid w:val="00C615CF"/>
    <w:rsid w:val="00C61988"/>
    <w:rsid w:val="00C623D4"/>
    <w:rsid w:val="00C638E4"/>
    <w:rsid w:val="00C64009"/>
    <w:rsid w:val="00C66450"/>
    <w:rsid w:val="00C6705C"/>
    <w:rsid w:val="00C67BA8"/>
    <w:rsid w:val="00C74DA8"/>
    <w:rsid w:val="00C7541F"/>
    <w:rsid w:val="00C760B9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45B0"/>
    <w:rsid w:val="00C84B24"/>
    <w:rsid w:val="00C852B0"/>
    <w:rsid w:val="00C85DA8"/>
    <w:rsid w:val="00C8603B"/>
    <w:rsid w:val="00C87E46"/>
    <w:rsid w:val="00C91351"/>
    <w:rsid w:val="00C91A8A"/>
    <w:rsid w:val="00C91B1A"/>
    <w:rsid w:val="00C92435"/>
    <w:rsid w:val="00C928E0"/>
    <w:rsid w:val="00C939EA"/>
    <w:rsid w:val="00C94884"/>
    <w:rsid w:val="00C948BA"/>
    <w:rsid w:val="00C94B12"/>
    <w:rsid w:val="00C95504"/>
    <w:rsid w:val="00C9556A"/>
    <w:rsid w:val="00C956B4"/>
    <w:rsid w:val="00C96175"/>
    <w:rsid w:val="00C96292"/>
    <w:rsid w:val="00C96F3F"/>
    <w:rsid w:val="00C97245"/>
    <w:rsid w:val="00C97FB7"/>
    <w:rsid w:val="00CA075E"/>
    <w:rsid w:val="00CA0792"/>
    <w:rsid w:val="00CA1219"/>
    <w:rsid w:val="00CA1C59"/>
    <w:rsid w:val="00CA1DA5"/>
    <w:rsid w:val="00CA205A"/>
    <w:rsid w:val="00CA2EF7"/>
    <w:rsid w:val="00CA38EF"/>
    <w:rsid w:val="00CA41A6"/>
    <w:rsid w:val="00CA6180"/>
    <w:rsid w:val="00CA71B2"/>
    <w:rsid w:val="00CA760A"/>
    <w:rsid w:val="00CA796C"/>
    <w:rsid w:val="00CB04D7"/>
    <w:rsid w:val="00CB3324"/>
    <w:rsid w:val="00CB38FE"/>
    <w:rsid w:val="00CB538D"/>
    <w:rsid w:val="00CB614D"/>
    <w:rsid w:val="00CB6360"/>
    <w:rsid w:val="00CB6ABB"/>
    <w:rsid w:val="00CB6F19"/>
    <w:rsid w:val="00CC09BC"/>
    <w:rsid w:val="00CC0D5A"/>
    <w:rsid w:val="00CC1070"/>
    <w:rsid w:val="00CC134B"/>
    <w:rsid w:val="00CC17D4"/>
    <w:rsid w:val="00CC5E19"/>
    <w:rsid w:val="00CC6FC5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4160"/>
    <w:rsid w:val="00CD44C1"/>
    <w:rsid w:val="00CD4982"/>
    <w:rsid w:val="00CD4DEB"/>
    <w:rsid w:val="00CD5A6D"/>
    <w:rsid w:val="00CD65FE"/>
    <w:rsid w:val="00CD7D87"/>
    <w:rsid w:val="00CE0621"/>
    <w:rsid w:val="00CE084F"/>
    <w:rsid w:val="00CE0887"/>
    <w:rsid w:val="00CE09EC"/>
    <w:rsid w:val="00CE0AF8"/>
    <w:rsid w:val="00CE0E60"/>
    <w:rsid w:val="00CE17CD"/>
    <w:rsid w:val="00CE23B9"/>
    <w:rsid w:val="00CE270B"/>
    <w:rsid w:val="00CE3130"/>
    <w:rsid w:val="00CE4E5B"/>
    <w:rsid w:val="00CE5CDB"/>
    <w:rsid w:val="00CE770E"/>
    <w:rsid w:val="00CF049B"/>
    <w:rsid w:val="00CF0622"/>
    <w:rsid w:val="00CF0EDA"/>
    <w:rsid w:val="00CF2EF7"/>
    <w:rsid w:val="00CF3FAF"/>
    <w:rsid w:val="00CF4AD6"/>
    <w:rsid w:val="00CF52B9"/>
    <w:rsid w:val="00CF58E1"/>
    <w:rsid w:val="00CF6018"/>
    <w:rsid w:val="00CF75B2"/>
    <w:rsid w:val="00CF7678"/>
    <w:rsid w:val="00D0025B"/>
    <w:rsid w:val="00D00B4D"/>
    <w:rsid w:val="00D00F5D"/>
    <w:rsid w:val="00D029D8"/>
    <w:rsid w:val="00D032F2"/>
    <w:rsid w:val="00D037C0"/>
    <w:rsid w:val="00D0394F"/>
    <w:rsid w:val="00D050B3"/>
    <w:rsid w:val="00D063BF"/>
    <w:rsid w:val="00D07656"/>
    <w:rsid w:val="00D10136"/>
    <w:rsid w:val="00D10659"/>
    <w:rsid w:val="00D1089D"/>
    <w:rsid w:val="00D1093B"/>
    <w:rsid w:val="00D10A78"/>
    <w:rsid w:val="00D10CA7"/>
    <w:rsid w:val="00D10E9A"/>
    <w:rsid w:val="00D11214"/>
    <w:rsid w:val="00D114B2"/>
    <w:rsid w:val="00D11825"/>
    <w:rsid w:val="00D12072"/>
    <w:rsid w:val="00D122DC"/>
    <w:rsid w:val="00D12615"/>
    <w:rsid w:val="00D1350D"/>
    <w:rsid w:val="00D144B8"/>
    <w:rsid w:val="00D148C2"/>
    <w:rsid w:val="00D14ACD"/>
    <w:rsid w:val="00D153B7"/>
    <w:rsid w:val="00D15BE7"/>
    <w:rsid w:val="00D16B17"/>
    <w:rsid w:val="00D21F1C"/>
    <w:rsid w:val="00D21FEF"/>
    <w:rsid w:val="00D23F59"/>
    <w:rsid w:val="00D2539E"/>
    <w:rsid w:val="00D26801"/>
    <w:rsid w:val="00D27D89"/>
    <w:rsid w:val="00D27E80"/>
    <w:rsid w:val="00D3030E"/>
    <w:rsid w:val="00D30C97"/>
    <w:rsid w:val="00D30EAD"/>
    <w:rsid w:val="00D313B5"/>
    <w:rsid w:val="00D32B95"/>
    <w:rsid w:val="00D33377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367"/>
    <w:rsid w:val="00D405BC"/>
    <w:rsid w:val="00D40D96"/>
    <w:rsid w:val="00D40FAA"/>
    <w:rsid w:val="00D427E1"/>
    <w:rsid w:val="00D42C30"/>
    <w:rsid w:val="00D43388"/>
    <w:rsid w:val="00D44FDA"/>
    <w:rsid w:val="00D45215"/>
    <w:rsid w:val="00D46846"/>
    <w:rsid w:val="00D46CF9"/>
    <w:rsid w:val="00D50EE1"/>
    <w:rsid w:val="00D5292D"/>
    <w:rsid w:val="00D52F6D"/>
    <w:rsid w:val="00D53191"/>
    <w:rsid w:val="00D53496"/>
    <w:rsid w:val="00D534FE"/>
    <w:rsid w:val="00D53C56"/>
    <w:rsid w:val="00D5468A"/>
    <w:rsid w:val="00D5530A"/>
    <w:rsid w:val="00D555B4"/>
    <w:rsid w:val="00D570B3"/>
    <w:rsid w:val="00D60097"/>
    <w:rsid w:val="00D601B9"/>
    <w:rsid w:val="00D607B1"/>
    <w:rsid w:val="00D61232"/>
    <w:rsid w:val="00D6296F"/>
    <w:rsid w:val="00D62A22"/>
    <w:rsid w:val="00D62E5B"/>
    <w:rsid w:val="00D62FA5"/>
    <w:rsid w:val="00D63706"/>
    <w:rsid w:val="00D63D08"/>
    <w:rsid w:val="00D66979"/>
    <w:rsid w:val="00D676CE"/>
    <w:rsid w:val="00D73298"/>
    <w:rsid w:val="00D73980"/>
    <w:rsid w:val="00D74A76"/>
    <w:rsid w:val="00D7542C"/>
    <w:rsid w:val="00D75557"/>
    <w:rsid w:val="00D759F3"/>
    <w:rsid w:val="00D7611C"/>
    <w:rsid w:val="00D76867"/>
    <w:rsid w:val="00D776EC"/>
    <w:rsid w:val="00D802F7"/>
    <w:rsid w:val="00D8049B"/>
    <w:rsid w:val="00D804BA"/>
    <w:rsid w:val="00D8118E"/>
    <w:rsid w:val="00D81B14"/>
    <w:rsid w:val="00D84734"/>
    <w:rsid w:val="00D853EF"/>
    <w:rsid w:val="00D861B7"/>
    <w:rsid w:val="00D869D9"/>
    <w:rsid w:val="00D87B58"/>
    <w:rsid w:val="00D90B17"/>
    <w:rsid w:val="00D9253C"/>
    <w:rsid w:val="00D93BD6"/>
    <w:rsid w:val="00D952F4"/>
    <w:rsid w:val="00D961E9"/>
    <w:rsid w:val="00D97614"/>
    <w:rsid w:val="00DA053C"/>
    <w:rsid w:val="00DA0A79"/>
    <w:rsid w:val="00DA0F1E"/>
    <w:rsid w:val="00DA171C"/>
    <w:rsid w:val="00DA1969"/>
    <w:rsid w:val="00DA37DA"/>
    <w:rsid w:val="00DA3F4F"/>
    <w:rsid w:val="00DA5869"/>
    <w:rsid w:val="00DA5BC8"/>
    <w:rsid w:val="00DA671B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2044"/>
    <w:rsid w:val="00DB22F7"/>
    <w:rsid w:val="00DB391C"/>
    <w:rsid w:val="00DB478C"/>
    <w:rsid w:val="00DB57A2"/>
    <w:rsid w:val="00DB6932"/>
    <w:rsid w:val="00DB69BF"/>
    <w:rsid w:val="00DB707E"/>
    <w:rsid w:val="00DB7388"/>
    <w:rsid w:val="00DC1C66"/>
    <w:rsid w:val="00DC201E"/>
    <w:rsid w:val="00DC22C9"/>
    <w:rsid w:val="00DC38DA"/>
    <w:rsid w:val="00DC4BCF"/>
    <w:rsid w:val="00DC52D5"/>
    <w:rsid w:val="00DC5CC9"/>
    <w:rsid w:val="00DC5FEE"/>
    <w:rsid w:val="00DC6A74"/>
    <w:rsid w:val="00DC7131"/>
    <w:rsid w:val="00DC7BAC"/>
    <w:rsid w:val="00DD0028"/>
    <w:rsid w:val="00DD15FA"/>
    <w:rsid w:val="00DD1A23"/>
    <w:rsid w:val="00DD21DA"/>
    <w:rsid w:val="00DD238C"/>
    <w:rsid w:val="00DD3354"/>
    <w:rsid w:val="00DD390F"/>
    <w:rsid w:val="00DD4019"/>
    <w:rsid w:val="00DD47FF"/>
    <w:rsid w:val="00DD4A3C"/>
    <w:rsid w:val="00DD4F44"/>
    <w:rsid w:val="00DD51A3"/>
    <w:rsid w:val="00DD7AB2"/>
    <w:rsid w:val="00DE0762"/>
    <w:rsid w:val="00DE0938"/>
    <w:rsid w:val="00DE0B09"/>
    <w:rsid w:val="00DE2E2E"/>
    <w:rsid w:val="00DE2F8D"/>
    <w:rsid w:val="00DE3F3C"/>
    <w:rsid w:val="00DE47D9"/>
    <w:rsid w:val="00DE559B"/>
    <w:rsid w:val="00DE57E3"/>
    <w:rsid w:val="00DE6678"/>
    <w:rsid w:val="00DE7567"/>
    <w:rsid w:val="00DF18BD"/>
    <w:rsid w:val="00DF1F50"/>
    <w:rsid w:val="00DF2F29"/>
    <w:rsid w:val="00DF458B"/>
    <w:rsid w:val="00DF500E"/>
    <w:rsid w:val="00DF6BA6"/>
    <w:rsid w:val="00DF6BAF"/>
    <w:rsid w:val="00DF6E60"/>
    <w:rsid w:val="00DF7539"/>
    <w:rsid w:val="00E004F8"/>
    <w:rsid w:val="00E00BD3"/>
    <w:rsid w:val="00E010EE"/>
    <w:rsid w:val="00E02BD6"/>
    <w:rsid w:val="00E02D64"/>
    <w:rsid w:val="00E02F3B"/>
    <w:rsid w:val="00E04286"/>
    <w:rsid w:val="00E04433"/>
    <w:rsid w:val="00E04F92"/>
    <w:rsid w:val="00E059A8"/>
    <w:rsid w:val="00E06021"/>
    <w:rsid w:val="00E07915"/>
    <w:rsid w:val="00E106F4"/>
    <w:rsid w:val="00E10832"/>
    <w:rsid w:val="00E10F0F"/>
    <w:rsid w:val="00E1150F"/>
    <w:rsid w:val="00E1157A"/>
    <w:rsid w:val="00E124F2"/>
    <w:rsid w:val="00E131C3"/>
    <w:rsid w:val="00E1423E"/>
    <w:rsid w:val="00E146C9"/>
    <w:rsid w:val="00E14BEF"/>
    <w:rsid w:val="00E14DB1"/>
    <w:rsid w:val="00E15593"/>
    <w:rsid w:val="00E15756"/>
    <w:rsid w:val="00E15AC6"/>
    <w:rsid w:val="00E173EF"/>
    <w:rsid w:val="00E20C74"/>
    <w:rsid w:val="00E20EE0"/>
    <w:rsid w:val="00E21019"/>
    <w:rsid w:val="00E21814"/>
    <w:rsid w:val="00E22C61"/>
    <w:rsid w:val="00E251C0"/>
    <w:rsid w:val="00E25800"/>
    <w:rsid w:val="00E25D6A"/>
    <w:rsid w:val="00E276BC"/>
    <w:rsid w:val="00E2770D"/>
    <w:rsid w:val="00E279E6"/>
    <w:rsid w:val="00E27E2C"/>
    <w:rsid w:val="00E27FE9"/>
    <w:rsid w:val="00E30455"/>
    <w:rsid w:val="00E3085C"/>
    <w:rsid w:val="00E327AB"/>
    <w:rsid w:val="00E32D33"/>
    <w:rsid w:val="00E34404"/>
    <w:rsid w:val="00E34909"/>
    <w:rsid w:val="00E36306"/>
    <w:rsid w:val="00E36EBD"/>
    <w:rsid w:val="00E37095"/>
    <w:rsid w:val="00E37997"/>
    <w:rsid w:val="00E37E0E"/>
    <w:rsid w:val="00E40CE5"/>
    <w:rsid w:val="00E4139F"/>
    <w:rsid w:val="00E41D31"/>
    <w:rsid w:val="00E41D72"/>
    <w:rsid w:val="00E4291F"/>
    <w:rsid w:val="00E42C48"/>
    <w:rsid w:val="00E42E08"/>
    <w:rsid w:val="00E437BF"/>
    <w:rsid w:val="00E443B7"/>
    <w:rsid w:val="00E4478E"/>
    <w:rsid w:val="00E451EE"/>
    <w:rsid w:val="00E455A6"/>
    <w:rsid w:val="00E45E11"/>
    <w:rsid w:val="00E467D0"/>
    <w:rsid w:val="00E5116E"/>
    <w:rsid w:val="00E51B4C"/>
    <w:rsid w:val="00E5288D"/>
    <w:rsid w:val="00E52BD4"/>
    <w:rsid w:val="00E52EB7"/>
    <w:rsid w:val="00E53167"/>
    <w:rsid w:val="00E5437A"/>
    <w:rsid w:val="00E547A4"/>
    <w:rsid w:val="00E549B9"/>
    <w:rsid w:val="00E54AF7"/>
    <w:rsid w:val="00E54DA6"/>
    <w:rsid w:val="00E560EF"/>
    <w:rsid w:val="00E5688B"/>
    <w:rsid w:val="00E56ABA"/>
    <w:rsid w:val="00E57F02"/>
    <w:rsid w:val="00E60130"/>
    <w:rsid w:val="00E62C18"/>
    <w:rsid w:val="00E62C78"/>
    <w:rsid w:val="00E63145"/>
    <w:rsid w:val="00E6351B"/>
    <w:rsid w:val="00E63BC3"/>
    <w:rsid w:val="00E6424E"/>
    <w:rsid w:val="00E642EA"/>
    <w:rsid w:val="00E6471B"/>
    <w:rsid w:val="00E65DB8"/>
    <w:rsid w:val="00E6604C"/>
    <w:rsid w:val="00E66712"/>
    <w:rsid w:val="00E67650"/>
    <w:rsid w:val="00E67C24"/>
    <w:rsid w:val="00E71305"/>
    <w:rsid w:val="00E713B6"/>
    <w:rsid w:val="00E71722"/>
    <w:rsid w:val="00E72BA5"/>
    <w:rsid w:val="00E72F17"/>
    <w:rsid w:val="00E733F1"/>
    <w:rsid w:val="00E735B2"/>
    <w:rsid w:val="00E747E5"/>
    <w:rsid w:val="00E74AA1"/>
    <w:rsid w:val="00E75E16"/>
    <w:rsid w:val="00E76D25"/>
    <w:rsid w:val="00E7758F"/>
    <w:rsid w:val="00E77A27"/>
    <w:rsid w:val="00E806DA"/>
    <w:rsid w:val="00E81B4C"/>
    <w:rsid w:val="00E8224A"/>
    <w:rsid w:val="00E835CF"/>
    <w:rsid w:val="00E85349"/>
    <w:rsid w:val="00E86001"/>
    <w:rsid w:val="00E86857"/>
    <w:rsid w:val="00E8798C"/>
    <w:rsid w:val="00E9103F"/>
    <w:rsid w:val="00E9117B"/>
    <w:rsid w:val="00E92440"/>
    <w:rsid w:val="00E92E01"/>
    <w:rsid w:val="00E9406B"/>
    <w:rsid w:val="00E94DBA"/>
    <w:rsid w:val="00E95CE1"/>
    <w:rsid w:val="00E96397"/>
    <w:rsid w:val="00E967C8"/>
    <w:rsid w:val="00E9704C"/>
    <w:rsid w:val="00EA00EF"/>
    <w:rsid w:val="00EA07A2"/>
    <w:rsid w:val="00EA0E83"/>
    <w:rsid w:val="00EA1734"/>
    <w:rsid w:val="00EA275F"/>
    <w:rsid w:val="00EA2E6C"/>
    <w:rsid w:val="00EA2F56"/>
    <w:rsid w:val="00EA3C6C"/>
    <w:rsid w:val="00EA4082"/>
    <w:rsid w:val="00EA4539"/>
    <w:rsid w:val="00EA4F67"/>
    <w:rsid w:val="00EA5920"/>
    <w:rsid w:val="00EA5D5E"/>
    <w:rsid w:val="00EA6D2A"/>
    <w:rsid w:val="00EA7941"/>
    <w:rsid w:val="00EB0416"/>
    <w:rsid w:val="00EB096A"/>
    <w:rsid w:val="00EB0B55"/>
    <w:rsid w:val="00EB0ED8"/>
    <w:rsid w:val="00EB1065"/>
    <w:rsid w:val="00EB1245"/>
    <w:rsid w:val="00EB18CC"/>
    <w:rsid w:val="00EB21D7"/>
    <w:rsid w:val="00EB308A"/>
    <w:rsid w:val="00EB5235"/>
    <w:rsid w:val="00EB5776"/>
    <w:rsid w:val="00EB6430"/>
    <w:rsid w:val="00EB6549"/>
    <w:rsid w:val="00EB6607"/>
    <w:rsid w:val="00EB6C5A"/>
    <w:rsid w:val="00EB7184"/>
    <w:rsid w:val="00EB7567"/>
    <w:rsid w:val="00EC03C8"/>
    <w:rsid w:val="00EC064A"/>
    <w:rsid w:val="00EC0E98"/>
    <w:rsid w:val="00EC116C"/>
    <w:rsid w:val="00EC1395"/>
    <w:rsid w:val="00EC1431"/>
    <w:rsid w:val="00EC1B3F"/>
    <w:rsid w:val="00EC20CC"/>
    <w:rsid w:val="00EC28A7"/>
    <w:rsid w:val="00EC306F"/>
    <w:rsid w:val="00EC31DF"/>
    <w:rsid w:val="00EC3CE4"/>
    <w:rsid w:val="00EC4555"/>
    <w:rsid w:val="00EC72A0"/>
    <w:rsid w:val="00EC79D2"/>
    <w:rsid w:val="00ED0902"/>
    <w:rsid w:val="00ED1D9B"/>
    <w:rsid w:val="00ED2005"/>
    <w:rsid w:val="00ED3187"/>
    <w:rsid w:val="00ED3564"/>
    <w:rsid w:val="00ED36A0"/>
    <w:rsid w:val="00ED388E"/>
    <w:rsid w:val="00ED4B9D"/>
    <w:rsid w:val="00ED6459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552C"/>
    <w:rsid w:val="00EE5B42"/>
    <w:rsid w:val="00EE6168"/>
    <w:rsid w:val="00EE68A1"/>
    <w:rsid w:val="00EE6BB0"/>
    <w:rsid w:val="00EE75D5"/>
    <w:rsid w:val="00EE7A54"/>
    <w:rsid w:val="00EE7DF5"/>
    <w:rsid w:val="00EF07CD"/>
    <w:rsid w:val="00EF0A85"/>
    <w:rsid w:val="00EF0EB6"/>
    <w:rsid w:val="00EF10D6"/>
    <w:rsid w:val="00EF1E5E"/>
    <w:rsid w:val="00EF2777"/>
    <w:rsid w:val="00EF2DAB"/>
    <w:rsid w:val="00EF3A12"/>
    <w:rsid w:val="00EF3E6F"/>
    <w:rsid w:val="00EF422E"/>
    <w:rsid w:val="00EF4FFB"/>
    <w:rsid w:val="00EF58D8"/>
    <w:rsid w:val="00EF5C79"/>
    <w:rsid w:val="00F003FC"/>
    <w:rsid w:val="00F00C17"/>
    <w:rsid w:val="00F0196D"/>
    <w:rsid w:val="00F04AFB"/>
    <w:rsid w:val="00F051F3"/>
    <w:rsid w:val="00F05C6F"/>
    <w:rsid w:val="00F06602"/>
    <w:rsid w:val="00F06DE4"/>
    <w:rsid w:val="00F10D21"/>
    <w:rsid w:val="00F115E3"/>
    <w:rsid w:val="00F1258B"/>
    <w:rsid w:val="00F127A8"/>
    <w:rsid w:val="00F13618"/>
    <w:rsid w:val="00F13E48"/>
    <w:rsid w:val="00F14B42"/>
    <w:rsid w:val="00F15423"/>
    <w:rsid w:val="00F15955"/>
    <w:rsid w:val="00F16597"/>
    <w:rsid w:val="00F17037"/>
    <w:rsid w:val="00F17242"/>
    <w:rsid w:val="00F17AB1"/>
    <w:rsid w:val="00F17F2D"/>
    <w:rsid w:val="00F20FA2"/>
    <w:rsid w:val="00F21843"/>
    <w:rsid w:val="00F2268C"/>
    <w:rsid w:val="00F229F2"/>
    <w:rsid w:val="00F22F7E"/>
    <w:rsid w:val="00F249E9"/>
    <w:rsid w:val="00F24B3D"/>
    <w:rsid w:val="00F24E73"/>
    <w:rsid w:val="00F26341"/>
    <w:rsid w:val="00F26A08"/>
    <w:rsid w:val="00F26CC1"/>
    <w:rsid w:val="00F27E79"/>
    <w:rsid w:val="00F30E69"/>
    <w:rsid w:val="00F31A51"/>
    <w:rsid w:val="00F31EDA"/>
    <w:rsid w:val="00F32E24"/>
    <w:rsid w:val="00F33172"/>
    <w:rsid w:val="00F33512"/>
    <w:rsid w:val="00F33977"/>
    <w:rsid w:val="00F34103"/>
    <w:rsid w:val="00F349A7"/>
    <w:rsid w:val="00F349CD"/>
    <w:rsid w:val="00F34A56"/>
    <w:rsid w:val="00F36E3E"/>
    <w:rsid w:val="00F36F5B"/>
    <w:rsid w:val="00F36FDD"/>
    <w:rsid w:val="00F3783C"/>
    <w:rsid w:val="00F41733"/>
    <w:rsid w:val="00F41A33"/>
    <w:rsid w:val="00F420B5"/>
    <w:rsid w:val="00F42119"/>
    <w:rsid w:val="00F428CC"/>
    <w:rsid w:val="00F43A94"/>
    <w:rsid w:val="00F447DF"/>
    <w:rsid w:val="00F44A4F"/>
    <w:rsid w:val="00F44DD3"/>
    <w:rsid w:val="00F44FF7"/>
    <w:rsid w:val="00F451DD"/>
    <w:rsid w:val="00F465EB"/>
    <w:rsid w:val="00F47CEB"/>
    <w:rsid w:val="00F51C26"/>
    <w:rsid w:val="00F54207"/>
    <w:rsid w:val="00F54885"/>
    <w:rsid w:val="00F54E74"/>
    <w:rsid w:val="00F55385"/>
    <w:rsid w:val="00F56480"/>
    <w:rsid w:val="00F568E1"/>
    <w:rsid w:val="00F5769D"/>
    <w:rsid w:val="00F578B0"/>
    <w:rsid w:val="00F57C26"/>
    <w:rsid w:val="00F60749"/>
    <w:rsid w:val="00F61285"/>
    <w:rsid w:val="00F624D0"/>
    <w:rsid w:val="00F62911"/>
    <w:rsid w:val="00F6365C"/>
    <w:rsid w:val="00F641E5"/>
    <w:rsid w:val="00F64692"/>
    <w:rsid w:val="00F64A3B"/>
    <w:rsid w:val="00F64AA8"/>
    <w:rsid w:val="00F65ADC"/>
    <w:rsid w:val="00F65C08"/>
    <w:rsid w:val="00F65E13"/>
    <w:rsid w:val="00F67913"/>
    <w:rsid w:val="00F70D63"/>
    <w:rsid w:val="00F70F1B"/>
    <w:rsid w:val="00F7132A"/>
    <w:rsid w:val="00F71525"/>
    <w:rsid w:val="00F7257D"/>
    <w:rsid w:val="00F7269D"/>
    <w:rsid w:val="00F72DDE"/>
    <w:rsid w:val="00F72DF4"/>
    <w:rsid w:val="00F7343D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E08"/>
    <w:rsid w:val="00F81286"/>
    <w:rsid w:val="00F8189B"/>
    <w:rsid w:val="00F8196A"/>
    <w:rsid w:val="00F82D8B"/>
    <w:rsid w:val="00F83970"/>
    <w:rsid w:val="00F853AC"/>
    <w:rsid w:val="00F85667"/>
    <w:rsid w:val="00F85D96"/>
    <w:rsid w:val="00F8683A"/>
    <w:rsid w:val="00F86DAD"/>
    <w:rsid w:val="00F91CD2"/>
    <w:rsid w:val="00F91F0B"/>
    <w:rsid w:val="00F92249"/>
    <w:rsid w:val="00F92A5A"/>
    <w:rsid w:val="00F92B67"/>
    <w:rsid w:val="00F92FEC"/>
    <w:rsid w:val="00F93366"/>
    <w:rsid w:val="00F9361E"/>
    <w:rsid w:val="00F93AF8"/>
    <w:rsid w:val="00F93E9F"/>
    <w:rsid w:val="00F9471E"/>
    <w:rsid w:val="00F94AEE"/>
    <w:rsid w:val="00F95215"/>
    <w:rsid w:val="00F95B23"/>
    <w:rsid w:val="00F95D06"/>
    <w:rsid w:val="00F96011"/>
    <w:rsid w:val="00F9690B"/>
    <w:rsid w:val="00F97245"/>
    <w:rsid w:val="00F97EA6"/>
    <w:rsid w:val="00FA04F4"/>
    <w:rsid w:val="00FA09EC"/>
    <w:rsid w:val="00FA0D96"/>
    <w:rsid w:val="00FA0DFD"/>
    <w:rsid w:val="00FA2385"/>
    <w:rsid w:val="00FA2ABC"/>
    <w:rsid w:val="00FA4759"/>
    <w:rsid w:val="00FA4A24"/>
    <w:rsid w:val="00FA4CB5"/>
    <w:rsid w:val="00FA4EF5"/>
    <w:rsid w:val="00FA515B"/>
    <w:rsid w:val="00FB0A0F"/>
    <w:rsid w:val="00FB0D73"/>
    <w:rsid w:val="00FB1361"/>
    <w:rsid w:val="00FB1B58"/>
    <w:rsid w:val="00FB249D"/>
    <w:rsid w:val="00FB2F76"/>
    <w:rsid w:val="00FB3707"/>
    <w:rsid w:val="00FB41E3"/>
    <w:rsid w:val="00FB4358"/>
    <w:rsid w:val="00FB4651"/>
    <w:rsid w:val="00FB468D"/>
    <w:rsid w:val="00FB46A2"/>
    <w:rsid w:val="00FB58CE"/>
    <w:rsid w:val="00FB5A8E"/>
    <w:rsid w:val="00FB752F"/>
    <w:rsid w:val="00FC0010"/>
    <w:rsid w:val="00FC0DA5"/>
    <w:rsid w:val="00FC0E9A"/>
    <w:rsid w:val="00FC2BF9"/>
    <w:rsid w:val="00FC48A8"/>
    <w:rsid w:val="00FC5C6B"/>
    <w:rsid w:val="00FC64FC"/>
    <w:rsid w:val="00FC6F3B"/>
    <w:rsid w:val="00FC715C"/>
    <w:rsid w:val="00FC77DE"/>
    <w:rsid w:val="00FD0DD7"/>
    <w:rsid w:val="00FD1F1E"/>
    <w:rsid w:val="00FD2466"/>
    <w:rsid w:val="00FD25E7"/>
    <w:rsid w:val="00FD2FC4"/>
    <w:rsid w:val="00FD3136"/>
    <w:rsid w:val="00FD34C3"/>
    <w:rsid w:val="00FD4423"/>
    <w:rsid w:val="00FD485C"/>
    <w:rsid w:val="00FD7A99"/>
    <w:rsid w:val="00FE02CE"/>
    <w:rsid w:val="00FE20D5"/>
    <w:rsid w:val="00FE2AD1"/>
    <w:rsid w:val="00FE2D46"/>
    <w:rsid w:val="00FE467B"/>
    <w:rsid w:val="00FE4826"/>
    <w:rsid w:val="00FE5588"/>
    <w:rsid w:val="00FE6838"/>
    <w:rsid w:val="00FF16B5"/>
    <w:rsid w:val="00FF17A3"/>
    <w:rsid w:val="00FF17F7"/>
    <w:rsid w:val="00FF2372"/>
    <w:rsid w:val="00FF244B"/>
    <w:rsid w:val="00FF2FFB"/>
    <w:rsid w:val="00FF3E27"/>
    <w:rsid w:val="00FF4630"/>
    <w:rsid w:val="00FF48C4"/>
    <w:rsid w:val="00FF50C3"/>
    <w:rsid w:val="00FF5773"/>
    <w:rsid w:val="00FF5B10"/>
    <w:rsid w:val="00FF5BD7"/>
    <w:rsid w:val="00FF5DBE"/>
    <w:rsid w:val="00FF6574"/>
    <w:rsid w:val="00FF68D6"/>
    <w:rsid w:val="00FF71B7"/>
    <w:rsid w:val="00FF753B"/>
    <w:rsid w:val="00FF77E3"/>
    <w:rsid w:val="2D97C704"/>
    <w:rsid w:val="2EAF6E19"/>
    <w:rsid w:val="72187BFC"/>
    <w:rsid w:val="7E19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DF2277"/>
  <w15:docId w15:val="{18244555-5C62-4DAA-AB7C-0D108D2E2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8E60DB"/>
    <w:pPr>
      <w:pBdr>
        <w:bottom w:val="none" w:sz="0" w:space="0" w:color="auto"/>
      </w:pBdr>
      <w:outlineLvl w:val="2"/>
    </w:pPr>
    <w:rPr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FA09EC"/>
    <w:pPr>
      <w:spacing w:before="320"/>
      <w:outlineLvl w:val="3"/>
    </w:pPr>
    <w:rPr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0972B9"/>
    <w:pPr>
      <w:spacing w:before="160" w:after="100" w:line="240" w:lineRule="atLeast"/>
    </w:pPr>
    <w:rPr>
      <w:rFonts w:ascii="Arial" w:hAnsi="Arial" w:cs="Arial"/>
      <w:sz w:val="23"/>
      <w:lang w:eastAsia="en-US"/>
    </w:rPr>
  </w:style>
  <w:style w:type="character" w:customStyle="1" w:styleId="BodyTextChar">
    <w:name w:val="Body Text Char"/>
    <w:link w:val="BodyText"/>
    <w:rsid w:val="000972B9"/>
    <w:rPr>
      <w:rFonts w:ascii="Arial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8E60DB"/>
    <w:rPr>
      <w:rFonts w:ascii="Arial Bold" w:hAnsi="Arial Bold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FA09EC"/>
    <w:rPr>
      <w:rFonts w:ascii="Arial Bold" w:hAnsi="Arial Bold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FA4CB5"/>
    <w:pPr>
      <w:numPr>
        <w:numId w:val="31"/>
      </w:numPr>
      <w:spacing w:before="120" w:after="80"/>
      <w:ind w:left="357" w:hanging="357"/>
    </w:pPr>
  </w:style>
  <w:style w:type="character" w:customStyle="1" w:styleId="Bullet1Char">
    <w:name w:val="Bullet 1 Char"/>
    <w:link w:val="Bullet1"/>
    <w:rsid w:val="00FA4CB5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qFormat/>
    <w:rsid w:val="00B96347"/>
    <w:pPr>
      <w:numPr>
        <w:numId w:val="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A09EC"/>
    <w:pPr>
      <w:numPr>
        <w:numId w:val="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34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91Heading2">
    <w:name w:val="9.1 Heading 2"/>
    <w:basedOn w:val="Normal"/>
    <w:qFormat/>
    <w:rsid w:val="000D7363"/>
    <w:pPr>
      <w:numPr>
        <w:numId w:val="32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2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9" ma:contentTypeDescription="Create a new document." ma:contentTypeScope="" ma:versionID="468dc0dd92be817bb9a44f7960c8fef9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0a20234d3a585a1bfe061a4c4552e30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SharedWithUsers xmlns="801a5968-9419-4033-b9de-7ffe8168468e">
      <UserInfo>
        <DisplayName>Kimberly Francis</DisplayName>
        <AccountId>41</AccountId>
        <AccountType/>
      </UserInfo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</SharedWithUsers>
    <lcf76f155ced4ddcb4097134ff3c332f xmlns="1c478e85-8130-4c67-8ee4-8bdf1c0e6049">
      <Terms xmlns="http://schemas.microsoft.com/office/infopath/2007/PartnerControls"/>
    </lcf76f155ced4ddcb4097134ff3c332f>
    <_Flow_SignoffStatus xmlns="1c478e85-8130-4c67-8ee4-8bdf1c0e6049" xsi:nil="true"/>
  </documentManagement>
</p:properties>
</file>

<file path=customXml/item4.xml><?xml version="1.0" encoding="utf-8"?>
<metadata xmlns="http://www.objective.com/ecm/document/metadata/A8F43476EB784464BFCC994945052FE7" version="1.0.0">
  <systemFields>
    <field name="Objective-Id">
      <value order="0">A4329817</value>
    </field>
    <field name="Objective-Title">
      <value order="0">09 PRINTER FINAL - Legislature BP3 chapter</value>
    </field>
    <field name="Objective-Description">
      <value order="0"/>
    </field>
    <field name="Objective-CreationStamp">
      <value order="0">2019-06-07T23:12:54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2:00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51</value>
    </field>
    <field name="Objective-Version">
      <value order="0">1.1</value>
    </field>
    <field name="Objective-VersionNumber">
      <value order="0">2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6CE535-0D7D-4C84-AB21-5459580F4BD1}"/>
</file>

<file path=customXml/itemProps2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be10ce44-c66e-469b-8f9a-44f6cf8d73cc"/>
    <ds:schemaRef ds:uri="2987dd7b-ad3b-4fa3-93b7-f1b6a40c259c"/>
  </ds:schemaRefs>
</ds:datastoreItem>
</file>

<file path=customXml/itemProps4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5.xml><?xml version="1.0" encoding="utf-8"?>
<ds:datastoreItem xmlns:ds="http://schemas.openxmlformats.org/officeDocument/2006/customXml" ds:itemID="{4DFA007C-405D-4F7C-AC22-C0300227080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4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-24 Budget - Budget Paper No. 2 - Agency Financial Statements - 12 The Legislature</vt:lpstr>
    </vt:vector>
  </TitlesOfParts>
  <Company>NSW Treasury</Company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25 Budget - Budget Paper No. 2 - Agency Financial Statements - 14 The Legislature</dc:title>
  <dc:subject/>
  <dc:creator>The Treasury</dc:creator>
  <cp:keywords>The Treasury</cp:keywords>
  <cp:lastModifiedBy>F Lavorato</cp:lastModifiedBy>
  <cp:revision>6</cp:revision>
  <cp:lastPrinted>2024-06-15T23:18:00Z</cp:lastPrinted>
  <dcterms:created xsi:type="dcterms:W3CDTF">2024-06-15T23:02:00Z</dcterms:created>
  <dcterms:modified xsi:type="dcterms:W3CDTF">2024-06-15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7</vt:lpwstr>
  </property>
  <property fmtid="{D5CDD505-2E9C-101B-9397-08002B2CF9AE}" pid="4" name="Objective-Title">
    <vt:lpwstr>09 PRINTER FINAL - Legislature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2:00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.1</vt:lpwstr>
  </property>
  <property fmtid="{D5CDD505-2E9C-101B-9397-08002B2CF9AE}" pid="16" name="Objective-VersionNumber">
    <vt:r8>2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51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0A7DCB8243C0124689424FFB65F8BA1F</vt:lpwstr>
  </property>
  <property fmtid="{D5CDD505-2E9C-101B-9397-08002B2CF9AE}" pid="34" name="MediaServiceImageTags">
    <vt:lpwstr/>
  </property>
</Properties>
</file>